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885EFF" w14:textId="6C1DAC18" w:rsidR="007B2FB0" w:rsidRDefault="004970E8" w:rsidP="007B2FB0">
      <w:pPr>
        <w:spacing w:after="0"/>
        <w:jc w:val="center"/>
        <w:rPr>
          <w:rFonts w:ascii="Arial" w:hAnsi="Arial" w:cs="Arial"/>
          <w:b/>
          <w:sz w:val="28"/>
          <w:szCs w:val="28"/>
        </w:rPr>
      </w:pPr>
      <w:r w:rsidRPr="00060DCB">
        <w:rPr>
          <w:rFonts w:ascii="Arial" w:hAnsi="Arial" w:cs="Arial"/>
          <w:b/>
          <w:sz w:val="28"/>
          <w:szCs w:val="28"/>
        </w:rPr>
        <w:t>TLPOA</w:t>
      </w:r>
      <w:r w:rsidR="00DD55C1" w:rsidRPr="00060DCB">
        <w:rPr>
          <w:rFonts w:ascii="Arial" w:hAnsi="Arial" w:cs="Arial"/>
          <w:b/>
          <w:sz w:val="28"/>
          <w:szCs w:val="28"/>
        </w:rPr>
        <w:t xml:space="preserve"> Board</w:t>
      </w:r>
      <w:r w:rsidRPr="00060DCB">
        <w:rPr>
          <w:rFonts w:ascii="Arial" w:hAnsi="Arial" w:cs="Arial"/>
          <w:b/>
          <w:sz w:val="28"/>
          <w:szCs w:val="28"/>
        </w:rPr>
        <w:t xml:space="preserve"> Meeting Minute</w:t>
      </w:r>
      <w:r w:rsidR="007B2FB0">
        <w:rPr>
          <w:rFonts w:ascii="Arial" w:hAnsi="Arial" w:cs="Arial"/>
          <w:b/>
          <w:sz w:val="28"/>
          <w:szCs w:val="28"/>
        </w:rPr>
        <w:t>s</w:t>
      </w:r>
    </w:p>
    <w:p w14:paraId="358DEA0A" w14:textId="51571916" w:rsidR="004970E8" w:rsidRPr="00F14344" w:rsidRDefault="00CE3228" w:rsidP="007B2FB0">
      <w:pPr>
        <w:spacing w:after="0"/>
        <w:jc w:val="center"/>
        <w:rPr>
          <w:rFonts w:ascii="Arial" w:hAnsi="Arial" w:cs="Arial"/>
          <w:b/>
          <w:sz w:val="28"/>
          <w:szCs w:val="28"/>
        </w:rPr>
      </w:pPr>
      <w:r>
        <w:rPr>
          <w:rFonts w:ascii="Arial" w:hAnsi="Arial" w:cs="Arial"/>
          <w:b/>
          <w:sz w:val="28"/>
          <w:szCs w:val="28"/>
        </w:rPr>
        <w:t>January 25</w:t>
      </w:r>
      <w:r w:rsidR="005B54FC">
        <w:rPr>
          <w:rFonts w:ascii="Arial" w:hAnsi="Arial" w:cs="Arial"/>
          <w:b/>
          <w:sz w:val="28"/>
          <w:szCs w:val="28"/>
        </w:rPr>
        <w:t>, 202</w:t>
      </w:r>
      <w:r>
        <w:rPr>
          <w:rFonts w:ascii="Arial" w:hAnsi="Arial" w:cs="Arial"/>
          <w:b/>
          <w:sz w:val="28"/>
          <w:szCs w:val="28"/>
        </w:rPr>
        <w:t>5</w:t>
      </w:r>
    </w:p>
    <w:p w14:paraId="79639AFF" w14:textId="77777777" w:rsidR="004970E8" w:rsidRPr="00876417" w:rsidRDefault="004970E8" w:rsidP="004970E8">
      <w:pPr>
        <w:spacing w:after="0"/>
        <w:rPr>
          <w:rFonts w:ascii="Arial" w:hAnsi="Arial" w:cs="Arial"/>
        </w:rPr>
      </w:pPr>
    </w:p>
    <w:p w14:paraId="7D3E1B6C" w14:textId="6CF5FC50" w:rsidR="004970E8" w:rsidRPr="00876417" w:rsidRDefault="004970E8" w:rsidP="004970E8">
      <w:pPr>
        <w:spacing w:after="0"/>
        <w:rPr>
          <w:rFonts w:ascii="Arial" w:hAnsi="Arial" w:cs="Arial"/>
        </w:rPr>
      </w:pPr>
      <w:r w:rsidRPr="00876417">
        <w:rPr>
          <w:rFonts w:ascii="Arial" w:hAnsi="Arial" w:cs="Arial"/>
          <w:b/>
        </w:rPr>
        <w:t>Meeting Called to Order</w:t>
      </w:r>
      <w:r w:rsidRPr="00876417">
        <w:rPr>
          <w:rFonts w:ascii="Arial" w:hAnsi="Arial" w:cs="Arial"/>
        </w:rPr>
        <w:t xml:space="preserve"> </w:t>
      </w:r>
      <w:r w:rsidR="0073626F" w:rsidRPr="00876417">
        <w:rPr>
          <w:rFonts w:ascii="Arial" w:hAnsi="Arial" w:cs="Arial"/>
        </w:rPr>
        <w:t xml:space="preserve">by </w:t>
      </w:r>
      <w:r w:rsidR="00FA149B" w:rsidRPr="00876417">
        <w:rPr>
          <w:rFonts w:ascii="Arial" w:hAnsi="Arial" w:cs="Arial"/>
        </w:rPr>
        <w:t xml:space="preserve">President </w:t>
      </w:r>
      <w:r w:rsidR="00611CB1" w:rsidRPr="00876417">
        <w:rPr>
          <w:rFonts w:ascii="Arial" w:hAnsi="Arial" w:cs="Arial"/>
        </w:rPr>
        <w:t>Tom Conquest</w:t>
      </w:r>
      <w:r w:rsidR="00664302" w:rsidRPr="00876417">
        <w:rPr>
          <w:rFonts w:ascii="Arial" w:hAnsi="Arial" w:cs="Arial"/>
        </w:rPr>
        <w:t xml:space="preserve"> </w:t>
      </w:r>
      <w:r w:rsidR="00B1650A" w:rsidRPr="00876417">
        <w:rPr>
          <w:rFonts w:ascii="Arial" w:hAnsi="Arial" w:cs="Arial"/>
        </w:rPr>
        <w:t xml:space="preserve">at </w:t>
      </w:r>
      <w:r w:rsidR="00811976">
        <w:rPr>
          <w:rFonts w:ascii="Arial" w:hAnsi="Arial" w:cs="Arial"/>
        </w:rPr>
        <w:t>8:3</w:t>
      </w:r>
      <w:r w:rsidR="00CE3228">
        <w:rPr>
          <w:rFonts w:ascii="Arial" w:hAnsi="Arial" w:cs="Arial"/>
        </w:rPr>
        <w:t>2</w:t>
      </w:r>
      <w:r w:rsidR="00D97A35">
        <w:rPr>
          <w:rFonts w:ascii="Arial" w:hAnsi="Arial" w:cs="Arial"/>
        </w:rPr>
        <w:t xml:space="preserve"> </w:t>
      </w:r>
      <w:r w:rsidR="0034743F">
        <w:rPr>
          <w:rFonts w:ascii="Arial" w:hAnsi="Arial" w:cs="Arial"/>
        </w:rPr>
        <w:t>A</w:t>
      </w:r>
      <w:r w:rsidR="00967C39">
        <w:rPr>
          <w:rFonts w:ascii="Arial" w:hAnsi="Arial" w:cs="Arial"/>
        </w:rPr>
        <w:t>M</w:t>
      </w:r>
      <w:r w:rsidR="00BB606B">
        <w:rPr>
          <w:rFonts w:ascii="Arial" w:hAnsi="Arial" w:cs="Arial"/>
        </w:rPr>
        <w:t xml:space="preserve"> </w:t>
      </w:r>
      <w:r w:rsidR="000F649C">
        <w:rPr>
          <w:rFonts w:ascii="Arial" w:hAnsi="Arial" w:cs="Arial"/>
        </w:rPr>
        <w:t>v</w:t>
      </w:r>
      <w:r w:rsidR="00811976">
        <w:rPr>
          <w:rFonts w:ascii="Arial" w:hAnsi="Arial" w:cs="Arial"/>
        </w:rPr>
        <w:t>ia Zoom</w:t>
      </w:r>
      <w:r w:rsidR="00D97A35">
        <w:rPr>
          <w:rFonts w:ascii="Arial" w:hAnsi="Arial" w:cs="Arial"/>
        </w:rPr>
        <w:t>.</w:t>
      </w:r>
    </w:p>
    <w:p w14:paraId="52AF08ED" w14:textId="77777777" w:rsidR="004970E8" w:rsidRPr="00876417" w:rsidRDefault="004970E8" w:rsidP="004970E8">
      <w:pPr>
        <w:spacing w:after="0"/>
        <w:rPr>
          <w:rFonts w:ascii="Arial" w:hAnsi="Arial" w:cs="Arial"/>
        </w:rPr>
      </w:pPr>
    </w:p>
    <w:p w14:paraId="1FF64E55" w14:textId="6FDE4F02" w:rsidR="004970E8" w:rsidRPr="00876417" w:rsidRDefault="004970E8" w:rsidP="004970E8">
      <w:pPr>
        <w:spacing w:after="0"/>
        <w:rPr>
          <w:rFonts w:ascii="Arial" w:hAnsi="Arial" w:cs="Arial"/>
          <w:b/>
          <w:u w:val="single"/>
        </w:rPr>
      </w:pPr>
      <w:r w:rsidRPr="00876417">
        <w:rPr>
          <w:rFonts w:ascii="Arial" w:hAnsi="Arial" w:cs="Arial"/>
          <w:b/>
          <w:u w:val="single"/>
        </w:rPr>
        <w:t>Attend</w:t>
      </w:r>
      <w:r w:rsidR="00611CB1" w:rsidRPr="00876417">
        <w:rPr>
          <w:rFonts w:ascii="Arial" w:hAnsi="Arial" w:cs="Arial"/>
          <w:b/>
          <w:u w:val="single"/>
        </w:rPr>
        <w:t>ees</w:t>
      </w:r>
      <w:r w:rsidRPr="00876417">
        <w:rPr>
          <w:rFonts w:ascii="Arial" w:hAnsi="Arial" w:cs="Arial"/>
          <w:b/>
          <w:u w:val="single"/>
        </w:rPr>
        <w:t xml:space="preserve">: </w:t>
      </w:r>
    </w:p>
    <w:p w14:paraId="570E89FE" w14:textId="26E89CB4" w:rsidR="00EC01A0" w:rsidRPr="004D022A" w:rsidRDefault="009D1686" w:rsidP="000570E1">
      <w:pPr>
        <w:spacing w:line="240" w:lineRule="auto"/>
        <w:rPr>
          <w:rFonts w:ascii="Arial" w:hAnsi="Arial" w:cs="Arial"/>
        </w:rPr>
      </w:pPr>
      <w:r w:rsidRPr="00876417">
        <w:rPr>
          <w:rFonts w:ascii="Arial" w:hAnsi="Arial" w:cs="Arial"/>
        </w:rPr>
        <w:t>Board Members</w:t>
      </w:r>
      <w:r w:rsidR="004B161E" w:rsidRPr="00876417">
        <w:rPr>
          <w:rFonts w:ascii="Arial" w:hAnsi="Arial" w:cs="Arial"/>
        </w:rPr>
        <w:t xml:space="preserve"> </w:t>
      </w:r>
      <w:r w:rsidR="006215AF">
        <w:rPr>
          <w:rFonts w:ascii="Arial" w:hAnsi="Arial" w:cs="Arial"/>
        </w:rPr>
        <w:t>-</w:t>
      </w:r>
      <w:r w:rsidR="00BA66EB" w:rsidRPr="00876417">
        <w:rPr>
          <w:rFonts w:ascii="Arial" w:hAnsi="Arial" w:cs="Arial"/>
        </w:rPr>
        <w:t xml:space="preserve"> </w:t>
      </w:r>
      <w:r w:rsidR="00B76F3F">
        <w:rPr>
          <w:rFonts w:ascii="Arial" w:hAnsi="Arial" w:cs="Arial"/>
        </w:rPr>
        <w:t xml:space="preserve">Tom Conquest, Bill Siegrist, </w:t>
      </w:r>
      <w:r w:rsidR="00647168">
        <w:rPr>
          <w:rFonts w:ascii="Arial" w:hAnsi="Arial" w:cs="Arial"/>
        </w:rPr>
        <w:t xml:space="preserve">Pat Kish, </w:t>
      </w:r>
      <w:r w:rsidR="00B63130">
        <w:rPr>
          <w:rFonts w:ascii="Arial" w:hAnsi="Arial" w:cs="Arial"/>
        </w:rPr>
        <w:t xml:space="preserve">Colin </w:t>
      </w:r>
      <w:r w:rsidR="004D022A">
        <w:rPr>
          <w:rFonts w:ascii="Arial" w:hAnsi="Arial" w:cs="Arial"/>
        </w:rPr>
        <w:t>Gibbings</w:t>
      </w:r>
      <w:r w:rsidR="00811976">
        <w:rPr>
          <w:rFonts w:ascii="Arial" w:hAnsi="Arial" w:cs="Arial"/>
        </w:rPr>
        <w:t>, Judd Wellard</w:t>
      </w:r>
      <w:r w:rsidR="00CE3228">
        <w:rPr>
          <w:rFonts w:ascii="Arial" w:hAnsi="Arial" w:cs="Arial"/>
        </w:rPr>
        <w:t>, John Jackson, Tim Manganello</w:t>
      </w:r>
    </w:p>
    <w:p w14:paraId="27B4F53E" w14:textId="6575E001" w:rsidR="004B7C66" w:rsidRPr="00876417" w:rsidRDefault="004B7C66" w:rsidP="004B7C66">
      <w:pPr>
        <w:spacing w:after="0"/>
        <w:rPr>
          <w:rFonts w:ascii="Arial" w:hAnsi="Arial" w:cs="Arial"/>
          <w:b/>
          <w:u w:val="single"/>
        </w:rPr>
      </w:pPr>
      <w:r w:rsidRPr="00876417">
        <w:rPr>
          <w:rFonts w:ascii="Arial" w:hAnsi="Arial" w:cs="Arial"/>
          <w:b/>
          <w:u w:val="single"/>
        </w:rPr>
        <w:t xml:space="preserve">Meeting Minutes: </w:t>
      </w:r>
    </w:p>
    <w:p w14:paraId="6B809641" w14:textId="4E1F3E96" w:rsidR="006601EB" w:rsidRPr="00876417" w:rsidRDefault="004D022A" w:rsidP="00ED5FBC">
      <w:pPr>
        <w:spacing w:after="0"/>
        <w:rPr>
          <w:rFonts w:ascii="Arial" w:hAnsi="Arial" w:cs="Arial"/>
        </w:rPr>
      </w:pPr>
      <w:r>
        <w:rPr>
          <w:rFonts w:ascii="Arial" w:hAnsi="Arial" w:cs="Arial"/>
        </w:rPr>
        <w:t xml:space="preserve">The Board approved the </w:t>
      </w:r>
      <w:r w:rsidR="00CE3228">
        <w:rPr>
          <w:rFonts w:ascii="Arial" w:hAnsi="Arial" w:cs="Arial"/>
        </w:rPr>
        <w:t>December</w:t>
      </w:r>
      <w:r w:rsidR="00854E65">
        <w:rPr>
          <w:rFonts w:ascii="Arial" w:hAnsi="Arial" w:cs="Arial"/>
        </w:rPr>
        <w:t xml:space="preserve"> 2024</w:t>
      </w:r>
      <w:r>
        <w:rPr>
          <w:rFonts w:ascii="Arial" w:hAnsi="Arial" w:cs="Arial"/>
        </w:rPr>
        <w:t xml:space="preserve"> meeting minutes</w:t>
      </w:r>
      <w:r w:rsidR="00B4761A">
        <w:rPr>
          <w:rFonts w:ascii="Arial" w:hAnsi="Arial" w:cs="Arial"/>
        </w:rPr>
        <w:t>.</w:t>
      </w:r>
      <w:r w:rsidR="00294549">
        <w:rPr>
          <w:rFonts w:ascii="Arial" w:hAnsi="Arial" w:cs="Arial"/>
        </w:rPr>
        <w:t xml:space="preserve"> </w:t>
      </w:r>
    </w:p>
    <w:p w14:paraId="5A1DD3E1" w14:textId="77777777" w:rsidR="003B29D3" w:rsidRPr="00876417" w:rsidRDefault="003B29D3" w:rsidP="00ED5FBC">
      <w:pPr>
        <w:spacing w:after="0"/>
        <w:rPr>
          <w:rFonts w:ascii="Arial" w:hAnsi="Arial" w:cs="Arial"/>
          <w:b/>
        </w:rPr>
      </w:pPr>
    </w:p>
    <w:p w14:paraId="307D4239" w14:textId="53FADDDA" w:rsidR="00ED5FBC" w:rsidRPr="00D459D4" w:rsidRDefault="00ED5FBC" w:rsidP="00ED5FBC">
      <w:pPr>
        <w:spacing w:after="0"/>
        <w:rPr>
          <w:rFonts w:ascii="Arial" w:hAnsi="Arial" w:cs="Arial"/>
          <w:b/>
          <w:u w:val="single"/>
        </w:rPr>
      </w:pPr>
      <w:r w:rsidRPr="00D459D4">
        <w:rPr>
          <w:rFonts w:ascii="Arial" w:hAnsi="Arial" w:cs="Arial"/>
          <w:b/>
          <w:u w:val="single"/>
        </w:rPr>
        <w:t xml:space="preserve">Officer </w:t>
      </w:r>
      <w:r w:rsidR="00787CF5" w:rsidRPr="00D459D4">
        <w:rPr>
          <w:rFonts w:ascii="Arial" w:hAnsi="Arial" w:cs="Arial"/>
          <w:b/>
          <w:u w:val="single"/>
        </w:rPr>
        <w:t>Remarks</w:t>
      </w:r>
      <w:r w:rsidRPr="00D459D4">
        <w:rPr>
          <w:rFonts w:ascii="Arial" w:hAnsi="Arial" w:cs="Arial"/>
          <w:b/>
          <w:u w:val="single"/>
        </w:rPr>
        <w:t>:</w:t>
      </w:r>
    </w:p>
    <w:p w14:paraId="5AA6A1A5" w14:textId="6DF7B66E" w:rsidR="00CD4171" w:rsidRDefault="008827C6" w:rsidP="00FD1FB2">
      <w:pPr>
        <w:spacing w:after="0"/>
        <w:rPr>
          <w:rFonts w:ascii="Arial" w:hAnsi="Arial" w:cs="Arial"/>
        </w:rPr>
      </w:pPr>
      <w:r w:rsidRPr="008827C6">
        <w:rPr>
          <w:rFonts w:ascii="Arial" w:hAnsi="Arial" w:cs="Arial"/>
        </w:rPr>
        <w:t>Tom C</w:t>
      </w:r>
      <w:r w:rsidR="00FD1FB2">
        <w:rPr>
          <w:rFonts w:ascii="Arial" w:hAnsi="Arial" w:cs="Arial"/>
        </w:rPr>
        <w:t>onquest asked that if any Board members are interested in attending this year’s MLSA conference to let him know.</w:t>
      </w:r>
    </w:p>
    <w:p w14:paraId="3DBBA65D" w14:textId="77777777" w:rsidR="00115F78" w:rsidRDefault="00115F78" w:rsidP="00FD1FB2">
      <w:pPr>
        <w:spacing w:after="0"/>
        <w:rPr>
          <w:rFonts w:ascii="Arial" w:hAnsi="Arial" w:cs="Arial"/>
        </w:rPr>
      </w:pPr>
    </w:p>
    <w:p w14:paraId="57BC92A0" w14:textId="5973777C" w:rsidR="00FD1FB2" w:rsidRDefault="00FD1FB2" w:rsidP="00FD1FB2">
      <w:pPr>
        <w:spacing w:after="0"/>
        <w:rPr>
          <w:rFonts w:ascii="Arial" w:hAnsi="Arial" w:cs="Arial"/>
        </w:rPr>
      </w:pPr>
      <w:r>
        <w:rPr>
          <w:rFonts w:ascii="Arial" w:hAnsi="Arial" w:cs="Arial"/>
        </w:rPr>
        <w:t>Colin reviewed the latest 2025 budget proposal and will email us each a copy of the final budget.</w:t>
      </w:r>
    </w:p>
    <w:p w14:paraId="4B09163E" w14:textId="77777777" w:rsidR="00115F78" w:rsidRDefault="00115F78" w:rsidP="00FD1FB2">
      <w:pPr>
        <w:spacing w:after="0"/>
        <w:rPr>
          <w:rFonts w:ascii="Arial" w:hAnsi="Arial" w:cs="Arial"/>
        </w:rPr>
      </w:pPr>
    </w:p>
    <w:p w14:paraId="6FFC9074" w14:textId="62EA2137" w:rsidR="00FD1FB2" w:rsidRDefault="00FD1FB2" w:rsidP="00FD1FB2">
      <w:pPr>
        <w:spacing w:after="0"/>
        <w:rPr>
          <w:rFonts w:ascii="Arial" w:hAnsi="Arial" w:cs="Arial"/>
        </w:rPr>
      </w:pPr>
      <w:r>
        <w:rPr>
          <w:rFonts w:ascii="Arial" w:hAnsi="Arial" w:cs="Arial"/>
        </w:rPr>
        <w:t>Colin will review our previous community donations and provide us his analysis and recommendations.</w:t>
      </w:r>
    </w:p>
    <w:p w14:paraId="463CCBAE" w14:textId="77777777" w:rsidR="00115F78" w:rsidRDefault="00115F78" w:rsidP="00FD1FB2">
      <w:pPr>
        <w:spacing w:after="0"/>
        <w:rPr>
          <w:rFonts w:ascii="Arial" w:hAnsi="Arial" w:cs="Arial"/>
        </w:rPr>
      </w:pPr>
    </w:p>
    <w:p w14:paraId="3D42231C" w14:textId="36A72B81" w:rsidR="00C36CD4" w:rsidRPr="00CD4171" w:rsidRDefault="00C36CD4" w:rsidP="00FD1FB2">
      <w:pPr>
        <w:spacing w:after="0"/>
        <w:rPr>
          <w:rFonts w:ascii="Arial" w:hAnsi="Arial" w:cs="Arial"/>
          <w:bCs/>
        </w:rPr>
      </w:pPr>
      <w:r>
        <w:rPr>
          <w:rFonts w:ascii="Arial" w:hAnsi="Arial" w:cs="Arial"/>
        </w:rPr>
        <w:t>Tom Conquest asked Bill to have a copy of the 2025 calendar of events placed in the website.</w:t>
      </w:r>
    </w:p>
    <w:p w14:paraId="2E8BC517" w14:textId="77777777" w:rsidR="00BC2BA5" w:rsidRDefault="00BC2BA5" w:rsidP="00451801">
      <w:pPr>
        <w:spacing w:after="0"/>
        <w:rPr>
          <w:rFonts w:ascii="Arial" w:hAnsi="Arial" w:cs="Arial"/>
          <w:bCs/>
        </w:rPr>
      </w:pPr>
    </w:p>
    <w:p w14:paraId="35DDF870" w14:textId="72CB83B3" w:rsidR="00B66072" w:rsidRDefault="00B66072" w:rsidP="00B66072">
      <w:pPr>
        <w:spacing w:after="0"/>
        <w:rPr>
          <w:rFonts w:ascii="Arial" w:hAnsi="Arial" w:cs="Arial"/>
          <w:b/>
          <w:u w:val="single"/>
        </w:rPr>
      </w:pPr>
      <w:r>
        <w:rPr>
          <w:rFonts w:ascii="Arial" w:hAnsi="Arial" w:cs="Arial"/>
          <w:b/>
          <w:u w:val="single"/>
        </w:rPr>
        <w:t xml:space="preserve">Action Items </w:t>
      </w:r>
      <w:r w:rsidR="006C0BF4">
        <w:rPr>
          <w:rFonts w:ascii="Arial" w:hAnsi="Arial" w:cs="Arial"/>
          <w:b/>
          <w:u w:val="single"/>
        </w:rPr>
        <w:t>from</w:t>
      </w:r>
      <w:r>
        <w:rPr>
          <w:rFonts w:ascii="Arial" w:hAnsi="Arial" w:cs="Arial"/>
          <w:b/>
          <w:u w:val="single"/>
        </w:rPr>
        <w:t xml:space="preserve"> </w:t>
      </w:r>
      <w:r w:rsidR="00DF2182">
        <w:rPr>
          <w:rFonts w:ascii="Arial" w:hAnsi="Arial" w:cs="Arial"/>
          <w:b/>
          <w:u w:val="single"/>
        </w:rPr>
        <w:t>September</w:t>
      </w:r>
      <w:r w:rsidR="00DD4163">
        <w:rPr>
          <w:rFonts w:ascii="Arial" w:hAnsi="Arial" w:cs="Arial"/>
          <w:b/>
          <w:u w:val="single"/>
        </w:rPr>
        <w:t xml:space="preserve"> Board </w:t>
      </w:r>
      <w:r>
        <w:rPr>
          <w:rFonts w:ascii="Arial" w:hAnsi="Arial" w:cs="Arial"/>
          <w:b/>
          <w:u w:val="single"/>
        </w:rPr>
        <w:t>Meeting</w:t>
      </w:r>
      <w:r w:rsidR="00DD4163">
        <w:rPr>
          <w:rFonts w:ascii="Arial" w:hAnsi="Arial" w:cs="Arial"/>
          <w:b/>
          <w:u w:val="single"/>
        </w:rPr>
        <w:t>s</w:t>
      </w:r>
      <w:r w:rsidRPr="00D459D4">
        <w:rPr>
          <w:rFonts w:ascii="Arial" w:hAnsi="Arial" w:cs="Arial"/>
          <w:b/>
          <w:u w:val="single"/>
        </w:rPr>
        <w:t>:</w:t>
      </w:r>
    </w:p>
    <w:p w14:paraId="6942601C" w14:textId="75AD56F2" w:rsidR="00451801" w:rsidRPr="00451801" w:rsidRDefault="00185B60" w:rsidP="00451801">
      <w:pPr>
        <w:spacing w:after="0"/>
        <w:rPr>
          <w:rFonts w:ascii="Arial" w:hAnsi="Arial" w:cs="Arial"/>
          <w:bCs/>
        </w:rPr>
      </w:pPr>
      <w:r>
        <w:rPr>
          <w:rFonts w:ascii="Arial" w:hAnsi="Arial" w:cs="Arial"/>
          <w:bCs/>
        </w:rPr>
        <w:t>Various action items were discussed.</w:t>
      </w:r>
    </w:p>
    <w:p w14:paraId="25024558" w14:textId="77777777" w:rsidR="00BC2BA5" w:rsidRDefault="00BC2BA5" w:rsidP="00D5453F">
      <w:pPr>
        <w:spacing w:after="0"/>
        <w:rPr>
          <w:rFonts w:ascii="Arial" w:hAnsi="Arial" w:cs="Arial"/>
          <w:b/>
          <w:sz w:val="24"/>
          <w:szCs w:val="24"/>
        </w:rPr>
      </w:pPr>
    </w:p>
    <w:p w14:paraId="17EBA6EC" w14:textId="14E15EE5" w:rsidR="005C01B4" w:rsidRDefault="004C05E8" w:rsidP="00D5453F">
      <w:pPr>
        <w:spacing w:after="0"/>
        <w:rPr>
          <w:rFonts w:ascii="Arial" w:hAnsi="Arial" w:cs="Arial"/>
          <w:b/>
          <w:sz w:val="24"/>
          <w:szCs w:val="24"/>
        </w:rPr>
      </w:pPr>
      <w:r w:rsidRPr="00E53029">
        <w:rPr>
          <w:rFonts w:ascii="Arial" w:hAnsi="Arial" w:cs="Arial"/>
          <w:b/>
          <w:sz w:val="24"/>
          <w:szCs w:val="24"/>
        </w:rPr>
        <w:t>New Business:</w:t>
      </w:r>
    </w:p>
    <w:p w14:paraId="5C39C8D1" w14:textId="77777777" w:rsidR="007548C0" w:rsidRDefault="007548C0" w:rsidP="00F70ED9">
      <w:pPr>
        <w:spacing w:after="0"/>
        <w:rPr>
          <w:rFonts w:ascii="Arial" w:hAnsi="Arial" w:cs="Arial"/>
          <w:b/>
          <w:bCs/>
          <w:color w:val="000000"/>
          <w:u w:val="single"/>
        </w:rPr>
      </w:pPr>
      <w:bookmarkStart w:id="0" w:name="_Hlk162256449"/>
    </w:p>
    <w:p w14:paraId="75AA060A" w14:textId="51664A36" w:rsidR="00F70ED9" w:rsidRDefault="00F70ED9" w:rsidP="00F70ED9">
      <w:pPr>
        <w:spacing w:after="0"/>
        <w:rPr>
          <w:rFonts w:ascii="Arial" w:hAnsi="Arial" w:cs="Arial"/>
          <w:b/>
          <w:bCs/>
          <w:color w:val="000000"/>
          <w:u w:val="single"/>
        </w:rPr>
      </w:pPr>
      <w:r>
        <w:rPr>
          <w:rFonts w:ascii="Arial" w:hAnsi="Arial" w:cs="Arial"/>
          <w:b/>
          <w:bCs/>
          <w:color w:val="000000"/>
          <w:u w:val="single"/>
        </w:rPr>
        <w:t>Wake Boats</w:t>
      </w:r>
      <w:r w:rsidRPr="00F62F4D">
        <w:rPr>
          <w:rFonts w:ascii="Arial" w:hAnsi="Arial" w:cs="Arial"/>
          <w:b/>
          <w:bCs/>
          <w:color w:val="000000"/>
          <w:u w:val="single"/>
        </w:rPr>
        <w:t>:</w:t>
      </w:r>
    </w:p>
    <w:p w14:paraId="76CEAA06" w14:textId="70170596" w:rsidR="000D2538" w:rsidRDefault="000D2538" w:rsidP="00F70ED9">
      <w:pPr>
        <w:spacing w:after="0"/>
        <w:rPr>
          <w:rFonts w:ascii="Arial" w:hAnsi="Arial" w:cs="Arial"/>
          <w:color w:val="000000"/>
        </w:rPr>
      </w:pPr>
      <w:r>
        <w:rPr>
          <w:rFonts w:ascii="Arial" w:hAnsi="Arial" w:cs="Arial"/>
          <w:color w:val="000000"/>
        </w:rPr>
        <w:t>Tom Conquest reviewed the latest communication and maps.  Tim stated he will review the depts shown on the maps and provide Tom Conquest updates as necessary.</w:t>
      </w:r>
    </w:p>
    <w:bookmarkEnd w:id="0"/>
    <w:p w14:paraId="18C8CF79" w14:textId="77777777" w:rsidR="005A6DFE" w:rsidRDefault="005A6DFE" w:rsidP="009A7283">
      <w:pPr>
        <w:spacing w:after="0"/>
        <w:rPr>
          <w:rFonts w:ascii="Arial" w:hAnsi="Arial" w:cs="Arial"/>
          <w:b/>
          <w:bCs/>
          <w:color w:val="000000"/>
          <w:u w:val="single"/>
        </w:rPr>
      </w:pPr>
    </w:p>
    <w:p w14:paraId="4EF405F4" w14:textId="6C7CDD43" w:rsidR="009A7283" w:rsidRDefault="002E3DE0" w:rsidP="009A7283">
      <w:pPr>
        <w:spacing w:after="0"/>
        <w:rPr>
          <w:rFonts w:ascii="Arial" w:hAnsi="Arial" w:cs="Arial"/>
          <w:b/>
          <w:bCs/>
          <w:color w:val="000000"/>
          <w:u w:val="single"/>
        </w:rPr>
      </w:pPr>
      <w:r>
        <w:rPr>
          <w:rFonts w:ascii="Arial" w:hAnsi="Arial" w:cs="Arial"/>
          <w:b/>
          <w:bCs/>
          <w:color w:val="000000"/>
          <w:u w:val="single"/>
        </w:rPr>
        <w:t>Goose Culling Plan</w:t>
      </w:r>
      <w:r w:rsidR="009A7283" w:rsidRPr="00F62F4D">
        <w:rPr>
          <w:rFonts w:ascii="Arial" w:hAnsi="Arial" w:cs="Arial"/>
          <w:b/>
          <w:bCs/>
          <w:color w:val="000000"/>
          <w:u w:val="single"/>
        </w:rPr>
        <w:t>:</w:t>
      </w:r>
    </w:p>
    <w:p w14:paraId="5191B3B9" w14:textId="1FB2A0B6" w:rsidR="005643D0" w:rsidRDefault="002E3DE0" w:rsidP="00E47BBF">
      <w:pPr>
        <w:spacing w:after="0"/>
        <w:rPr>
          <w:rFonts w:ascii="Arial" w:hAnsi="Arial" w:cs="Arial"/>
          <w:bCs/>
        </w:rPr>
      </w:pPr>
      <w:r>
        <w:rPr>
          <w:rFonts w:ascii="Arial" w:hAnsi="Arial" w:cs="Arial"/>
          <w:bCs/>
        </w:rPr>
        <w:t>Tom had recommended that we continue using Goosebusters nest destruction program.  Tom Conquest and Tom Page will complete and submit an application for 2025.</w:t>
      </w:r>
    </w:p>
    <w:p w14:paraId="0989FAD8" w14:textId="77777777" w:rsidR="00BE1717" w:rsidRDefault="00BE1717" w:rsidP="00E47BBF">
      <w:pPr>
        <w:spacing w:after="0"/>
        <w:rPr>
          <w:rFonts w:ascii="Arial" w:hAnsi="Arial" w:cs="Arial"/>
          <w:bCs/>
        </w:rPr>
      </w:pPr>
    </w:p>
    <w:p w14:paraId="783CD936" w14:textId="03AC321B" w:rsidR="00BE1717" w:rsidRDefault="00BE1717" w:rsidP="00BE1717">
      <w:pPr>
        <w:spacing w:after="0"/>
        <w:rPr>
          <w:rFonts w:ascii="Arial" w:hAnsi="Arial" w:cs="Arial"/>
          <w:color w:val="000000"/>
        </w:rPr>
      </w:pPr>
      <w:r>
        <w:rPr>
          <w:rFonts w:ascii="Arial" w:hAnsi="Arial" w:cs="Arial"/>
          <w:b/>
          <w:bCs/>
          <w:color w:val="000000"/>
          <w:u w:val="single"/>
        </w:rPr>
        <w:t>Chamber of Commerce Membership Renewal</w:t>
      </w:r>
      <w:r w:rsidRPr="00F62F4D">
        <w:rPr>
          <w:rFonts w:ascii="Arial" w:hAnsi="Arial" w:cs="Arial"/>
          <w:b/>
          <w:bCs/>
          <w:color w:val="000000"/>
          <w:u w:val="single"/>
        </w:rPr>
        <w:t>:</w:t>
      </w:r>
    </w:p>
    <w:p w14:paraId="3DDB04BC" w14:textId="2CB9FF65" w:rsidR="00BE1717" w:rsidRPr="00BE1717" w:rsidRDefault="00BE1717" w:rsidP="00BE1717">
      <w:pPr>
        <w:spacing w:after="0"/>
        <w:rPr>
          <w:rFonts w:ascii="Arial" w:hAnsi="Arial" w:cs="Arial"/>
          <w:color w:val="000000"/>
        </w:rPr>
      </w:pPr>
      <w:r>
        <w:rPr>
          <w:rFonts w:ascii="Arial" w:hAnsi="Arial" w:cs="Arial"/>
          <w:color w:val="000000"/>
        </w:rPr>
        <w:t>The Board approved renewing our membership for 2025 at a cost of $40.</w:t>
      </w:r>
    </w:p>
    <w:p w14:paraId="26D61683" w14:textId="77777777" w:rsidR="009A7283" w:rsidRDefault="009A7283" w:rsidP="00E47BBF">
      <w:pPr>
        <w:spacing w:after="0"/>
        <w:rPr>
          <w:rFonts w:ascii="Arial" w:hAnsi="Arial" w:cs="Arial"/>
          <w:b/>
          <w:sz w:val="24"/>
          <w:szCs w:val="24"/>
        </w:rPr>
      </w:pPr>
    </w:p>
    <w:p w14:paraId="7BF80E00" w14:textId="77777777" w:rsidR="00120258" w:rsidRDefault="00120258" w:rsidP="00E47BBF">
      <w:pPr>
        <w:spacing w:after="0"/>
        <w:rPr>
          <w:rFonts w:ascii="Arial" w:hAnsi="Arial" w:cs="Arial"/>
          <w:b/>
          <w:sz w:val="24"/>
          <w:szCs w:val="24"/>
        </w:rPr>
      </w:pPr>
    </w:p>
    <w:p w14:paraId="432F255F" w14:textId="77777777" w:rsidR="00120258" w:rsidRDefault="00120258" w:rsidP="00E47BBF">
      <w:pPr>
        <w:spacing w:after="0"/>
        <w:rPr>
          <w:rFonts w:ascii="Arial" w:hAnsi="Arial" w:cs="Arial"/>
          <w:b/>
          <w:sz w:val="24"/>
          <w:szCs w:val="24"/>
        </w:rPr>
      </w:pPr>
    </w:p>
    <w:p w14:paraId="1FEF775F" w14:textId="77777777" w:rsidR="00120258" w:rsidRDefault="00120258" w:rsidP="00E47BBF">
      <w:pPr>
        <w:spacing w:after="0"/>
        <w:rPr>
          <w:rFonts w:ascii="Arial" w:hAnsi="Arial" w:cs="Arial"/>
          <w:b/>
          <w:sz w:val="24"/>
          <w:szCs w:val="24"/>
        </w:rPr>
      </w:pPr>
    </w:p>
    <w:p w14:paraId="1F909852" w14:textId="77777777" w:rsidR="00120258" w:rsidRDefault="00120258" w:rsidP="00E47BBF">
      <w:pPr>
        <w:spacing w:after="0"/>
        <w:rPr>
          <w:rFonts w:ascii="Arial" w:hAnsi="Arial" w:cs="Arial"/>
          <w:b/>
          <w:sz w:val="24"/>
          <w:szCs w:val="24"/>
        </w:rPr>
      </w:pPr>
    </w:p>
    <w:p w14:paraId="4CF4E6B5" w14:textId="40C34DE8" w:rsidR="00194938" w:rsidRPr="001D2B90" w:rsidRDefault="00F41C06" w:rsidP="00E47BBF">
      <w:pPr>
        <w:spacing w:after="0"/>
        <w:rPr>
          <w:rFonts w:ascii="Arial" w:hAnsi="Arial" w:cs="Arial"/>
          <w:b/>
          <w:color w:val="000000"/>
        </w:rPr>
      </w:pPr>
      <w:r w:rsidRPr="001D2B90">
        <w:rPr>
          <w:rFonts w:ascii="Arial" w:hAnsi="Arial" w:cs="Arial"/>
          <w:b/>
          <w:sz w:val="24"/>
          <w:szCs w:val="24"/>
        </w:rPr>
        <w:lastRenderedPageBreak/>
        <w:t>O</w:t>
      </w:r>
      <w:r w:rsidR="008337B4" w:rsidRPr="001D2B90">
        <w:rPr>
          <w:rFonts w:ascii="Arial" w:hAnsi="Arial" w:cs="Arial"/>
          <w:b/>
          <w:sz w:val="24"/>
          <w:szCs w:val="24"/>
        </w:rPr>
        <w:t>ngoing Activities</w:t>
      </w:r>
      <w:r w:rsidRPr="001D2B90">
        <w:rPr>
          <w:rFonts w:ascii="Arial" w:hAnsi="Arial" w:cs="Arial"/>
          <w:b/>
          <w:sz w:val="24"/>
          <w:szCs w:val="24"/>
        </w:rPr>
        <w:t>:</w:t>
      </w:r>
      <w:bookmarkStart w:id="1" w:name="_Hlk126142007"/>
    </w:p>
    <w:p w14:paraId="4C8A66FB" w14:textId="77777777" w:rsidR="00C65265" w:rsidRDefault="00C65265" w:rsidP="00194938">
      <w:pPr>
        <w:spacing w:after="0"/>
        <w:rPr>
          <w:rFonts w:ascii="Arial" w:hAnsi="Arial" w:cs="Arial"/>
          <w:b/>
          <w:bCs/>
          <w:u w:val="single"/>
        </w:rPr>
      </w:pPr>
    </w:p>
    <w:p w14:paraId="052E5766" w14:textId="513A8197" w:rsidR="00194938" w:rsidRDefault="005F7862" w:rsidP="00194938">
      <w:pPr>
        <w:spacing w:after="0"/>
        <w:rPr>
          <w:rFonts w:ascii="Arial" w:hAnsi="Arial" w:cs="Arial"/>
          <w:b/>
          <w:bCs/>
          <w:u w:val="single"/>
        </w:rPr>
      </w:pPr>
      <w:r w:rsidRPr="00380C38">
        <w:rPr>
          <w:rFonts w:ascii="Arial" w:hAnsi="Arial" w:cs="Arial"/>
          <w:b/>
          <w:bCs/>
          <w:u w:val="single"/>
        </w:rPr>
        <w:t>Membership</w:t>
      </w:r>
      <w:bookmarkEnd w:id="1"/>
    </w:p>
    <w:p w14:paraId="1E9CCE2B" w14:textId="594FAEA6" w:rsidR="00B173CE" w:rsidRPr="00FC09C5" w:rsidRDefault="00B6185B" w:rsidP="00B6185B">
      <w:pPr>
        <w:spacing w:line="240" w:lineRule="auto"/>
        <w:rPr>
          <w:rFonts w:ascii="Arial" w:hAnsi="Arial" w:cs="Arial"/>
        </w:rPr>
      </w:pPr>
      <w:r w:rsidRPr="00FC09C5">
        <w:rPr>
          <w:rFonts w:ascii="Arial" w:hAnsi="Arial" w:cs="Arial"/>
        </w:rPr>
        <w:t xml:space="preserve">Tom Page </w:t>
      </w:r>
      <w:r w:rsidR="002E3DE0">
        <w:rPr>
          <w:rFonts w:ascii="Arial" w:hAnsi="Arial" w:cs="Arial"/>
        </w:rPr>
        <w:t>had provided</w:t>
      </w:r>
      <w:r w:rsidRPr="00FC09C5">
        <w:rPr>
          <w:rFonts w:ascii="Arial" w:hAnsi="Arial" w:cs="Arial"/>
        </w:rPr>
        <w:t xml:space="preserve"> the latest membership </w:t>
      </w:r>
      <w:r w:rsidR="00120258">
        <w:rPr>
          <w:rFonts w:ascii="Arial" w:hAnsi="Arial" w:cs="Arial"/>
        </w:rPr>
        <w:t>counts</w:t>
      </w:r>
      <w:r w:rsidRPr="00FC09C5">
        <w:rPr>
          <w:rFonts w:ascii="Arial" w:hAnsi="Arial" w:cs="Arial"/>
        </w:rPr>
        <w:t xml:space="preserve"> showing we currently have </w:t>
      </w:r>
      <w:r w:rsidR="00FC09C5" w:rsidRPr="00FC09C5">
        <w:rPr>
          <w:rFonts w:ascii="Arial" w:hAnsi="Arial" w:cs="Arial"/>
        </w:rPr>
        <w:t>3</w:t>
      </w:r>
      <w:r w:rsidR="002E3DE0">
        <w:rPr>
          <w:rFonts w:ascii="Arial" w:hAnsi="Arial" w:cs="Arial"/>
        </w:rPr>
        <w:t>14</w:t>
      </w:r>
      <w:r w:rsidRPr="00FC09C5">
        <w:rPr>
          <w:rFonts w:ascii="Arial" w:hAnsi="Arial" w:cs="Arial"/>
        </w:rPr>
        <w:t xml:space="preserve"> </w:t>
      </w:r>
      <w:r w:rsidR="002E3DE0">
        <w:rPr>
          <w:rFonts w:ascii="Arial" w:hAnsi="Arial" w:cs="Arial"/>
        </w:rPr>
        <w:t xml:space="preserve">total </w:t>
      </w:r>
      <w:r w:rsidRPr="00FC09C5">
        <w:rPr>
          <w:rFonts w:ascii="Arial" w:hAnsi="Arial" w:cs="Arial"/>
        </w:rPr>
        <w:t>TLPOA members</w:t>
      </w:r>
      <w:r w:rsidR="002E3DE0">
        <w:rPr>
          <w:rFonts w:ascii="Arial" w:hAnsi="Arial" w:cs="Arial"/>
        </w:rPr>
        <w:t>, of which</w:t>
      </w:r>
      <w:r w:rsidRPr="00FC09C5">
        <w:rPr>
          <w:rFonts w:ascii="Arial" w:hAnsi="Arial" w:cs="Arial"/>
        </w:rPr>
        <w:t xml:space="preserve"> there are 1</w:t>
      </w:r>
      <w:r w:rsidR="00FC09C5" w:rsidRPr="00FC09C5">
        <w:rPr>
          <w:rFonts w:ascii="Arial" w:hAnsi="Arial" w:cs="Arial"/>
        </w:rPr>
        <w:t>4</w:t>
      </w:r>
      <w:r w:rsidR="002E3DE0">
        <w:rPr>
          <w:rFonts w:ascii="Arial" w:hAnsi="Arial" w:cs="Arial"/>
        </w:rPr>
        <w:t>3</w:t>
      </w:r>
      <w:r w:rsidRPr="00FC09C5">
        <w:rPr>
          <w:rFonts w:ascii="Arial" w:hAnsi="Arial" w:cs="Arial"/>
        </w:rPr>
        <w:t xml:space="preserve"> family members, 1</w:t>
      </w:r>
      <w:r w:rsidR="002E3DE0">
        <w:rPr>
          <w:rFonts w:ascii="Arial" w:hAnsi="Arial" w:cs="Arial"/>
        </w:rPr>
        <w:t>65</w:t>
      </w:r>
      <w:r w:rsidRPr="00FC09C5">
        <w:rPr>
          <w:rFonts w:ascii="Arial" w:hAnsi="Arial" w:cs="Arial"/>
        </w:rPr>
        <w:t xml:space="preserve"> Lake Stewards and </w:t>
      </w:r>
      <w:r w:rsidR="002E3DE0">
        <w:rPr>
          <w:rFonts w:ascii="Arial" w:hAnsi="Arial" w:cs="Arial"/>
        </w:rPr>
        <w:t>6</w:t>
      </w:r>
      <w:r w:rsidRPr="00FC09C5">
        <w:rPr>
          <w:rFonts w:ascii="Arial" w:hAnsi="Arial" w:cs="Arial"/>
        </w:rPr>
        <w:t xml:space="preserve"> others. </w:t>
      </w:r>
      <w:r w:rsidR="00BA4AD2" w:rsidRPr="00FC09C5">
        <w:rPr>
          <w:rFonts w:ascii="Arial" w:hAnsi="Arial" w:cs="Arial"/>
        </w:rPr>
        <w:t xml:space="preserve"> </w:t>
      </w:r>
    </w:p>
    <w:p w14:paraId="2735F8E7" w14:textId="5CC57816" w:rsidR="000559A1" w:rsidRDefault="000559A1" w:rsidP="000559A1">
      <w:pPr>
        <w:spacing w:after="0"/>
        <w:rPr>
          <w:rFonts w:ascii="Arial" w:hAnsi="Arial" w:cs="Arial"/>
          <w:b/>
          <w:u w:val="single"/>
        </w:rPr>
      </w:pPr>
      <w:r>
        <w:rPr>
          <w:rFonts w:ascii="Arial" w:hAnsi="Arial" w:cs="Arial"/>
          <w:b/>
          <w:u w:val="single"/>
        </w:rPr>
        <w:t>Aeration:</w:t>
      </w:r>
    </w:p>
    <w:p w14:paraId="0EFCFCAB" w14:textId="682EB212" w:rsidR="00C6044A" w:rsidRDefault="002E3DE0" w:rsidP="000559A1">
      <w:pPr>
        <w:spacing w:after="0"/>
        <w:rPr>
          <w:rFonts w:ascii="Arial" w:hAnsi="Arial" w:cs="Arial"/>
          <w:bCs/>
        </w:rPr>
      </w:pPr>
      <w:r>
        <w:rPr>
          <w:rFonts w:ascii="Arial" w:hAnsi="Arial" w:cs="Arial"/>
          <w:bCs/>
        </w:rPr>
        <w:t>Tim asked if Alex is going to build the box to cover the compressor which a member ha</w:t>
      </w:r>
      <w:r w:rsidR="00EA2DB0">
        <w:rPr>
          <w:rFonts w:ascii="Arial" w:hAnsi="Arial" w:cs="Arial"/>
          <w:bCs/>
        </w:rPr>
        <w:t>d</w:t>
      </w:r>
      <w:r>
        <w:rPr>
          <w:rFonts w:ascii="Arial" w:hAnsi="Arial" w:cs="Arial"/>
          <w:bCs/>
        </w:rPr>
        <w:t xml:space="preserve"> previously complained about the noise</w:t>
      </w:r>
      <w:r w:rsidR="00D678AC">
        <w:rPr>
          <w:rFonts w:ascii="Arial" w:hAnsi="Arial" w:cs="Arial"/>
          <w:bCs/>
        </w:rPr>
        <w:t>.</w:t>
      </w:r>
      <w:r>
        <w:rPr>
          <w:rFonts w:ascii="Arial" w:hAnsi="Arial" w:cs="Arial"/>
          <w:bCs/>
        </w:rPr>
        <w:t xml:space="preserve">  Tom Conquest has a contractor that could complete the work if necessary.</w:t>
      </w:r>
    </w:p>
    <w:p w14:paraId="7A96D02B" w14:textId="77777777" w:rsidR="00D678AC" w:rsidRPr="00D678AC" w:rsidRDefault="00D678AC" w:rsidP="000559A1">
      <w:pPr>
        <w:spacing w:after="0"/>
        <w:rPr>
          <w:rFonts w:ascii="Arial" w:hAnsi="Arial" w:cs="Arial"/>
          <w:bCs/>
        </w:rPr>
      </w:pPr>
    </w:p>
    <w:p w14:paraId="0EA5085F" w14:textId="3074E188" w:rsidR="000559A1" w:rsidRPr="000559A1" w:rsidRDefault="000559A1" w:rsidP="000559A1">
      <w:pPr>
        <w:spacing w:after="0"/>
        <w:rPr>
          <w:rFonts w:ascii="Arial" w:hAnsi="Arial" w:cs="Arial"/>
          <w:bCs/>
          <w:u w:val="single"/>
        </w:rPr>
      </w:pPr>
      <w:r w:rsidRPr="000559A1">
        <w:rPr>
          <w:rFonts w:ascii="Arial" w:hAnsi="Arial" w:cs="Arial"/>
          <w:b/>
          <w:u w:val="single"/>
        </w:rPr>
        <w:t>EWM:</w:t>
      </w:r>
    </w:p>
    <w:p w14:paraId="2EA5880F" w14:textId="3BCFE0DC" w:rsidR="0038288D" w:rsidRDefault="0038288D" w:rsidP="000559A1">
      <w:pPr>
        <w:spacing w:after="0"/>
        <w:rPr>
          <w:rFonts w:ascii="Arial" w:hAnsi="Arial" w:cs="Arial"/>
          <w:b/>
          <w:u w:val="single"/>
        </w:rPr>
      </w:pPr>
      <w:r w:rsidRPr="0038288D">
        <w:rPr>
          <w:rFonts w:ascii="Arial" w:hAnsi="Arial" w:cs="Arial"/>
          <w:bCs/>
        </w:rPr>
        <w:t xml:space="preserve">Tom Conquest reviewed PLM’s proposed 2025 contract.  The Board approved signing </w:t>
      </w:r>
      <w:r>
        <w:rPr>
          <w:rFonts w:ascii="Arial" w:hAnsi="Arial" w:cs="Arial"/>
          <w:bCs/>
        </w:rPr>
        <w:t xml:space="preserve">a </w:t>
      </w:r>
      <w:r w:rsidR="000F649C">
        <w:rPr>
          <w:rFonts w:ascii="Arial" w:hAnsi="Arial" w:cs="Arial"/>
          <w:bCs/>
        </w:rPr>
        <w:t>one-year</w:t>
      </w:r>
      <w:r>
        <w:rPr>
          <w:rFonts w:ascii="Arial" w:hAnsi="Arial" w:cs="Arial"/>
          <w:bCs/>
        </w:rPr>
        <w:t xml:space="preserve"> contract for the 2025 season</w:t>
      </w:r>
      <w:r w:rsidR="004A52A7">
        <w:rPr>
          <w:rFonts w:ascii="Arial" w:hAnsi="Arial" w:cs="Arial"/>
          <w:bCs/>
        </w:rPr>
        <w:t>,</w:t>
      </w:r>
      <w:r>
        <w:rPr>
          <w:rFonts w:ascii="Arial" w:hAnsi="Arial" w:cs="Arial"/>
          <w:bCs/>
        </w:rPr>
        <w:t xml:space="preserve"> </w:t>
      </w:r>
      <w:r w:rsidRPr="0038288D">
        <w:rPr>
          <w:rFonts w:ascii="Arial" w:hAnsi="Arial" w:cs="Arial"/>
          <w:bCs/>
        </w:rPr>
        <w:t xml:space="preserve">not </w:t>
      </w:r>
      <w:r w:rsidR="009A0C52">
        <w:rPr>
          <w:rFonts w:ascii="Arial" w:hAnsi="Arial" w:cs="Arial"/>
          <w:bCs/>
        </w:rPr>
        <w:t xml:space="preserve">to </w:t>
      </w:r>
      <w:r w:rsidRPr="0038288D">
        <w:rPr>
          <w:rFonts w:ascii="Arial" w:hAnsi="Arial" w:cs="Arial"/>
          <w:bCs/>
        </w:rPr>
        <w:t xml:space="preserve">include a vegetation survey. </w:t>
      </w:r>
    </w:p>
    <w:p w14:paraId="60C3668E" w14:textId="217F607E" w:rsidR="007F11D9" w:rsidRPr="0038288D" w:rsidRDefault="0038288D" w:rsidP="000559A1">
      <w:pPr>
        <w:spacing w:after="0"/>
        <w:rPr>
          <w:rFonts w:ascii="Arial" w:hAnsi="Arial" w:cs="Arial"/>
          <w:b/>
          <w:u w:val="single"/>
        </w:rPr>
      </w:pPr>
      <w:r w:rsidRPr="0038288D">
        <w:rPr>
          <w:rFonts w:ascii="Arial" w:hAnsi="Arial" w:cs="Arial"/>
          <w:b/>
          <w:u w:val="single"/>
        </w:rPr>
        <w:t xml:space="preserve"> </w:t>
      </w:r>
    </w:p>
    <w:p w14:paraId="37B91719" w14:textId="43424CCC" w:rsidR="0062620B" w:rsidRDefault="0062620B" w:rsidP="000559A1">
      <w:pPr>
        <w:spacing w:after="0"/>
        <w:rPr>
          <w:rFonts w:ascii="Arial" w:hAnsi="Arial" w:cs="Arial"/>
          <w:b/>
          <w:u w:val="single"/>
        </w:rPr>
      </w:pPr>
      <w:r>
        <w:rPr>
          <w:rFonts w:ascii="Arial" w:hAnsi="Arial" w:cs="Arial"/>
          <w:b/>
          <w:u w:val="single"/>
        </w:rPr>
        <w:t>Social Events:</w:t>
      </w:r>
    </w:p>
    <w:p w14:paraId="70D985F6" w14:textId="3606579D" w:rsidR="00066D9D" w:rsidRDefault="00AC10BD" w:rsidP="000559A1">
      <w:pPr>
        <w:spacing w:after="0"/>
        <w:rPr>
          <w:rFonts w:ascii="Arial" w:hAnsi="Arial" w:cs="Arial"/>
          <w:bCs/>
        </w:rPr>
      </w:pPr>
      <w:r>
        <w:rPr>
          <w:rFonts w:ascii="Arial" w:hAnsi="Arial" w:cs="Arial"/>
          <w:bCs/>
        </w:rPr>
        <w:t xml:space="preserve">We </w:t>
      </w:r>
      <w:r w:rsidR="002E3DE0">
        <w:rPr>
          <w:rFonts w:ascii="Arial" w:hAnsi="Arial" w:cs="Arial"/>
          <w:bCs/>
        </w:rPr>
        <w:t xml:space="preserve">still </w:t>
      </w:r>
      <w:r>
        <w:rPr>
          <w:rFonts w:ascii="Arial" w:hAnsi="Arial" w:cs="Arial"/>
          <w:bCs/>
        </w:rPr>
        <w:t xml:space="preserve">need to find </w:t>
      </w:r>
      <w:r w:rsidR="002A1F37">
        <w:rPr>
          <w:rFonts w:ascii="Arial" w:hAnsi="Arial" w:cs="Arial"/>
          <w:bCs/>
        </w:rPr>
        <w:t>a member</w:t>
      </w:r>
      <w:r>
        <w:rPr>
          <w:rFonts w:ascii="Arial" w:hAnsi="Arial" w:cs="Arial"/>
          <w:bCs/>
        </w:rPr>
        <w:t xml:space="preserve"> to host the 2025 </w:t>
      </w:r>
      <w:r w:rsidR="002E3DE0">
        <w:rPr>
          <w:rFonts w:ascii="Arial" w:hAnsi="Arial" w:cs="Arial"/>
          <w:bCs/>
        </w:rPr>
        <w:t xml:space="preserve">Wine &amp; Cheese </w:t>
      </w:r>
      <w:r>
        <w:rPr>
          <w:rFonts w:ascii="Arial" w:hAnsi="Arial" w:cs="Arial"/>
          <w:bCs/>
        </w:rPr>
        <w:t>party.</w:t>
      </w:r>
    </w:p>
    <w:p w14:paraId="5669071A" w14:textId="77777777" w:rsidR="00B6185B" w:rsidRPr="00D66FA0" w:rsidRDefault="00B6185B" w:rsidP="000559A1">
      <w:pPr>
        <w:spacing w:after="0"/>
        <w:rPr>
          <w:rFonts w:ascii="Arial" w:hAnsi="Arial" w:cs="Arial"/>
          <w:bCs/>
        </w:rPr>
      </w:pPr>
    </w:p>
    <w:p w14:paraId="425E9FD4" w14:textId="2BE9966D" w:rsidR="0062620B" w:rsidRDefault="0062620B" w:rsidP="000559A1">
      <w:pPr>
        <w:spacing w:after="0"/>
        <w:rPr>
          <w:rFonts w:ascii="Arial" w:hAnsi="Arial" w:cs="Arial"/>
          <w:b/>
          <w:u w:val="single"/>
        </w:rPr>
      </w:pPr>
      <w:r w:rsidRPr="0062620B">
        <w:rPr>
          <w:rFonts w:ascii="Arial" w:hAnsi="Arial" w:cs="Arial"/>
          <w:b/>
          <w:u w:val="single"/>
        </w:rPr>
        <w:t>Website Administration:</w:t>
      </w:r>
    </w:p>
    <w:p w14:paraId="3760F144" w14:textId="63B1752C" w:rsidR="00B465A0" w:rsidRPr="002E3DE0" w:rsidRDefault="002E3DE0" w:rsidP="000559A1">
      <w:pPr>
        <w:spacing w:after="0"/>
        <w:rPr>
          <w:rFonts w:ascii="Arial" w:hAnsi="Arial" w:cs="Arial"/>
          <w:bCs/>
        </w:rPr>
      </w:pPr>
      <w:r>
        <w:rPr>
          <w:rFonts w:ascii="Arial" w:hAnsi="Arial" w:cs="Arial"/>
          <w:bCs/>
        </w:rPr>
        <w:t xml:space="preserve">Colin stated the use of the electronic payment process is still </w:t>
      </w:r>
      <w:r w:rsidR="00BE1717">
        <w:rPr>
          <w:rFonts w:ascii="Arial" w:hAnsi="Arial" w:cs="Arial"/>
          <w:bCs/>
        </w:rPr>
        <w:t>running slow.</w:t>
      </w:r>
    </w:p>
    <w:p w14:paraId="6E109CC3" w14:textId="77777777" w:rsidR="00BE1717" w:rsidRDefault="00BE1717" w:rsidP="000559A1">
      <w:pPr>
        <w:spacing w:after="0"/>
        <w:rPr>
          <w:rFonts w:ascii="Arial" w:hAnsi="Arial" w:cs="Arial"/>
          <w:b/>
          <w:u w:val="single"/>
        </w:rPr>
      </w:pPr>
    </w:p>
    <w:p w14:paraId="58368F7A" w14:textId="29E9167E" w:rsidR="0062620B" w:rsidRDefault="0062620B" w:rsidP="000559A1">
      <w:pPr>
        <w:spacing w:after="0"/>
        <w:rPr>
          <w:rFonts w:ascii="Arial" w:hAnsi="Arial" w:cs="Arial"/>
          <w:b/>
          <w:u w:val="single"/>
        </w:rPr>
      </w:pPr>
      <w:r w:rsidRPr="0062620B">
        <w:rPr>
          <w:rFonts w:ascii="Arial" w:hAnsi="Arial" w:cs="Arial"/>
          <w:b/>
          <w:u w:val="single"/>
        </w:rPr>
        <w:t>Newsletter:</w:t>
      </w:r>
    </w:p>
    <w:p w14:paraId="5B78318A" w14:textId="752C553E" w:rsidR="0014615F" w:rsidRDefault="00BE1717" w:rsidP="000559A1">
      <w:pPr>
        <w:spacing w:after="0"/>
        <w:rPr>
          <w:rFonts w:ascii="Arial" w:hAnsi="Arial" w:cs="Arial"/>
          <w:bCs/>
        </w:rPr>
      </w:pPr>
      <w:r>
        <w:rPr>
          <w:rFonts w:ascii="Arial" w:hAnsi="Arial" w:cs="Arial"/>
          <w:bCs/>
        </w:rPr>
        <w:t>Nothing new discussed</w:t>
      </w:r>
      <w:r w:rsidR="004F6741">
        <w:rPr>
          <w:rFonts w:ascii="Arial" w:hAnsi="Arial" w:cs="Arial"/>
          <w:bCs/>
        </w:rPr>
        <w:t>.</w:t>
      </w:r>
    </w:p>
    <w:p w14:paraId="485A2A85" w14:textId="77777777" w:rsidR="008E660B" w:rsidRDefault="008E660B" w:rsidP="000559A1">
      <w:pPr>
        <w:spacing w:after="0"/>
        <w:rPr>
          <w:rFonts w:ascii="Arial" w:hAnsi="Arial" w:cs="Arial"/>
          <w:bCs/>
        </w:rPr>
      </w:pPr>
    </w:p>
    <w:p w14:paraId="1EEEDBED" w14:textId="1731AF86" w:rsidR="00982093" w:rsidRDefault="00982093" w:rsidP="000559A1">
      <w:pPr>
        <w:spacing w:after="0"/>
        <w:rPr>
          <w:rFonts w:ascii="Arial" w:hAnsi="Arial" w:cs="Arial"/>
          <w:b/>
          <w:u w:val="single"/>
        </w:rPr>
      </w:pPr>
      <w:r>
        <w:rPr>
          <w:rFonts w:ascii="Arial" w:hAnsi="Arial" w:cs="Arial"/>
          <w:b/>
          <w:u w:val="single"/>
        </w:rPr>
        <w:t>CLMP:</w:t>
      </w:r>
    </w:p>
    <w:p w14:paraId="4C7B95B0" w14:textId="1F1363EB" w:rsidR="00982093" w:rsidRPr="00982093" w:rsidRDefault="00982093" w:rsidP="000559A1">
      <w:pPr>
        <w:spacing w:after="0"/>
        <w:rPr>
          <w:rFonts w:ascii="Arial" w:hAnsi="Arial" w:cs="Arial"/>
          <w:bCs/>
        </w:rPr>
      </w:pPr>
      <w:r w:rsidRPr="00982093">
        <w:rPr>
          <w:rFonts w:ascii="Arial" w:hAnsi="Arial" w:cs="Arial"/>
          <w:bCs/>
        </w:rPr>
        <w:t>Nothing new discussed.</w:t>
      </w:r>
    </w:p>
    <w:p w14:paraId="27FC438D" w14:textId="77777777" w:rsidR="00F70929" w:rsidRDefault="00F70929" w:rsidP="000559A1">
      <w:pPr>
        <w:spacing w:after="0"/>
        <w:rPr>
          <w:rFonts w:ascii="Arial" w:hAnsi="Arial" w:cs="Arial"/>
          <w:b/>
          <w:u w:val="single"/>
        </w:rPr>
      </w:pPr>
    </w:p>
    <w:p w14:paraId="68E42C32" w14:textId="45033B07" w:rsidR="004A1182" w:rsidRDefault="004A1182" w:rsidP="000559A1">
      <w:pPr>
        <w:spacing w:after="0"/>
        <w:rPr>
          <w:rFonts w:ascii="Arial" w:hAnsi="Arial" w:cs="Arial"/>
          <w:bCs/>
        </w:rPr>
      </w:pPr>
      <w:r w:rsidRPr="004A1182">
        <w:rPr>
          <w:rFonts w:ascii="Arial" w:hAnsi="Arial" w:cs="Arial"/>
          <w:b/>
          <w:u w:val="single"/>
        </w:rPr>
        <w:t>Water Quality:</w:t>
      </w:r>
    </w:p>
    <w:p w14:paraId="375AAA62" w14:textId="4071E380" w:rsidR="008E660B" w:rsidRPr="00175E9A" w:rsidRDefault="00BE1717" w:rsidP="001261E4">
      <w:pPr>
        <w:spacing w:after="0"/>
        <w:rPr>
          <w:rFonts w:ascii="Arial" w:hAnsi="Arial" w:cs="Arial"/>
          <w:bCs/>
        </w:rPr>
      </w:pPr>
      <w:r w:rsidRPr="00175E9A">
        <w:rPr>
          <w:rFonts w:ascii="Arial" w:hAnsi="Arial" w:cs="Arial"/>
          <w:bCs/>
        </w:rPr>
        <w:t>John reported that in general, phosphorous levels are trending down, but that levels are up from the prior year in East Twin and down from two years ago in West Twin.</w:t>
      </w:r>
    </w:p>
    <w:p w14:paraId="7D15D591" w14:textId="6C56EC29" w:rsidR="00BE1717" w:rsidRPr="00175E9A" w:rsidRDefault="00BE1717" w:rsidP="001261E4">
      <w:pPr>
        <w:spacing w:after="0"/>
        <w:rPr>
          <w:rFonts w:ascii="Arial" w:hAnsi="Arial" w:cs="Arial"/>
          <w:bCs/>
        </w:rPr>
      </w:pPr>
      <w:r w:rsidRPr="00175E9A">
        <w:rPr>
          <w:rFonts w:ascii="Arial" w:hAnsi="Arial" w:cs="Arial"/>
          <w:bCs/>
        </w:rPr>
        <w:t>John will email the Board members the report showing the levels in both lakes.</w:t>
      </w:r>
    </w:p>
    <w:p w14:paraId="4239BAEA" w14:textId="77777777" w:rsidR="00BE1717" w:rsidRPr="00175E9A" w:rsidRDefault="00BE1717" w:rsidP="001261E4">
      <w:pPr>
        <w:spacing w:after="0"/>
        <w:rPr>
          <w:rFonts w:ascii="Arial" w:hAnsi="Arial" w:cs="Arial"/>
          <w:bCs/>
        </w:rPr>
      </w:pPr>
    </w:p>
    <w:p w14:paraId="2E4BCFB2" w14:textId="4AAE0315" w:rsidR="00520489" w:rsidRPr="0041117A" w:rsidRDefault="00FB10C6" w:rsidP="00906D19">
      <w:pPr>
        <w:spacing w:after="0"/>
        <w:rPr>
          <w:rFonts w:ascii="Arial" w:hAnsi="Arial" w:cs="Arial"/>
          <w:b/>
          <w:sz w:val="24"/>
          <w:szCs w:val="24"/>
        </w:rPr>
      </w:pPr>
      <w:r w:rsidRPr="00380C38">
        <w:rPr>
          <w:rFonts w:ascii="Arial" w:hAnsi="Arial" w:cs="Arial"/>
          <w:b/>
          <w:sz w:val="24"/>
          <w:szCs w:val="24"/>
        </w:rPr>
        <w:t>Go Around:</w:t>
      </w:r>
    </w:p>
    <w:p w14:paraId="4D8428C8" w14:textId="5CF0C905" w:rsidR="001C348C" w:rsidRPr="00175E9A" w:rsidRDefault="00B40E79" w:rsidP="00906D19">
      <w:pPr>
        <w:spacing w:after="0"/>
        <w:rPr>
          <w:rFonts w:ascii="Arial" w:hAnsi="Arial" w:cs="Arial"/>
        </w:rPr>
      </w:pPr>
      <w:r w:rsidRPr="00175E9A">
        <w:rPr>
          <w:rFonts w:ascii="Arial" w:hAnsi="Arial" w:cs="Arial"/>
        </w:rPr>
        <w:t>Once he has all inputs, Colin will finalize the 2025 budget and email it to the Board members</w:t>
      </w:r>
      <w:r w:rsidR="001C348C" w:rsidRPr="00175E9A">
        <w:rPr>
          <w:rFonts w:ascii="Arial" w:hAnsi="Arial" w:cs="Arial"/>
        </w:rPr>
        <w:t>.</w:t>
      </w:r>
    </w:p>
    <w:p w14:paraId="7FC94EBE" w14:textId="77777777" w:rsidR="001C348C" w:rsidRPr="00175E9A" w:rsidRDefault="001C348C" w:rsidP="00906D19">
      <w:pPr>
        <w:spacing w:after="0"/>
        <w:rPr>
          <w:rFonts w:ascii="Arial" w:hAnsi="Arial" w:cs="Arial"/>
        </w:rPr>
      </w:pPr>
    </w:p>
    <w:p w14:paraId="73D8DFB1" w14:textId="3A03E063" w:rsidR="00906D19" w:rsidRPr="00175E9A" w:rsidRDefault="00906D19" w:rsidP="00906D19">
      <w:pPr>
        <w:spacing w:after="0"/>
        <w:rPr>
          <w:rFonts w:ascii="Arial" w:hAnsi="Arial" w:cs="Arial"/>
        </w:rPr>
      </w:pPr>
      <w:r w:rsidRPr="00175E9A">
        <w:rPr>
          <w:rFonts w:ascii="Arial" w:hAnsi="Arial" w:cs="Arial"/>
        </w:rPr>
        <w:t xml:space="preserve">The next Board meeting is </w:t>
      </w:r>
      <w:r w:rsidR="000B43C1" w:rsidRPr="00175E9A">
        <w:rPr>
          <w:rFonts w:ascii="Arial" w:hAnsi="Arial" w:cs="Arial"/>
        </w:rPr>
        <w:t>scheduled</w:t>
      </w:r>
      <w:r w:rsidRPr="00175E9A">
        <w:rPr>
          <w:rFonts w:ascii="Arial" w:hAnsi="Arial" w:cs="Arial"/>
        </w:rPr>
        <w:t xml:space="preserve"> for </w:t>
      </w:r>
      <w:r w:rsidR="00767D2D" w:rsidRPr="00175E9A">
        <w:rPr>
          <w:rFonts w:ascii="Arial" w:hAnsi="Arial" w:cs="Arial"/>
        </w:rPr>
        <w:t xml:space="preserve">8:30am on </w:t>
      </w:r>
      <w:r w:rsidR="00B40E79" w:rsidRPr="00175E9A">
        <w:rPr>
          <w:rFonts w:ascii="Arial" w:hAnsi="Arial" w:cs="Arial"/>
        </w:rPr>
        <w:t>February 22</w:t>
      </w:r>
      <w:r w:rsidR="00B40E79" w:rsidRPr="00175E9A">
        <w:rPr>
          <w:rFonts w:ascii="Arial" w:hAnsi="Arial" w:cs="Arial"/>
          <w:vertAlign w:val="superscript"/>
        </w:rPr>
        <w:t>nd</w:t>
      </w:r>
      <w:r w:rsidR="00767D2D" w:rsidRPr="00175E9A">
        <w:rPr>
          <w:rFonts w:ascii="Arial" w:hAnsi="Arial" w:cs="Arial"/>
        </w:rPr>
        <w:t xml:space="preserve"> </w:t>
      </w:r>
      <w:r w:rsidR="002137C2" w:rsidRPr="00175E9A">
        <w:rPr>
          <w:rFonts w:ascii="Arial" w:hAnsi="Arial" w:cs="Arial"/>
        </w:rPr>
        <w:t>via Zoom</w:t>
      </w:r>
      <w:r w:rsidR="00767D2D" w:rsidRPr="00175E9A">
        <w:rPr>
          <w:rFonts w:ascii="Arial" w:hAnsi="Arial" w:cs="Arial"/>
        </w:rPr>
        <w:t>.</w:t>
      </w:r>
    </w:p>
    <w:p w14:paraId="45A23854" w14:textId="77777777" w:rsidR="00161C99" w:rsidRPr="00175E9A" w:rsidRDefault="00161C99" w:rsidP="001261E4">
      <w:pPr>
        <w:spacing w:after="0"/>
        <w:rPr>
          <w:rFonts w:ascii="Arial" w:hAnsi="Arial" w:cs="Arial"/>
        </w:rPr>
      </w:pPr>
    </w:p>
    <w:p w14:paraId="34DFFEBA" w14:textId="0F54FE57" w:rsidR="00EA3149" w:rsidRPr="00175E9A" w:rsidRDefault="00F30683" w:rsidP="001261E4">
      <w:pPr>
        <w:spacing w:after="0"/>
        <w:rPr>
          <w:rFonts w:ascii="Arial" w:hAnsi="Arial" w:cs="Arial"/>
        </w:rPr>
      </w:pPr>
      <w:r w:rsidRPr="00175E9A">
        <w:rPr>
          <w:rFonts w:ascii="Arial" w:hAnsi="Arial" w:cs="Arial"/>
        </w:rPr>
        <w:t>The m</w:t>
      </w:r>
      <w:r w:rsidR="007619EC" w:rsidRPr="00175E9A">
        <w:rPr>
          <w:rFonts w:ascii="Arial" w:hAnsi="Arial" w:cs="Arial"/>
        </w:rPr>
        <w:t xml:space="preserve">eeting was adjourned at </w:t>
      </w:r>
      <w:r w:rsidR="008B5A6F" w:rsidRPr="00175E9A">
        <w:rPr>
          <w:rFonts w:ascii="Arial" w:hAnsi="Arial" w:cs="Arial"/>
        </w:rPr>
        <w:t xml:space="preserve">approximately </w:t>
      </w:r>
      <w:r w:rsidR="000B43C1" w:rsidRPr="00175E9A">
        <w:rPr>
          <w:rFonts w:ascii="Arial" w:hAnsi="Arial" w:cs="Arial"/>
        </w:rPr>
        <w:t>9:</w:t>
      </w:r>
      <w:r w:rsidR="0041117A" w:rsidRPr="00175E9A">
        <w:rPr>
          <w:rFonts w:ascii="Arial" w:hAnsi="Arial" w:cs="Arial"/>
        </w:rPr>
        <w:t>24</w:t>
      </w:r>
      <w:r w:rsidR="001730B7" w:rsidRPr="00175E9A">
        <w:rPr>
          <w:rFonts w:ascii="Arial" w:hAnsi="Arial" w:cs="Arial"/>
        </w:rPr>
        <w:t xml:space="preserve"> </w:t>
      </w:r>
      <w:r w:rsidR="00666225" w:rsidRPr="00175E9A">
        <w:rPr>
          <w:rFonts w:ascii="Arial" w:hAnsi="Arial" w:cs="Arial"/>
        </w:rPr>
        <w:t>A</w:t>
      </w:r>
      <w:r w:rsidR="001730B7" w:rsidRPr="00175E9A">
        <w:rPr>
          <w:rFonts w:ascii="Arial" w:hAnsi="Arial" w:cs="Arial"/>
        </w:rPr>
        <w:t>M</w:t>
      </w:r>
      <w:r w:rsidR="00ED4A6E" w:rsidRPr="00175E9A">
        <w:rPr>
          <w:rFonts w:ascii="Arial" w:hAnsi="Arial" w:cs="Arial"/>
        </w:rPr>
        <w:t>.</w:t>
      </w:r>
    </w:p>
    <w:p w14:paraId="3F6606B9" w14:textId="77777777" w:rsidR="00B6185B" w:rsidRPr="00175E9A" w:rsidRDefault="00B6185B" w:rsidP="001261E4">
      <w:pPr>
        <w:spacing w:after="0"/>
        <w:rPr>
          <w:rFonts w:ascii="Arial" w:hAnsi="Arial" w:cs="Arial"/>
        </w:rPr>
      </w:pPr>
    </w:p>
    <w:p w14:paraId="423A9198" w14:textId="77777777" w:rsidR="002137C2" w:rsidRPr="00175E9A" w:rsidRDefault="002137C2" w:rsidP="001261E4">
      <w:pPr>
        <w:spacing w:after="0"/>
        <w:rPr>
          <w:rFonts w:ascii="Arial" w:hAnsi="Arial" w:cs="Arial"/>
        </w:rPr>
      </w:pPr>
    </w:p>
    <w:p w14:paraId="104C7060" w14:textId="55F20F1C" w:rsidR="00B6185B" w:rsidRPr="00175E9A" w:rsidRDefault="00B6185B" w:rsidP="002137C2">
      <w:pPr>
        <w:spacing w:after="0"/>
        <w:ind w:left="4320" w:firstLine="720"/>
        <w:rPr>
          <w:rFonts w:ascii="Arial" w:hAnsi="Arial" w:cs="Arial"/>
        </w:rPr>
      </w:pPr>
      <w:r w:rsidRPr="00175E9A">
        <w:rPr>
          <w:rFonts w:ascii="Arial" w:hAnsi="Arial" w:cs="Arial"/>
        </w:rPr>
        <w:t>Minutes prepared by Bill Siegrist</w:t>
      </w:r>
    </w:p>
    <w:sectPr w:rsidR="00B6185B" w:rsidRPr="00175E9A">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8F706E" w14:textId="77777777" w:rsidR="00081C6B" w:rsidRDefault="00081C6B" w:rsidP="00D3085C">
      <w:pPr>
        <w:spacing w:after="0" w:line="240" w:lineRule="auto"/>
      </w:pPr>
      <w:r>
        <w:separator/>
      </w:r>
    </w:p>
  </w:endnote>
  <w:endnote w:type="continuationSeparator" w:id="0">
    <w:p w14:paraId="52C6F46F" w14:textId="77777777" w:rsidR="00081C6B" w:rsidRDefault="00081C6B" w:rsidP="00D308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90895790"/>
      <w:docPartObj>
        <w:docPartGallery w:val="Page Numbers (Bottom of Page)"/>
        <w:docPartUnique/>
      </w:docPartObj>
    </w:sdtPr>
    <w:sdtEndPr>
      <w:rPr>
        <w:noProof/>
      </w:rPr>
    </w:sdtEndPr>
    <w:sdtContent>
      <w:p w14:paraId="7492A59E" w14:textId="57409A59" w:rsidR="00D3085C" w:rsidRDefault="00D3085C">
        <w:pPr>
          <w:pStyle w:val="Footer"/>
          <w:jc w:val="right"/>
        </w:pPr>
        <w:r>
          <w:fldChar w:fldCharType="begin"/>
        </w:r>
        <w:r>
          <w:instrText xml:space="preserve"> PAGE   \* MERGEFORMAT </w:instrText>
        </w:r>
        <w:r>
          <w:fldChar w:fldCharType="separate"/>
        </w:r>
        <w:r w:rsidR="005D5D46">
          <w:rPr>
            <w:noProof/>
          </w:rPr>
          <w:t>3</w:t>
        </w:r>
        <w:r>
          <w:rPr>
            <w:noProof/>
          </w:rPr>
          <w:fldChar w:fldCharType="end"/>
        </w:r>
      </w:p>
    </w:sdtContent>
  </w:sdt>
  <w:p w14:paraId="116BF454" w14:textId="77777777" w:rsidR="00D3085C" w:rsidRDefault="00D308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ABF3E1" w14:textId="77777777" w:rsidR="00081C6B" w:rsidRDefault="00081C6B" w:rsidP="00D3085C">
      <w:pPr>
        <w:spacing w:after="0" w:line="240" w:lineRule="auto"/>
      </w:pPr>
      <w:r>
        <w:separator/>
      </w:r>
    </w:p>
  </w:footnote>
  <w:footnote w:type="continuationSeparator" w:id="0">
    <w:p w14:paraId="0C89511B" w14:textId="77777777" w:rsidR="00081C6B" w:rsidRDefault="00081C6B" w:rsidP="00D308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B58FA"/>
    <w:multiLevelType w:val="hybridMultilevel"/>
    <w:tmpl w:val="697C4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F174B7"/>
    <w:multiLevelType w:val="hybridMultilevel"/>
    <w:tmpl w:val="A1967DFC"/>
    <w:lvl w:ilvl="0" w:tplc="5BC634E6">
      <w:start w:val="1"/>
      <w:numFmt w:val="bullet"/>
      <w:lvlText w:val=""/>
      <w:lvlJc w:val="left"/>
      <w:pPr>
        <w:ind w:left="842" w:hanging="360"/>
      </w:pPr>
      <w:rPr>
        <w:rFonts w:ascii="Symbol" w:hAnsi="Symbol" w:hint="default"/>
      </w:rPr>
    </w:lvl>
    <w:lvl w:ilvl="1" w:tplc="04090003" w:tentative="1">
      <w:start w:val="1"/>
      <w:numFmt w:val="bullet"/>
      <w:lvlText w:val="o"/>
      <w:lvlJc w:val="left"/>
      <w:pPr>
        <w:ind w:left="1562" w:hanging="360"/>
      </w:pPr>
      <w:rPr>
        <w:rFonts w:ascii="Courier New" w:hAnsi="Courier New" w:cs="Courier New" w:hint="default"/>
      </w:rPr>
    </w:lvl>
    <w:lvl w:ilvl="2" w:tplc="04090005" w:tentative="1">
      <w:start w:val="1"/>
      <w:numFmt w:val="bullet"/>
      <w:lvlText w:val=""/>
      <w:lvlJc w:val="left"/>
      <w:pPr>
        <w:ind w:left="2282" w:hanging="360"/>
      </w:pPr>
      <w:rPr>
        <w:rFonts w:ascii="Wingdings" w:hAnsi="Wingdings" w:hint="default"/>
      </w:rPr>
    </w:lvl>
    <w:lvl w:ilvl="3" w:tplc="04090001" w:tentative="1">
      <w:start w:val="1"/>
      <w:numFmt w:val="bullet"/>
      <w:lvlText w:val=""/>
      <w:lvlJc w:val="left"/>
      <w:pPr>
        <w:ind w:left="3002" w:hanging="360"/>
      </w:pPr>
      <w:rPr>
        <w:rFonts w:ascii="Symbol" w:hAnsi="Symbol" w:hint="default"/>
      </w:rPr>
    </w:lvl>
    <w:lvl w:ilvl="4" w:tplc="04090003" w:tentative="1">
      <w:start w:val="1"/>
      <w:numFmt w:val="bullet"/>
      <w:lvlText w:val="o"/>
      <w:lvlJc w:val="left"/>
      <w:pPr>
        <w:ind w:left="3722" w:hanging="360"/>
      </w:pPr>
      <w:rPr>
        <w:rFonts w:ascii="Courier New" w:hAnsi="Courier New" w:cs="Courier New" w:hint="default"/>
      </w:rPr>
    </w:lvl>
    <w:lvl w:ilvl="5" w:tplc="04090005" w:tentative="1">
      <w:start w:val="1"/>
      <w:numFmt w:val="bullet"/>
      <w:lvlText w:val=""/>
      <w:lvlJc w:val="left"/>
      <w:pPr>
        <w:ind w:left="4442" w:hanging="360"/>
      </w:pPr>
      <w:rPr>
        <w:rFonts w:ascii="Wingdings" w:hAnsi="Wingdings" w:hint="default"/>
      </w:rPr>
    </w:lvl>
    <w:lvl w:ilvl="6" w:tplc="04090001" w:tentative="1">
      <w:start w:val="1"/>
      <w:numFmt w:val="bullet"/>
      <w:lvlText w:val=""/>
      <w:lvlJc w:val="left"/>
      <w:pPr>
        <w:ind w:left="5162" w:hanging="360"/>
      </w:pPr>
      <w:rPr>
        <w:rFonts w:ascii="Symbol" w:hAnsi="Symbol" w:hint="default"/>
      </w:rPr>
    </w:lvl>
    <w:lvl w:ilvl="7" w:tplc="04090003" w:tentative="1">
      <w:start w:val="1"/>
      <w:numFmt w:val="bullet"/>
      <w:lvlText w:val="o"/>
      <w:lvlJc w:val="left"/>
      <w:pPr>
        <w:ind w:left="5882" w:hanging="360"/>
      </w:pPr>
      <w:rPr>
        <w:rFonts w:ascii="Courier New" w:hAnsi="Courier New" w:cs="Courier New" w:hint="default"/>
      </w:rPr>
    </w:lvl>
    <w:lvl w:ilvl="8" w:tplc="04090005" w:tentative="1">
      <w:start w:val="1"/>
      <w:numFmt w:val="bullet"/>
      <w:lvlText w:val=""/>
      <w:lvlJc w:val="left"/>
      <w:pPr>
        <w:ind w:left="6602" w:hanging="360"/>
      </w:pPr>
      <w:rPr>
        <w:rFonts w:ascii="Wingdings" w:hAnsi="Wingdings" w:hint="default"/>
      </w:rPr>
    </w:lvl>
  </w:abstractNum>
  <w:abstractNum w:abstractNumId="2" w15:restartNumberingAfterBreak="0">
    <w:nsid w:val="03700BDE"/>
    <w:multiLevelType w:val="hybridMultilevel"/>
    <w:tmpl w:val="019AB778"/>
    <w:lvl w:ilvl="0" w:tplc="5BC634E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5FF3393"/>
    <w:multiLevelType w:val="multilevel"/>
    <w:tmpl w:val="B5EA874A"/>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4" w15:restartNumberingAfterBreak="0">
    <w:nsid w:val="0B4F17E6"/>
    <w:multiLevelType w:val="hybridMultilevel"/>
    <w:tmpl w:val="2C180D6E"/>
    <w:lvl w:ilvl="0" w:tplc="D9EE389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D2043E9"/>
    <w:multiLevelType w:val="hybridMultilevel"/>
    <w:tmpl w:val="1EAAB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60300B"/>
    <w:multiLevelType w:val="hybridMultilevel"/>
    <w:tmpl w:val="93E2B6EC"/>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486D96"/>
    <w:multiLevelType w:val="hybridMultilevel"/>
    <w:tmpl w:val="5EF8DE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844240A"/>
    <w:multiLevelType w:val="multilevel"/>
    <w:tmpl w:val="A55415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B6F16B3"/>
    <w:multiLevelType w:val="hybridMultilevel"/>
    <w:tmpl w:val="25AC98CE"/>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014704"/>
    <w:multiLevelType w:val="hybridMultilevel"/>
    <w:tmpl w:val="65D89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B25F26"/>
    <w:multiLevelType w:val="hybridMultilevel"/>
    <w:tmpl w:val="1DD26DB4"/>
    <w:lvl w:ilvl="0" w:tplc="5BC634E6">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28477207"/>
    <w:multiLevelType w:val="hybridMultilevel"/>
    <w:tmpl w:val="A11887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59699E"/>
    <w:multiLevelType w:val="hybridMultilevel"/>
    <w:tmpl w:val="529CABDA"/>
    <w:lvl w:ilvl="0" w:tplc="D9EE389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440AE0"/>
    <w:multiLevelType w:val="hybridMultilevel"/>
    <w:tmpl w:val="D160ECEC"/>
    <w:lvl w:ilvl="0" w:tplc="D9EE389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ED5AD3"/>
    <w:multiLevelType w:val="hybridMultilevel"/>
    <w:tmpl w:val="1E248B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7F443D"/>
    <w:multiLevelType w:val="hybridMultilevel"/>
    <w:tmpl w:val="2E0A8018"/>
    <w:lvl w:ilvl="0" w:tplc="5BC634E6">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0041C5"/>
    <w:multiLevelType w:val="hybridMultilevel"/>
    <w:tmpl w:val="2BD284F6"/>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47139B"/>
    <w:multiLevelType w:val="hybridMultilevel"/>
    <w:tmpl w:val="C3785576"/>
    <w:lvl w:ilvl="0" w:tplc="D9EE3892">
      <w:numFmt w:val="bullet"/>
      <w:lvlText w:val="-"/>
      <w:lvlJc w:val="left"/>
      <w:pPr>
        <w:ind w:left="1080" w:hanging="360"/>
      </w:pPr>
      <w:rPr>
        <w:rFonts w:ascii="Arial" w:eastAsiaTheme="minorHAnsi"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AD756B1"/>
    <w:multiLevelType w:val="hybridMultilevel"/>
    <w:tmpl w:val="F9E45BFE"/>
    <w:lvl w:ilvl="0" w:tplc="082CD61E">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22C343E"/>
    <w:multiLevelType w:val="hybridMultilevel"/>
    <w:tmpl w:val="64F478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2420352"/>
    <w:multiLevelType w:val="hybridMultilevel"/>
    <w:tmpl w:val="61D49F9A"/>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A84B1A"/>
    <w:multiLevelType w:val="hybridMultilevel"/>
    <w:tmpl w:val="DE8072FC"/>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005A9C"/>
    <w:multiLevelType w:val="hybridMultilevel"/>
    <w:tmpl w:val="FD44BD78"/>
    <w:lvl w:ilvl="0" w:tplc="FFFFFFFF">
      <w:numFmt w:val="bullet"/>
      <w:lvlText w:val="-"/>
      <w:lvlJc w:val="left"/>
      <w:pPr>
        <w:ind w:left="1080" w:hanging="360"/>
      </w:pPr>
      <w:rPr>
        <w:rFonts w:ascii="Arial" w:eastAsiaTheme="minorHAnsi" w:hAnsi="Arial" w:cs="Arial" w:hint="default"/>
      </w:rPr>
    </w:lvl>
    <w:lvl w:ilvl="1" w:tplc="04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4" w15:restartNumberingAfterBreak="0">
    <w:nsid w:val="574E1AD3"/>
    <w:multiLevelType w:val="hybridMultilevel"/>
    <w:tmpl w:val="9A786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C51D96"/>
    <w:multiLevelType w:val="hybridMultilevel"/>
    <w:tmpl w:val="5AF0FCB4"/>
    <w:lvl w:ilvl="0" w:tplc="BD585A0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C864111"/>
    <w:multiLevelType w:val="hybridMultilevel"/>
    <w:tmpl w:val="E9040494"/>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266D50"/>
    <w:multiLevelType w:val="multilevel"/>
    <w:tmpl w:val="DFB6D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40E4616"/>
    <w:multiLevelType w:val="hybridMultilevel"/>
    <w:tmpl w:val="1A5CAD2A"/>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C14AF5"/>
    <w:multiLevelType w:val="hybridMultilevel"/>
    <w:tmpl w:val="C5BA1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9A1EC3"/>
    <w:multiLevelType w:val="hybridMultilevel"/>
    <w:tmpl w:val="92A8A96C"/>
    <w:lvl w:ilvl="0" w:tplc="D9EE389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BA44D3"/>
    <w:multiLevelType w:val="hybridMultilevel"/>
    <w:tmpl w:val="45D212FA"/>
    <w:lvl w:ilvl="0" w:tplc="D9EE389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620B7C"/>
    <w:multiLevelType w:val="hybridMultilevel"/>
    <w:tmpl w:val="9AECF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CA7E58"/>
    <w:multiLevelType w:val="hybridMultilevel"/>
    <w:tmpl w:val="62385394"/>
    <w:lvl w:ilvl="0" w:tplc="5BC634E6">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4" w15:restartNumberingAfterBreak="0">
    <w:nsid w:val="6EDC3DCE"/>
    <w:multiLevelType w:val="hybridMultilevel"/>
    <w:tmpl w:val="7C96E646"/>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AE4940"/>
    <w:multiLevelType w:val="hybridMultilevel"/>
    <w:tmpl w:val="B7E42CCA"/>
    <w:lvl w:ilvl="0" w:tplc="5BC634E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A414FE2"/>
    <w:multiLevelType w:val="hybridMultilevel"/>
    <w:tmpl w:val="A57E665C"/>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6706161">
    <w:abstractNumId w:val="7"/>
  </w:num>
  <w:num w:numId="2" w16cid:durableId="1499231384">
    <w:abstractNumId w:val="20"/>
  </w:num>
  <w:num w:numId="3" w16cid:durableId="453836891">
    <w:abstractNumId w:val="35"/>
  </w:num>
  <w:num w:numId="4" w16cid:durableId="659117475">
    <w:abstractNumId w:val="16"/>
  </w:num>
  <w:num w:numId="5" w16cid:durableId="795755029">
    <w:abstractNumId w:val="19"/>
  </w:num>
  <w:num w:numId="6" w16cid:durableId="912936484">
    <w:abstractNumId w:val="25"/>
  </w:num>
  <w:num w:numId="7" w16cid:durableId="1983852027">
    <w:abstractNumId w:val="18"/>
  </w:num>
  <w:num w:numId="8" w16cid:durableId="734934005">
    <w:abstractNumId w:val="4"/>
  </w:num>
  <w:num w:numId="9" w16cid:durableId="1740908789">
    <w:abstractNumId w:val="13"/>
  </w:num>
  <w:num w:numId="10" w16cid:durableId="2052724030">
    <w:abstractNumId w:val="23"/>
  </w:num>
  <w:num w:numId="11" w16cid:durableId="364720334">
    <w:abstractNumId w:val="30"/>
  </w:num>
  <w:num w:numId="12" w16cid:durableId="4481630">
    <w:abstractNumId w:val="31"/>
  </w:num>
  <w:num w:numId="13" w16cid:durableId="1925339798">
    <w:abstractNumId w:val="14"/>
  </w:num>
  <w:num w:numId="14" w16cid:durableId="1729650849">
    <w:abstractNumId w:val="17"/>
  </w:num>
  <w:num w:numId="15" w16cid:durableId="1081751374">
    <w:abstractNumId w:val="29"/>
  </w:num>
  <w:num w:numId="16" w16cid:durableId="1300842025">
    <w:abstractNumId w:val="28"/>
  </w:num>
  <w:num w:numId="17" w16cid:durableId="650601058">
    <w:abstractNumId w:val="5"/>
  </w:num>
  <w:num w:numId="18" w16cid:durableId="1604338454">
    <w:abstractNumId w:val="21"/>
  </w:num>
  <w:num w:numId="19" w16cid:durableId="339040115">
    <w:abstractNumId w:val="6"/>
  </w:num>
  <w:num w:numId="20" w16cid:durableId="642344285">
    <w:abstractNumId w:val="33"/>
  </w:num>
  <w:num w:numId="21" w16cid:durableId="557591772">
    <w:abstractNumId w:val="11"/>
  </w:num>
  <w:num w:numId="22" w16cid:durableId="337461095">
    <w:abstractNumId w:val="1"/>
  </w:num>
  <w:num w:numId="23" w16cid:durableId="1975864531">
    <w:abstractNumId w:val="2"/>
  </w:num>
  <w:num w:numId="24" w16cid:durableId="1116632170">
    <w:abstractNumId w:val="3"/>
  </w:num>
  <w:num w:numId="25" w16cid:durableId="1380591775">
    <w:abstractNumId w:val="12"/>
  </w:num>
  <w:num w:numId="26" w16cid:durableId="268973476">
    <w:abstractNumId w:val="10"/>
  </w:num>
  <w:num w:numId="27" w16cid:durableId="813840546">
    <w:abstractNumId w:val="24"/>
  </w:num>
  <w:num w:numId="28" w16cid:durableId="2080710622">
    <w:abstractNumId w:val="27"/>
  </w:num>
  <w:num w:numId="29" w16cid:durableId="112754558">
    <w:abstractNumId w:val="32"/>
  </w:num>
  <w:num w:numId="30" w16cid:durableId="255596141">
    <w:abstractNumId w:val="36"/>
  </w:num>
  <w:num w:numId="31" w16cid:durableId="688916584">
    <w:abstractNumId w:val="9"/>
  </w:num>
  <w:num w:numId="32" w16cid:durableId="1008672348">
    <w:abstractNumId w:val="34"/>
  </w:num>
  <w:num w:numId="33" w16cid:durableId="131102216">
    <w:abstractNumId w:val="26"/>
  </w:num>
  <w:num w:numId="34" w16cid:durableId="613753369">
    <w:abstractNumId w:val="22"/>
  </w:num>
  <w:num w:numId="35" w16cid:durableId="1753548507">
    <w:abstractNumId w:val="8"/>
  </w:num>
  <w:num w:numId="36" w16cid:durableId="1863324879">
    <w:abstractNumId w:val="0"/>
  </w:num>
  <w:num w:numId="37" w16cid:durableId="2076079476">
    <w:abstractNumId w:val="1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wMzM1MTcyNDA2MjNU0lEKTi0uzszPAykwNKwFAG3aEDAtAAAA"/>
  </w:docVars>
  <w:rsids>
    <w:rsidRoot w:val="004970E8"/>
    <w:rsid w:val="00001AEC"/>
    <w:rsid w:val="00001B43"/>
    <w:rsid w:val="00002FF5"/>
    <w:rsid w:val="0000420A"/>
    <w:rsid w:val="00004C74"/>
    <w:rsid w:val="00004D33"/>
    <w:rsid w:val="00005EB0"/>
    <w:rsid w:val="00005EFE"/>
    <w:rsid w:val="00006CFE"/>
    <w:rsid w:val="00010095"/>
    <w:rsid w:val="00010B13"/>
    <w:rsid w:val="00010FF3"/>
    <w:rsid w:val="00011561"/>
    <w:rsid w:val="00011651"/>
    <w:rsid w:val="000117C3"/>
    <w:rsid w:val="00012D03"/>
    <w:rsid w:val="00014110"/>
    <w:rsid w:val="00014D04"/>
    <w:rsid w:val="00014D69"/>
    <w:rsid w:val="00015898"/>
    <w:rsid w:val="00015C8E"/>
    <w:rsid w:val="00015D89"/>
    <w:rsid w:val="000162A5"/>
    <w:rsid w:val="0001673E"/>
    <w:rsid w:val="00016FDF"/>
    <w:rsid w:val="000171D5"/>
    <w:rsid w:val="000175D6"/>
    <w:rsid w:val="00017C13"/>
    <w:rsid w:val="00020703"/>
    <w:rsid w:val="00020EB2"/>
    <w:rsid w:val="0002124D"/>
    <w:rsid w:val="000213AD"/>
    <w:rsid w:val="000217E6"/>
    <w:rsid w:val="00022229"/>
    <w:rsid w:val="000222BA"/>
    <w:rsid w:val="000234AF"/>
    <w:rsid w:val="00023518"/>
    <w:rsid w:val="000237C8"/>
    <w:rsid w:val="00023F14"/>
    <w:rsid w:val="00023F52"/>
    <w:rsid w:val="00024C1B"/>
    <w:rsid w:val="00025353"/>
    <w:rsid w:val="00025670"/>
    <w:rsid w:val="0002688C"/>
    <w:rsid w:val="00026A99"/>
    <w:rsid w:val="0002785B"/>
    <w:rsid w:val="00030F6C"/>
    <w:rsid w:val="00032108"/>
    <w:rsid w:val="00032B2A"/>
    <w:rsid w:val="00032DAC"/>
    <w:rsid w:val="0003398F"/>
    <w:rsid w:val="0003399A"/>
    <w:rsid w:val="00034022"/>
    <w:rsid w:val="000342F0"/>
    <w:rsid w:val="000343FD"/>
    <w:rsid w:val="000345E3"/>
    <w:rsid w:val="000348B6"/>
    <w:rsid w:val="00034D9D"/>
    <w:rsid w:val="00035321"/>
    <w:rsid w:val="00035BBF"/>
    <w:rsid w:val="000360EC"/>
    <w:rsid w:val="00036B90"/>
    <w:rsid w:val="00036D97"/>
    <w:rsid w:val="00036FDF"/>
    <w:rsid w:val="00037077"/>
    <w:rsid w:val="00037B2E"/>
    <w:rsid w:val="0004084B"/>
    <w:rsid w:val="0004090A"/>
    <w:rsid w:val="00040D00"/>
    <w:rsid w:val="00041DF3"/>
    <w:rsid w:val="00042B0C"/>
    <w:rsid w:val="00042BED"/>
    <w:rsid w:val="0004361B"/>
    <w:rsid w:val="00043BCA"/>
    <w:rsid w:val="00043E36"/>
    <w:rsid w:val="00044F66"/>
    <w:rsid w:val="0004508B"/>
    <w:rsid w:val="0004565C"/>
    <w:rsid w:val="000456AF"/>
    <w:rsid w:val="0004582C"/>
    <w:rsid w:val="0004599B"/>
    <w:rsid w:val="00046653"/>
    <w:rsid w:val="00046675"/>
    <w:rsid w:val="000469BC"/>
    <w:rsid w:val="00046AD6"/>
    <w:rsid w:val="00047535"/>
    <w:rsid w:val="00047782"/>
    <w:rsid w:val="0004798A"/>
    <w:rsid w:val="000479CF"/>
    <w:rsid w:val="00050124"/>
    <w:rsid w:val="000505C9"/>
    <w:rsid w:val="000505EA"/>
    <w:rsid w:val="00051571"/>
    <w:rsid w:val="00051DEB"/>
    <w:rsid w:val="000533E0"/>
    <w:rsid w:val="0005371C"/>
    <w:rsid w:val="000538CB"/>
    <w:rsid w:val="00053E79"/>
    <w:rsid w:val="000544F9"/>
    <w:rsid w:val="000547B9"/>
    <w:rsid w:val="00054C51"/>
    <w:rsid w:val="00055117"/>
    <w:rsid w:val="00055693"/>
    <w:rsid w:val="000559A1"/>
    <w:rsid w:val="00056C0B"/>
    <w:rsid w:val="000570E1"/>
    <w:rsid w:val="00057145"/>
    <w:rsid w:val="00060368"/>
    <w:rsid w:val="000606A5"/>
    <w:rsid w:val="00060DCB"/>
    <w:rsid w:val="000634CD"/>
    <w:rsid w:val="0006418A"/>
    <w:rsid w:val="00064684"/>
    <w:rsid w:val="00065167"/>
    <w:rsid w:val="00065DA8"/>
    <w:rsid w:val="00066399"/>
    <w:rsid w:val="000667B4"/>
    <w:rsid w:val="00066D9D"/>
    <w:rsid w:val="00066E17"/>
    <w:rsid w:val="00067372"/>
    <w:rsid w:val="00067663"/>
    <w:rsid w:val="00070108"/>
    <w:rsid w:val="000709BB"/>
    <w:rsid w:val="00070E88"/>
    <w:rsid w:val="0007114E"/>
    <w:rsid w:val="000725DD"/>
    <w:rsid w:val="00072BA2"/>
    <w:rsid w:val="00073226"/>
    <w:rsid w:val="00073A58"/>
    <w:rsid w:val="00074478"/>
    <w:rsid w:val="0007475E"/>
    <w:rsid w:val="000747C9"/>
    <w:rsid w:val="00075201"/>
    <w:rsid w:val="00075440"/>
    <w:rsid w:val="00075882"/>
    <w:rsid w:val="00075B10"/>
    <w:rsid w:val="00076852"/>
    <w:rsid w:val="00077152"/>
    <w:rsid w:val="000771D6"/>
    <w:rsid w:val="00077672"/>
    <w:rsid w:val="00077902"/>
    <w:rsid w:val="0008003C"/>
    <w:rsid w:val="000805AE"/>
    <w:rsid w:val="00080A30"/>
    <w:rsid w:val="00080A37"/>
    <w:rsid w:val="00081BE7"/>
    <w:rsid w:val="00081C6B"/>
    <w:rsid w:val="00081E77"/>
    <w:rsid w:val="00082BF5"/>
    <w:rsid w:val="00082D6C"/>
    <w:rsid w:val="000836EA"/>
    <w:rsid w:val="0008392F"/>
    <w:rsid w:val="00084179"/>
    <w:rsid w:val="00084F40"/>
    <w:rsid w:val="00084FB5"/>
    <w:rsid w:val="00085EAC"/>
    <w:rsid w:val="00085F25"/>
    <w:rsid w:val="00086400"/>
    <w:rsid w:val="00086FD9"/>
    <w:rsid w:val="000870A8"/>
    <w:rsid w:val="00090634"/>
    <w:rsid w:val="00090C2A"/>
    <w:rsid w:val="00090F63"/>
    <w:rsid w:val="00091015"/>
    <w:rsid w:val="0009113D"/>
    <w:rsid w:val="00091397"/>
    <w:rsid w:val="0009194D"/>
    <w:rsid w:val="000919B8"/>
    <w:rsid w:val="00092059"/>
    <w:rsid w:val="00093736"/>
    <w:rsid w:val="00093930"/>
    <w:rsid w:val="00093A90"/>
    <w:rsid w:val="00093A94"/>
    <w:rsid w:val="00093C9B"/>
    <w:rsid w:val="00094C80"/>
    <w:rsid w:val="00094EDD"/>
    <w:rsid w:val="00096802"/>
    <w:rsid w:val="00096D8C"/>
    <w:rsid w:val="00097444"/>
    <w:rsid w:val="000A00AC"/>
    <w:rsid w:val="000A0AA4"/>
    <w:rsid w:val="000A0BC9"/>
    <w:rsid w:val="000A0E5E"/>
    <w:rsid w:val="000A2026"/>
    <w:rsid w:val="000A2B1B"/>
    <w:rsid w:val="000A362D"/>
    <w:rsid w:val="000A37DE"/>
    <w:rsid w:val="000A3FF9"/>
    <w:rsid w:val="000A4BAE"/>
    <w:rsid w:val="000A4F8A"/>
    <w:rsid w:val="000A5BDD"/>
    <w:rsid w:val="000A6110"/>
    <w:rsid w:val="000A63EF"/>
    <w:rsid w:val="000A6632"/>
    <w:rsid w:val="000A6E43"/>
    <w:rsid w:val="000A6E66"/>
    <w:rsid w:val="000A74EC"/>
    <w:rsid w:val="000B02FB"/>
    <w:rsid w:val="000B0B23"/>
    <w:rsid w:val="000B0EA7"/>
    <w:rsid w:val="000B0F02"/>
    <w:rsid w:val="000B1DBE"/>
    <w:rsid w:val="000B21CC"/>
    <w:rsid w:val="000B2739"/>
    <w:rsid w:val="000B29C7"/>
    <w:rsid w:val="000B2A6C"/>
    <w:rsid w:val="000B3023"/>
    <w:rsid w:val="000B43C1"/>
    <w:rsid w:val="000B5A87"/>
    <w:rsid w:val="000B5B45"/>
    <w:rsid w:val="000B64D7"/>
    <w:rsid w:val="000B7132"/>
    <w:rsid w:val="000B7F17"/>
    <w:rsid w:val="000C01D9"/>
    <w:rsid w:val="000C06B5"/>
    <w:rsid w:val="000C0788"/>
    <w:rsid w:val="000C106E"/>
    <w:rsid w:val="000C24BA"/>
    <w:rsid w:val="000C32BE"/>
    <w:rsid w:val="000C3940"/>
    <w:rsid w:val="000C3C39"/>
    <w:rsid w:val="000C3EE4"/>
    <w:rsid w:val="000C48C9"/>
    <w:rsid w:val="000C4B59"/>
    <w:rsid w:val="000C600D"/>
    <w:rsid w:val="000C609C"/>
    <w:rsid w:val="000C67B6"/>
    <w:rsid w:val="000C6A45"/>
    <w:rsid w:val="000D101A"/>
    <w:rsid w:val="000D1947"/>
    <w:rsid w:val="000D218F"/>
    <w:rsid w:val="000D2335"/>
    <w:rsid w:val="000D2538"/>
    <w:rsid w:val="000D2C09"/>
    <w:rsid w:val="000D3443"/>
    <w:rsid w:val="000D3E3D"/>
    <w:rsid w:val="000D4043"/>
    <w:rsid w:val="000D5D48"/>
    <w:rsid w:val="000D5E02"/>
    <w:rsid w:val="000D6269"/>
    <w:rsid w:val="000D6FF3"/>
    <w:rsid w:val="000D769A"/>
    <w:rsid w:val="000D788C"/>
    <w:rsid w:val="000D7DAE"/>
    <w:rsid w:val="000E134C"/>
    <w:rsid w:val="000E1C83"/>
    <w:rsid w:val="000E22C8"/>
    <w:rsid w:val="000E41B1"/>
    <w:rsid w:val="000E553D"/>
    <w:rsid w:val="000E5738"/>
    <w:rsid w:val="000E61F3"/>
    <w:rsid w:val="000E6333"/>
    <w:rsid w:val="000E6B3E"/>
    <w:rsid w:val="000E7080"/>
    <w:rsid w:val="000E7530"/>
    <w:rsid w:val="000E79D0"/>
    <w:rsid w:val="000E7D6A"/>
    <w:rsid w:val="000F00FD"/>
    <w:rsid w:val="000F032A"/>
    <w:rsid w:val="000F0538"/>
    <w:rsid w:val="000F07D4"/>
    <w:rsid w:val="000F0F5E"/>
    <w:rsid w:val="000F1137"/>
    <w:rsid w:val="000F1C7B"/>
    <w:rsid w:val="000F1E12"/>
    <w:rsid w:val="000F2180"/>
    <w:rsid w:val="000F275F"/>
    <w:rsid w:val="000F29FF"/>
    <w:rsid w:val="000F40B1"/>
    <w:rsid w:val="000F5D14"/>
    <w:rsid w:val="000F5F45"/>
    <w:rsid w:val="000F6364"/>
    <w:rsid w:val="000F649C"/>
    <w:rsid w:val="000F67AA"/>
    <w:rsid w:val="000F78D2"/>
    <w:rsid w:val="00100D6C"/>
    <w:rsid w:val="00101B9E"/>
    <w:rsid w:val="00101FA2"/>
    <w:rsid w:val="001024D9"/>
    <w:rsid w:val="00102D67"/>
    <w:rsid w:val="001031B9"/>
    <w:rsid w:val="00104644"/>
    <w:rsid w:val="00105716"/>
    <w:rsid w:val="00110F0F"/>
    <w:rsid w:val="0011144B"/>
    <w:rsid w:val="00111C62"/>
    <w:rsid w:val="00111D4B"/>
    <w:rsid w:val="001132C6"/>
    <w:rsid w:val="0011336F"/>
    <w:rsid w:val="00114899"/>
    <w:rsid w:val="00114D9B"/>
    <w:rsid w:val="00114E44"/>
    <w:rsid w:val="00115F78"/>
    <w:rsid w:val="00115FCB"/>
    <w:rsid w:val="00116007"/>
    <w:rsid w:val="001169A0"/>
    <w:rsid w:val="00116B2D"/>
    <w:rsid w:val="00116BFC"/>
    <w:rsid w:val="00116D2A"/>
    <w:rsid w:val="00117159"/>
    <w:rsid w:val="0011739A"/>
    <w:rsid w:val="001177DC"/>
    <w:rsid w:val="00120258"/>
    <w:rsid w:val="00120848"/>
    <w:rsid w:val="0012094A"/>
    <w:rsid w:val="00120B1F"/>
    <w:rsid w:val="0012233E"/>
    <w:rsid w:val="00122A22"/>
    <w:rsid w:val="0012376E"/>
    <w:rsid w:val="00123E15"/>
    <w:rsid w:val="00125137"/>
    <w:rsid w:val="001251DA"/>
    <w:rsid w:val="0012549F"/>
    <w:rsid w:val="001254E7"/>
    <w:rsid w:val="00125F22"/>
    <w:rsid w:val="001261E4"/>
    <w:rsid w:val="0012681E"/>
    <w:rsid w:val="00127371"/>
    <w:rsid w:val="00130CD0"/>
    <w:rsid w:val="00130D4F"/>
    <w:rsid w:val="00131156"/>
    <w:rsid w:val="00131AAF"/>
    <w:rsid w:val="00131B39"/>
    <w:rsid w:val="00131E92"/>
    <w:rsid w:val="00134413"/>
    <w:rsid w:val="00134B56"/>
    <w:rsid w:val="00134BEF"/>
    <w:rsid w:val="00134D6C"/>
    <w:rsid w:val="0013503E"/>
    <w:rsid w:val="001352DC"/>
    <w:rsid w:val="001354C6"/>
    <w:rsid w:val="0013551C"/>
    <w:rsid w:val="001359D5"/>
    <w:rsid w:val="0013611B"/>
    <w:rsid w:val="00137117"/>
    <w:rsid w:val="001372D0"/>
    <w:rsid w:val="00140895"/>
    <w:rsid w:val="001408C6"/>
    <w:rsid w:val="00141363"/>
    <w:rsid w:val="00141B11"/>
    <w:rsid w:val="001430D5"/>
    <w:rsid w:val="00144332"/>
    <w:rsid w:val="00144F02"/>
    <w:rsid w:val="0014615F"/>
    <w:rsid w:val="00146324"/>
    <w:rsid w:val="00146830"/>
    <w:rsid w:val="00146850"/>
    <w:rsid w:val="00146C23"/>
    <w:rsid w:val="001507B2"/>
    <w:rsid w:val="001509FB"/>
    <w:rsid w:val="00150E7B"/>
    <w:rsid w:val="00152CB6"/>
    <w:rsid w:val="001531D5"/>
    <w:rsid w:val="00153B60"/>
    <w:rsid w:val="0015492F"/>
    <w:rsid w:val="00154DFC"/>
    <w:rsid w:val="00154E96"/>
    <w:rsid w:val="00155137"/>
    <w:rsid w:val="0015603C"/>
    <w:rsid w:val="0015636A"/>
    <w:rsid w:val="001569E5"/>
    <w:rsid w:val="00160AE9"/>
    <w:rsid w:val="00160D32"/>
    <w:rsid w:val="00160EC0"/>
    <w:rsid w:val="00161271"/>
    <w:rsid w:val="00161C99"/>
    <w:rsid w:val="00161D31"/>
    <w:rsid w:val="00162B51"/>
    <w:rsid w:val="00162C1D"/>
    <w:rsid w:val="0016362F"/>
    <w:rsid w:val="00164BEF"/>
    <w:rsid w:val="0016579D"/>
    <w:rsid w:val="00165CE1"/>
    <w:rsid w:val="00165E48"/>
    <w:rsid w:val="001664F3"/>
    <w:rsid w:val="001676ED"/>
    <w:rsid w:val="001679A3"/>
    <w:rsid w:val="00170615"/>
    <w:rsid w:val="00170D85"/>
    <w:rsid w:val="0017101E"/>
    <w:rsid w:val="0017113A"/>
    <w:rsid w:val="0017154D"/>
    <w:rsid w:val="00172BC8"/>
    <w:rsid w:val="001730B7"/>
    <w:rsid w:val="00173419"/>
    <w:rsid w:val="00173681"/>
    <w:rsid w:val="00173EF8"/>
    <w:rsid w:val="00174A63"/>
    <w:rsid w:val="00174B81"/>
    <w:rsid w:val="0017521D"/>
    <w:rsid w:val="00175E9A"/>
    <w:rsid w:val="001760D1"/>
    <w:rsid w:val="00176137"/>
    <w:rsid w:val="0017691E"/>
    <w:rsid w:val="00176969"/>
    <w:rsid w:val="001770B1"/>
    <w:rsid w:val="001772BA"/>
    <w:rsid w:val="00177567"/>
    <w:rsid w:val="0017798C"/>
    <w:rsid w:val="00180520"/>
    <w:rsid w:val="001806A0"/>
    <w:rsid w:val="00180C6F"/>
    <w:rsid w:val="00180C75"/>
    <w:rsid w:val="001814A8"/>
    <w:rsid w:val="00181F70"/>
    <w:rsid w:val="001823A9"/>
    <w:rsid w:val="00182806"/>
    <w:rsid w:val="00182C7D"/>
    <w:rsid w:val="00183266"/>
    <w:rsid w:val="00183447"/>
    <w:rsid w:val="00183780"/>
    <w:rsid w:val="00183CE9"/>
    <w:rsid w:val="001841A5"/>
    <w:rsid w:val="00184D12"/>
    <w:rsid w:val="00185B60"/>
    <w:rsid w:val="00186151"/>
    <w:rsid w:val="001868CF"/>
    <w:rsid w:val="00187088"/>
    <w:rsid w:val="00190F43"/>
    <w:rsid w:val="00191C47"/>
    <w:rsid w:val="0019364B"/>
    <w:rsid w:val="0019426B"/>
    <w:rsid w:val="00194938"/>
    <w:rsid w:val="00195207"/>
    <w:rsid w:val="00195E58"/>
    <w:rsid w:val="00195ED0"/>
    <w:rsid w:val="001963C5"/>
    <w:rsid w:val="00196F82"/>
    <w:rsid w:val="00197524"/>
    <w:rsid w:val="001978C8"/>
    <w:rsid w:val="001A05D0"/>
    <w:rsid w:val="001A0ABE"/>
    <w:rsid w:val="001A1D15"/>
    <w:rsid w:val="001A1D4C"/>
    <w:rsid w:val="001A1FBD"/>
    <w:rsid w:val="001A2A2F"/>
    <w:rsid w:val="001A30EF"/>
    <w:rsid w:val="001A37EB"/>
    <w:rsid w:val="001A3A44"/>
    <w:rsid w:val="001A3C97"/>
    <w:rsid w:val="001A43C5"/>
    <w:rsid w:val="001A49C1"/>
    <w:rsid w:val="001A4D19"/>
    <w:rsid w:val="001A565D"/>
    <w:rsid w:val="001A635C"/>
    <w:rsid w:val="001A7051"/>
    <w:rsid w:val="001B142D"/>
    <w:rsid w:val="001B1601"/>
    <w:rsid w:val="001B241C"/>
    <w:rsid w:val="001B2A1C"/>
    <w:rsid w:val="001B38F5"/>
    <w:rsid w:val="001B42FB"/>
    <w:rsid w:val="001B4408"/>
    <w:rsid w:val="001B4767"/>
    <w:rsid w:val="001B5415"/>
    <w:rsid w:val="001B5575"/>
    <w:rsid w:val="001B69D4"/>
    <w:rsid w:val="001B6ED5"/>
    <w:rsid w:val="001B731A"/>
    <w:rsid w:val="001B7562"/>
    <w:rsid w:val="001C154A"/>
    <w:rsid w:val="001C317B"/>
    <w:rsid w:val="001C348C"/>
    <w:rsid w:val="001C3690"/>
    <w:rsid w:val="001C3780"/>
    <w:rsid w:val="001C3AF4"/>
    <w:rsid w:val="001C4162"/>
    <w:rsid w:val="001C4775"/>
    <w:rsid w:val="001C48CA"/>
    <w:rsid w:val="001C494C"/>
    <w:rsid w:val="001C4F67"/>
    <w:rsid w:val="001C5A53"/>
    <w:rsid w:val="001C6468"/>
    <w:rsid w:val="001C64F3"/>
    <w:rsid w:val="001C6690"/>
    <w:rsid w:val="001C6FBC"/>
    <w:rsid w:val="001C7178"/>
    <w:rsid w:val="001C77AB"/>
    <w:rsid w:val="001C7A42"/>
    <w:rsid w:val="001C7D9F"/>
    <w:rsid w:val="001D097A"/>
    <w:rsid w:val="001D137C"/>
    <w:rsid w:val="001D1516"/>
    <w:rsid w:val="001D2B90"/>
    <w:rsid w:val="001D2C6D"/>
    <w:rsid w:val="001D33B7"/>
    <w:rsid w:val="001D33FD"/>
    <w:rsid w:val="001D340A"/>
    <w:rsid w:val="001D356A"/>
    <w:rsid w:val="001D35F7"/>
    <w:rsid w:val="001D3903"/>
    <w:rsid w:val="001D3B89"/>
    <w:rsid w:val="001D43C8"/>
    <w:rsid w:val="001D4428"/>
    <w:rsid w:val="001D4683"/>
    <w:rsid w:val="001D46F5"/>
    <w:rsid w:val="001D587A"/>
    <w:rsid w:val="001D5A9A"/>
    <w:rsid w:val="001D5B72"/>
    <w:rsid w:val="001D6F57"/>
    <w:rsid w:val="001D77D5"/>
    <w:rsid w:val="001D7CC3"/>
    <w:rsid w:val="001E0970"/>
    <w:rsid w:val="001E0B35"/>
    <w:rsid w:val="001E115D"/>
    <w:rsid w:val="001E12DE"/>
    <w:rsid w:val="001E136D"/>
    <w:rsid w:val="001E138A"/>
    <w:rsid w:val="001E1804"/>
    <w:rsid w:val="001E1C02"/>
    <w:rsid w:val="001E1CA3"/>
    <w:rsid w:val="001E26C4"/>
    <w:rsid w:val="001E2998"/>
    <w:rsid w:val="001E2A18"/>
    <w:rsid w:val="001E2C11"/>
    <w:rsid w:val="001E3120"/>
    <w:rsid w:val="001E32C1"/>
    <w:rsid w:val="001E330D"/>
    <w:rsid w:val="001E364F"/>
    <w:rsid w:val="001E3D67"/>
    <w:rsid w:val="001E417C"/>
    <w:rsid w:val="001E5546"/>
    <w:rsid w:val="001E564B"/>
    <w:rsid w:val="001E568D"/>
    <w:rsid w:val="001E6562"/>
    <w:rsid w:val="001E68B1"/>
    <w:rsid w:val="001E7BC2"/>
    <w:rsid w:val="001E7BC4"/>
    <w:rsid w:val="001F37F9"/>
    <w:rsid w:val="001F3EC8"/>
    <w:rsid w:val="001F4BA6"/>
    <w:rsid w:val="001F6040"/>
    <w:rsid w:val="001F6ED1"/>
    <w:rsid w:val="001F7D44"/>
    <w:rsid w:val="001F7D57"/>
    <w:rsid w:val="001F7D72"/>
    <w:rsid w:val="001F7E46"/>
    <w:rsid w:val="001F7E9A"/>
    <w:rsid w:val="00200AFD"/>
    <w:rsid w:val="00200F23"/>
    <w:rsid w:val="00200F3E"/>
    <w:rsid w:val="00201025"/>
    <w:rsid w:val="00201724"/>
    <w:rsid w:val="002019B0"/>
    <w:rsid w:val="00201F38"/>
    <w:rsid w:val="00202B48"/>
    <w:rsid w:val="00203C04"/>
    <w:rsid w:val="002049D3"/>
    <w:rsid w:val="00205909"/>
    <w:rsid w:val="002060F6"/>
    <w:rsid w:val="00207F7D"/>
    <w:rsid w:val="00207F92"/>
    <w:rsid w:val="00210649"/>
    <w:rsid w:val="00210B69"/>
    <w:rsid w:val="00211A29"/>
    <w:rsid w:val="00211FCD"/>
    <w:rsid w:val="002133DB"/>
    <w:rsid w:val="002133F1"/>
    <w:rsid w:val="0021348B"/>
    <w:rsid w:val="00213618"/>
    <w:rsid w:val="002137C2"/>
    <w:rsid w:val="00214E5D"/>
    <w:rsid w:val="00215275"/>
    <w:rsid w:val="0021550F"/>
    <w:rsid w:val="002157B2"/>
    <w:rsid w:val="00215815"/>
    <w:rsid w:val="00215BB4"/>
    <w:rsid w:val="00216167"/>
    <w:rsid w:val="002169AC"/>
    <w:rsid w:val="00216FCE"/>
    <w:rsid w:val="00217630"/>
    <w:rsid w:val="002177D0"/>
    <w:rsid w:val="00217842"/>
    <w:rsid w:val="00220303"/>
    <w:rsid w:val="00221229"/>
    <w:rsid w:val="00222331"/>
    <w:rsid w:val="00222789"/>
    <w:rsid w:val="00222794"/>
    <w:rsid w:val="00223475"/>
    <w:rsid w:val="00224B31"/>
    <w:rsid w:val="00224E60"/>
    <w:rsid w:val="00224F77"/>
    <w:rsid w:val="00226715"/>
    <w:rsid w:val="0022730A"/>
    <w:rsid w:val="00227987"/>
    <w:rsid w:val="00227F67"/>
    <w:rsid w:val="002308D9"/>
    <w:rsid w:val="002309DA"/>
    <w:rsid w:val="0023285F"/>
    <w:rsid w:val="00232AF2"/>
    <w:rsid w:val="00232BD6"/>
    <w:rsid w:val="00232FD5"/>
    <w:rsid w:val="00233220"/>
    <w:rsid w:val="00233491"/>
    <w:rsid w:val="00233B94"/>
    <w:rsid w:val="002344BF"/>
    <w:rsid w:val="002345E1"/>
    <w:rsid w:val="002346F9"/>
    <w:rsid w:val="00235DCF"/>
    <w:rsid w:val="0023641B"/>
    <w:rsid w:val="00236C25"/>
    <w:rsid w:val="00237525"/>
    <w:rsid w:val="00240BC8"/>
    <w:rsid w:val="00241143"/>
    <w:rsid w:val="00241BF4"/>
    <w:rsid w:val="00242B99"/>
    <w:rsid w:val="00242D84"/>
    <w:rsid w:val="00243612"/>
    <w:rsid w:val="002436BC"/>
    <w:rsid w:val="002451AA"/>
    <w:rsid w:val="002455F4"/>
    <w:rsid w:val="00245F3F"/>
    <w:rsid w:val="0024659E"/>
    <w:rsid w:val="002466AB"/>
    <w:rsid w:val="00246E24"/>
    <w:rsid w:val="0024740F"/>
    <w:rsid w:val="00250E95"/>
    <w:rsid w:val="002521B5"/>
    <w:rsid w:val="002526C2"/>
    <w:rsid w:val="00253280"/>
    <w:rsid w:val="0025382F"/>
    <w:rsid w:val="002540F5"/>
    <w:rsid w:val="0025417D"/>
    <w:rsid w:val="00255883"/>
    <w:rsid w:val="002565F4"/>
    <w:rsid w:val="002575B0"/>
    <w:rsid w:val="00257683"/>
    <w:rsid w:val="00257950"/>
    <w:rsid w:val="00257BEB"/>
    <w:rsid w:val="00257E81"/>
    <w:rsid w:val="00260277"/>
    <w:rsid w:val="00261416"/>
    <w:rsid w:val="002617DE"/>
    <w:rsid w:val="00261D01"/>
    <w:rsid w:val="00262CFA"/>
    <w:rsid w:val="00263495"/>
    <w:rsid w:val="002638A1"/>
    <w:rsid w:val="00263932"/>
    <w:rsid w:val="002645A7"/>
    <w:rsid w:val="00264673"/>
    <w:rsid w:val="0026506A"/>
    <w:rsid w:val="00265980"/>
    <w:rsid w:val="00266564"/>
    <w:rsid w:val="00266565"/>
    <w:rsid w:val="00266BC9"/>
    <w:rsid w:val="00266C53"/>
    <w:rsid w:val="00267530"/>
    <w:rsid w:val="00267BF1"/>
    <w:rsid w:val="00270567"/>
    <w:rsid w:val="00270DBB"/>
    <w:rsid w:val="00271805"/>
    <w:rsid w:val="0027197E"/>
    <w:rsid w:val="00271B84"/>
    <w:rsid w:val="00271BB1"/>
    <w:rsid w:val="00272673"/>
    <w:rsid w:val="00272BA2"/>
    <w:rsid w:val="00273922"/>
    <w:rsid w:val="0027395C"/>
    <w:rsid w:val="0027467D"/>
    <w:rsid w:val="00274AE0"/>
    <w:rsid w:val="00276E09"/>
    <w:rsid w:val="00276FB8"/>
    <w:rsid w:val="0027740A"/>
    <w:rsid w:val="00277555"/>
    <w:rsid w:val="002776BB"/>
    <w:rsid w:val="00277F43"/>
    <w:rsid w:val="00280064"/>
    <w:rsid w:val="00280601"/>
    <w:rsid w:val="00280717"/>
    <w:rsid w:val="002807FB"/>
    <w:rsid w:val="0028098D"/>
    <w:rsid w:val="00281DCE"/>
    <w:rsid w:val="00282C75"/>
    <w:rsid w:val="00282CA5"/>
    <w:rsid w:val="00282D70"/>
    <w:rsid w:val="00282DF0"/>
    <w:rsid w:val="002833B5"/>
    <w:rsid w:val="002833CF"/>
    <w:rsid w:val="002837D8"/>
    <w:rsid w:val="00283F93"/>
    <w:rsid w:val="00284286"/>
    <w:rsid w:val="002849C3"/>
    <w:rsid w:val="00284F15"/>
    <w:rsid w:val="002852AC"/>
    <w:rsid w:val="002852E3"/>
    <w:rsid w:val="00285658"/>
    <w:rsid w:val="00285946"/>
    <w:rsid w:val="00286404"/>
    <w:rsid w:val="00286766"/>
    <w:rsid w:val="00287793"/>
    <w:rsid w:val="002906F2"/>
    <w:rsid w:val="00290FA7"/>
    <w:rsid w:val="0029109A"/>
    <w:rsid w:val="002927F4"/>
    <w:rsid w:val="002929FA"/>
    <w:rsid w:val="00293033"/>
    <w:rsid w:val="002938B0"/>
    <w:rsid w:val="00294289"/>
    <w:rsid w:val="00294549"/>
    <w:rsid w:val="00294AAB"/>
    <w:rsid w:val="002952E2"/>
    <w:rsid w:val="0029629C"/>
    <w:rsid w:val="002970A9"/>
    <w:rsid w:val="00297340"/>
    <w:rsid w:val="002973BB"/>
    <w:rsid w:val="002A0105"/>
    <w:rsid w:val="002A0846"/>
    <w:rsid w:val="002A0907"/>
    <w:rsid w:val="002A1F37"/>
    <w:rsid w:val="002A20D7"/>
    <w:rsid w:val="002A22A2"/>
    <w:rsid w:val="002A31C7"/>
    <w:rsid w:val="002A32D3"/>
    <w:rsid w:val="002A3783"/>
    <w:rsid w:val="002A3DF1"/>
    <w:rsid w:val="002A410E"/>
    <w:rsid w:val="002A41AD"/>
    <w:rsid w:val="002A44A2"/>
    <w:rsid w:val="002A53C5"/>
    <w:rsid w:val="002A5F4C"/>
    <w:rsid w:val="002A65A3"/>
    <w:rsid w:val="002A6CF9"/>
    <w:rsid w:val="002A737C"/>
    <w:rsid w:val="002A73F5"/>
    <w:rsid w:val="002A7675"/>
    <w:rsid w:val="002A78A3"/>
    <w:rsid w:val="002B0986"/>
    <w:rsid w:val="002B0CCE"/>
    <w:rsid w:val="002B1023"/>
    <w:rsid w:val="002B109F"/>
    <w:rsid w:val="002B142E"/>
    <w:rsid w:val="002B1709"/>
    <w:rsid w:val="002B1DEB"/>
    <w:rsid w:val="002B20B8"/>
    <w:rsid w:val="002B22C0"/>
    <w:rsid w:val="002B22E6"/>
    <w:rsid w:val="002B23A3"/>
    <w:rsid w:val="002B2898"/>
    <w:rsid w:val="002B2C2B"/>
    <w:rsid w:val="002B2E9E"/>
    <w:rsid w:val="002B38EA"/>
    <w:rsid w:val="002B42DE"/>
    <w:rsid w:val="002B4979"/>
    <w:rsid w:val="002B49BA"/>
    <w:rsid w:val="002B4ACB"/>
    <w:rsid w:val="002B4AEC"/>
    <w:rsid w:val="002B4BCF"/>
    <w:rsid w:val="002B52D1"/>
    <w:rsid w:val="002B5A94"/>
    <w:rsid w:val="002B6066"/>
    <w:rsid w:val="002B6618"/>
    <w:rsid w:val="002B77DF"/>
    <w:rsid w:val="002B781A"/>
    <w:rsid w:val="002C03A5"/>
    <w:rsid w:val="002C077E"/>
    <w:rsid w:val="002C0ABA"/>
    <w:rsid w:val="002C119B"/>
    <w:rsid w:val="002C1418"/>
    <w:rsid w:val="002C1562"/>
    <w:rsid w:val="002C1AFA"/>
    <w:rsid w:val="002C1CB0"/>
    <w:rsid w:val="002C24E2"/>
    <w:rsid w:val="002C4D1C"/>
    <w:rsid w:val="002C5179"/>
    <w:rsid w:val="002C5879"/>
    <w:rsid w:val="002C64F3"/>
    <w:rsid w:val="002C687A"/>
    <w:rsid w:val="002C6996"/>
    <w:rsid w:val="002C6B3C"/>
    <w:rsid w:val="002C7F4D"/>
    <w:rsid w:val="002D0B2C"/>
    <w:rsid w:val="002D0D70"/>
    <w:rsid w:val="002D1CF0"/>
    <w:rsid w:val="002D1FEB"/>
    <w:rsid w:val="002D2098"/>
    <w:rsid w:val="002D21AF"/>
    <w:rsid w:val="002D230F"/>
    <w:rsid w:val="002D2A80"/>
    <w:rsid w:val="002D2AEC"/>
    <w:rsid w:val="002D2B6D"/>
    <w:rsid w:val="002D2CD0"/>
    <w:rsid w:val="002D2E3D"/>
    <w:rsid w:val="002D4589"/>
    <w:rsid w:val="002D4EDF"/>
    <w:rsid w:val="002D526E"/>
    <w:rsid w:val="002D5C05"/>
    <w:rsid w:val="002D7979"/>
    <w:rsid w:val="002E0C69"/>
    <w:rsid w:val="002E10EF"/>
    <w:rsid w:val="002E1C1F"/>
    <w:rsid w:val="002E2679"/>
    <w:rsid w:val="002E2990"/>
    <w:rsid w:val="002E2EF5"/>
    <w:rsid w:val="002E2F0A"/>
    <w:rsid w:val="002E314D"/>
    <w:rsid w:val="002E33F2"/>
    <w:rsid w:val="002E35D7"/>
    <w:rsid w:val="002E3DE0"/>
    <w:rsid w:val="002E3E13"/>
    <w:rsid w:val="002E4211"/>
    <w:rsid w:val="002E48A6"/>
    <w:rsid w:val="002E4CAF"/>
    <w:rsid w:val="002E5F80"/>
    <w:rsid w:val="002E678A"/>
    <w:rsid w:val="002E7BC3"/>
    <w:rsid w:val="002E7E63"/>
    <w:rsid w:val="002F07A4"/>
    <w:rsid w:val="002F0CB5"/>
    <w:rsid w:val="002F0DEA"/>
    <w:rsid w:val="002F1100"/>
    <w:rsid w:val="002F1BB2"/>
    <w:rsid w:val="002F1F30"/>
    <w:rsid w:val="002F20A7"/>
    <w:rsid w:val="002F20F8"/>
    <w:rsid w:val="002F261B"/>
    <w:rsid w:val="002F2941"/>
    <w:rsid w:val="002F4978"/>
    <w:rsid w:val="002F4C5D"/>
    <w:rsid w:val="002F5D62"/>
    <w:rsid w:val="002F71B3"/>
    <w:rsid w:val="002F7259"/>
    <w:rsid w:val="00300C2C"/>
    <w:rsid w:val="00300F3B"/>
    <w:rsid w:val="00302A9F"/>
    <w:rsid w:val="00302E46"/>
    <w:rsid w:val="00303033"/>
    <w:rsid w:val="00303659"/>
    <w:rsid w:val="00303E5F"/>
    <w:rsid w:val="0030428C"/>
    <w:rsid w:val="00306388"/>
    <w:rsid w:val="00306B45"/>
    <w:rsid w:val="00307FC8"/>
    <w:rsid w:val="003103A8"/>
    <w:rsid w:val="003107EE"/>
    <w:rsid w:val="0031084B"/>
    <w:rsid w:val="003111F6"/>
    <w:rsid w:val="00311C77"/>
    <w:rsid w:val="00311CB0"/>
    <w:rsid w:val="0031314E"/>
    <w:rsid w:val="003133DF"/>
    <w:rsid w:val="003137E4"/>
    <w:rsid w:val="00313C79"/>
    <w:rsid w:val="00314350"/>
    <w:rsid w:val="003147F5"/>
    <w:rsid w:val="00315362"/>
    <w:rsid w:val="00317254"/>
    <w:rsid w:val="00317952"/>
    <w:rsid w:val="003200A2"/>
    <w:rsid w:val="0032209D"/>
    <w:rsid w:val="003220F8"/>
    <w:rsid w:val="00322753"/>
    <w:rsid w:val="00322AE0"/>
    <w:rsid w:val="00322E0F"/>
    <w:rsid w:val="003235E5"/>
    <w:rsid w:val="0032425E"/>
    <w:rsid w:val="003247A6"/>
    <w:rsid w:val="00325CFC"/>
    <w:rsid w:val="0032642F"/>
    <w:rsid w:val="00326D41"/>
    <w:rsid w:val="00327277"/>
    <w:rsid w:val="00327936"/>
    <w:rsid w:val="003301C9"/>
    <w:rsid w:val="00330543"/>
    <w:rsid w:val="0033060F"/>
    <w:rsid w:val="00330A93"/>
    <w:rsid w:val="003312CE"/>
    <w:rsid w:val="00331737"/>
    <w:rsid w:val="003317A5"/>
    <w:rsid w:val="0033192D"/>
    <w:rsid w:val="00331ECB"/>
    <w:rsid w:val="00333665"/>
    <w:rsid w:val="00334FB3"/>
    <w:rsid w:val="003358A3"/>
    <w:rsid w:val="00336B9E"/>
    <w:rsid w:val="00336DA3"/>
    <w:rsid w:val="0033761D"/>
    <w:rsid w:val="00340153"/>
    <w:rsid w:val="00342B00"/>
    <w:rsid w:val="00342C93"/>
    <w:rsid w:val="00344BE8"/>
    <w:rsid w:val="00344C99"/>
    <w:rsid w:val="00344E36"/>
    <w:rsid w:val="003450AE"/>
    <w:rsid w:val="003461D0"/>
    <w:rsid w:val="0034743F"/>
    <w:rsid w:val="003478D8"/>
    <w:rsid w:val="00350401"/>
    <w:rsid w:val="00350CE0"/>
    <w:rsid w:val="00350DC8"/>
    <w:rsid w:val="003510E9"/>
    <w:rsid w:val="003517A8"/>
    <w:rsid w:val="0035216E"/>
    <w:rsid w:val="00352422"/>
    <w:rsid w:val="00352FF3"/>
    <w:rsid w:val="00353ADE"/>
    <w:rsid w:val="0035519E"/>
    <w:rsid w:val="00355D38"/>
    <w:rsid w:val="00355ED0"/>
    <w:rsid w:val="0035672B"/>
    <w:rsid w:val="00357B7B"/>
    <w:rsid w:val="00361B3D"/>
    <w:rsid w:val="00362CE2"/>
    <w:rsid w:val="00363317"/>
    <w:rsid w:val="00363DCE"/>
    <w:rsid w:val="003644AE"/>
    <w:rsid w:val="00364797"/>
    <w:rsid w:val="00365422"/>
    <w:rsid w:val="003661F1"/>
    <w:rsid w:val="00366409"/>
    <w:rsid w:val="003665EC"/>
    <w:rsid w:val="00367EE5"/>
    <w:rsid w:val="00370273"/>
    <w:rsid w:val="0037082C"/>
    <w:rsid w:val="00370FC9"/>
    <w:rsid w:val="00371038"/>
    <w:rsid w:val="003714D4"/>
    <w:rsid w:val="003715AE"/>
    <w:rsid w:val="00371962"/>
    <w:rsid w:val="00371FBF"/>
    <w:rsid w:val="00372118"/>
    <w:rsid w:val="0037212C"/>
    <w:rsid w:val="0037214B"/>
    <w:rsid w:val="00372542"/>
    <w:rsid w:val="00372706"/>
    <w:rsid w:val="00373461"/>
    <w:rsid w:val="0037370F"/>
    <w:rsid w:val="0037378D"/>
    <w:rsid w:val="00374368"/>
    <w:rsid w:val="00375264"/>
    <w:rsid w:val="00375930"/>
    <w:rsid w:val="003759DE"/>
    <w:rsid w:val="00375A52"/>
    <w:rsid w:val="00375C33"/>
    <w:rsid w:val="0037644D"/>
    <w:rsid w:val="003768DE"/>
    <w:rsid w:val="00377405"/>
    <w:rsid w:val="00377FB0"/>
    <w:rsid w:val="003808AA"/>
    <w:rsid w:val="003808D9"/>
    <w:rsid w:val="00380C0D"/>
    <w:rsid w:val="00380C38"/>
    <w:rsid w:val="00380C3A"/>
    <w:rsid w:val="00380E6C"/>
    <w:rsid w:val="003817CB"/>
    <w:rsid w:val="0038184E"/>
    <w:rsid w:val="00381F34"/>
    <w:rsid w:val="00381F95"/>
    <w:rsid w:val="0038288D"/>
    <w:rsid w:val="00382D53"/>
    <w:rsid w:val="00384166"/>
    <w:rsid w:val="00384576"/>
    <w:rsid w:val="003846AB"/>
    <w:rsid w:val="00384830"/>
    <w:rsid w:val="00384ECB"/>
    <w:rsid w:val="00385075"/>
    <w:rsid w:val="00385F38"/>
    <w:rsid w:val="003862E7"/>
    <w:rsid w:val="003864C2"/>
    <w:rsid w:val="003878E0"/>
    <w:rsid w:val="00391323"/>
    <w:rsid w:val="00391855"/>
    <w:rsid w:val="00391ADB"/>
    <w:rsid w:val="003924EC"/>
    <w:rsid w:val="003929E8"/>
    <w:rsid w:val="00392B40"/>
    <w:rsid w:val="0039313A"/>
    <w:rsid w:val="003937E8"/>
    <w:rsid w:val="003938C3"/>
    <w:rsid w:val="00393B4E"/>
    <w:rsid w:val="0039438E"/>
    <w:rsid w:val="003946E9"/>
    <w:rsid w:val="003956BD"/>
    <w:rsid w:val="00395C11"/>
    <w:rsid w:val="00395CA8"/>
    <w:rsid w:val="003962BC"/>
    <w:rsid w:val="00396390"/>
    <w:rsid w:val="00396999"/>
    <w:rsid w:val="00396B51"/>
    <w:rsid w:val="003970D8"/>
    <w:rsid w:val="003973A4"/>
    <w:rsid w:val="003A0B00"/>
    <w:rsid w:val="003A1132"/>
    <w:rsid w:val="003A2210"/>
    <w:rsid w:val="003A2ABF"/>
    <w:rsid w:val="003A2F1C"/>
    <w:rsid w:val="003A2F30"/>
    <w:rsid w:val="003A3614"/>
    <w:rsid w:val="003A3D65"/>
    <w:rsid w:val="003A3F1F"/>
    <w:rsid w:val="003A44C0"/>
    <w:rsid w:val="003A48E6"/>
    <w:rsid w:val="003A4912"/>
    <w:rsid w:val="003A4C4F"/>
    <w:rsid w:val="003A4C77"/>
    <w:rsid w:val="003A564D"/>
    <w:rsid w:val="003A5CE9"/>
    <w:rsid w:val="003A609B"/>
    <w:rsid w:val="003A63DD"/>
    <w:rsid w:val="003B0329"/>
    <w:rsid w:val="003B08B8"/>
    <w:rsid w:val="003B0C02"/>
    <w:rsid w:val="003B29D3"/>
    <w:rsid w:val="003B3A04"/>
    <w:rsid w:val="003B4263"/>
    <w:rsid w:val="003B4CC5"/>
    <w:rsid w:val="003B4DA6"/>
    <w:rsid w:val="003B4FA2"/>
    <w:rsid w:val="003B539A"/>
    <w:rsid w:val="003B6543"/>
    <w:rsid w:val="003B6789"/>
    <w:rsid w:val="003B7490"/>
    <w:rsid w:val="003C005D"/>
    <w:rsid w:val="003C026E"/>
    <w:rsid w:val="003C0D95"/>
    <w:rsid w:val="003C0FFA"/>
    <w:rsid w:val="003C103B"/>
    <w:rsid w:val="003C10CE"/>
    <w:rsid w:val="003C164F"/>
    <w:rsid w:val="003C210D"/>
    <w:rsid w:val="003C26DD"/>
    <w:rsid w:val="003C2AED"/>
    <w:rsid w:val="003C2C31"/>
    <w:rsid w:val="003C2CA9"/>
    <w:rsid w:val="003C2EE4"/>
    <w:rsid w:val="003C2F6E"/>
    <w:rsid w:val="003C3F7B"/>
    <w:rsid w:val="003C512C"/>
    <w:rsid w:val="003C5BEA"/>
    <w:rsid w:val="003C60CA"/>
    <w:rsid w:val="003C610B"/>
    <w:rsid w:val="003C6831"/>
    <w:rsid w:val="003C73C6"/>
    <w:rsid w:val="003C73FB"/>
    <w:rsid w:val="003C750C"/>
    <w:rsid w:val="003C7875"/>
    <w:rsid w:val="003D01FA"/>
    <w:rsid w:val="003D0516"/>
    <w:rsid w:val="003D0966"/>
    <w:rsid w:val="003D0AC7"/>
    <w:rsid w:val="003D0C21"/>
    <w:rsid w:val="003D1140"/>
    <w:rsid w:val="003D253A"/>
    <w:rsid w:val="003D34F7"/>
    <w:rsid w:val="003D3AB8"/>
    <w:rsid w:val="003D3AE8"/>
    <w:rsid w:val="003D3F66"/>
    <w:rsid w:val="003D4870"/>
    <w:rsid w:val="003D506F"/>
    <w:rsid w:val="003D5989"/>
    <w:rsid w:val="003D5A85"/>
    <w:rsid w:val="003D7070"/>
    <w:rsid w:val="003D716E"/>
    <w:rsid w:val="003D7C34"/>
    <w:rsid w:val="003D7D73"/>
    <w:rsid w:val="003E085D"/>
    <w:rsid w:val="003E10EF"/>
    <w:rsid w:val="003E1AC7"/>
    <w:rsid w:val="003E1DBA"/>
    <w:rsid w:val="003E26E7"/>
    <w:rsid w:val="003E2BCA"/>
    <w:rsid w:val="003E2E86"/>
    <w:rsid w:val="003E318F"/>
    <w:rsid w:val="003E3232"/>
    <w:rsid w:val="003E4711"/>
    <w:rsid w:val="003E4824"/>
    <w:rsid w:val="003E5524"/>
    <w:rsid w:val="003E611F"/>
    <w:rsid w:val="003E700E"/>
    <w:rsid w:val="003E7B41"/>
    <w:rsid w:val="003E7C9E"/>
    <w:rsid w:val="003F01FD"/>
    <w:rsid w:val="003F0BF3"/>
    <w:rsid w:val="003F12CF"/>
    <w:rsid w:val="003F13AC"/>
    <w:rsid w:val="003F1991"/>
    <w:rsid w:val="003F19A4"/>
    <w:rsid w:val="003F21D4"/>
    <w:rsid w:val="003F29F0"/>
    <w:rsid w:val="003F2E14"/>
    <w:rsid w:val="003F31F9"/>
    <w:rsid w:val="003F3E66"/>
    <w:rsid w:val="003F3EE1"/>
    <w:rsid w:val="003F416A"/>
    <w:rsid w:val="003F41B2"/>
    <w:rsid w:val="003F4B39"/>
    <w:rsid w:val="003F4B3F"/>
    <w:rsid w:val="003F5300"/>
    <w:rsid w:val="003F5AA5"/>
    <w:rsid w:val="003F6375"/>
    <w:rsid w:val="003F641B"/>
    <w:rsid w:val="003F679E"/>
    <w:rsid w:val="003F6A23"/>
    <w:rsid w:val="003F7F7D"/>
    <w:rsid w:val="00400224"/>
    <w:rsid w:val="00400A24"/>
    <w:rsid w:val="00400DFA"/>
    <w:rsid w:val="00400E49"/>
    <w:rsid w:val="00401925"/>
    <w:rsid w:val="00401E3A"/>
    <w:rsid w:val="0040208E"/>
    <w:rsid w:val="004035D8"/>
    <w:rsid w:val="00403AC2"/>
    <w:rsid w:val="00403FF1"/>
    <w:rsid w:val="004046EA"/>
    <w:rsid w:val="00404763"/>
    <w:rsid w:val="00404E60"/>
    <w:rsid w:val="004055EF"/>
    <w:rsid w:val="00405AA4"/>
    <w:rsid w:val="00405AF7"/>
    <w:rsid w:val="00405C67"/>
    <w:rsid w:val="00405EA6"/>
    <w:rsid w:val="00406260"/>
    <w:rsid w:val="0040688C"/>
    <w:rsid w:val="004068CD"/>
    <w:rsid w:val="00406973"/>
    <w:rsid w:val="004069F7"/>
    <w:rsid w:val="00406AFF"/>
    <w:rsid w:val="00407016"/>
    <w:rsid w:val="00407997"/>
    <w:rsid w:val="00411054"/>
    <w:rsid w:val="0041117A"/>
    <w:rsid w:val="004124DA"/>
    <w:rsid w:val="004126F8"/>
    <w:rsid w:val="0041329E"/>
    <w:rsid w:val="004135FD"/>
    <w:rsid w:val="00413893"/>
    <w:rsid w:val="00413D59"/>
    <w:rsid w:val="004140E5"/>
    <w:rsid w:val="0041507F"/>
    <w:rsid w:val="004151EC"/>
    <w:rsid w:val="00416193"/>
    <w:rsid w:val="00416613"/>
    <w:rsid w:val="00417085"/>
    <w:rsid w:val="004179D1"/>
    <w:rsid w:val="00417CFD"/>
    <w:rsid w:val="00420144"/>
    <w:rsid w:val="00420DDB"/>
    <w:rsid w:val="0042287D"/>
    <w:rsid w:val="004230E4"/>
    <w:rsid w:val="004232B6"/>
    <w:rsid w:val="00424BDF"/>
    <w:rsid w:val="00424CB8"/>
    <w:rsid w:val="00425507"/>
    <w:rsid w:val="004256D6"/>
    <w:rsid w:val="00425924"/>
    <w:rsid w:val="004259F4"/>
    <w:rsid w:val="00427C04"/>
    <w:rsid w:val="00432019"/>
    <w:rsid w:val="00432362"/>
    <w:rsid w:val="004323E3"/>
    <w:rsid w:val="00432A5E"/>
    <w:rsid w:val="00434224"/>
    <w:rsid w:val="00434A70"/>
    <w:rsid w:val="00435356"/>
    <w:rsid w:val="00435389"/>
    <w:rsid w:val="0043675B"/>
    <w:rsid w:val="004368A8"/>
    <w:rsid w:val="004369D0"/>
    <w:rsid w:val="0043765D"/>
    <w:rsid w:val="004376E9"/>
    <w:rsid w:val="004378AE"/>
    <w:rsid w:val="00437F32"/>
    <w:rsid w:val="00440274"/>
    <w:rsid w:val="004402F1"/>
    <w:rsid w:val="004411A3"/>
    <w:rsid w:val="004418B7"/>
    <w:rsid w:val="00441CC0"/>
    <w:rsid w:val="00441F08"/>
    <w:rsid w:val="00441F4F"/>
    <w:rsid w:val="00442B31"/>
    <w:rsid w:val="00442FFF"/>
    <w:rsid w:val="0044386B"/>
    <w:rsid w:val="00443DA0"/>
    <w:rsid w:val="00445FCC"/>
    <w:rsid w:val="004460EB"/>
    <w:rsid w:val="00446CE8"/>
    <w:rsid w:val="00446F3D"/>
    <w:rsid w:val="00447146"/>
    <w:rsid w:val="0044730E"/>
    <w:rsid w:val="00450859"/>
    <w:rsid w:val="00450B27"/>
    <w:rsid w:val="00451801"/>
    <w:rsid w:val="00451C6C"/>
    <w:rsid w:val="004529B0"/>
    <w:rsid w:val="00454011"/>
    <w:rsid w:val="00454134"/>
    <w:rsid w:val="00454856"/>
    <w:rsid w:val="00454B5C"/>
    <w:rsid w:val="00454C5F"/>
    <w:rsid w:val="0045560A"/>
    <w:rsid w:val="00455811"/>
    <w:rsid w:val="00455BF8"/>
    <w:rsid w:val="00455F8E"/>
    <w:rsid w:val="00455FCA"/>
    <w:rsid w:val="004579B7"/>
    <w:rsid w:val="00460447"/>
    <w:rsid w:val="00460660"/>
    <w:rsid w:val="004606A5"/>
    <w:rsid w:val="0046133B"/>
    <w:rsid w:val="004613B9"/>
    <w:rsid w:val="004618A0"/>
    <w:rsid w:val="00461F62"/>
    <w:rsid w:val="0046215A"/>
    <w:rsid w:val="00462A46"/>
    <w:rsid w:val="00463118"/>
    <w:rsid w:val="004632F1"/>
    <w:rsid w:val="004638E9"/>
    <w:rsid w:val="0046392E"/>
    <w:rsid w:val="00463A1C"/>
    <w:rsid w:val="00463E0C"/>
    <w:rsid w:val="00464059"/>
    <w:rsid w:val="004643CD"/>
    <w:rsid w:val="00464B13"/>
    <w:rsid w:val="00464BAF"/>
    <w:rsid w:val="00465375"/>
    <w:rsid w:val="00465A7C"/>
    <w:rsid w:val="00465A84"/>
    <w:rsid w:val="00465AA7"/>
    <w:rsid w:val="00465E90"/>
    <w:rsid w:val="004665CA"/>
    <w:rsid w:val="004667C2"/>
    <w:rsid w:val="00466FF7"/>
    <w:rsid w:val="004677C0"/>
    <w:rsid w:val="00470223"/>
    <w:rsid w:val="00470ED2"/>
    <w:rsid w:val="00471C87"/>
    <w:rsid w:val="00471CFE"/>
    <w:rsid w:val="004722BD"/>
    <w:rsid w:val="00473ABC"/>
    <w:rsid w:val="00474558"/>
    <w:rsid w:val="004759DA"/>
    <w:rsid w:val="00475B33"/>
    <w:rsid w:val="00476B0C"/>
    <w:rsid w:val="00476B41"/>
    <w:rsid w:val="004774CB"/>
    <w:rsid w:val="004777FE"/>
    <w:rsid w:val="0048007A"/>
    <w:rsid w:val="0048059F"/>
    <w:rsid w:val="0048061F"/>
    <w:rsid w:val="00480915"/>
    <w:rsid w:val="00480D87"/>
    <w:rsid w:val="0048126E"/>
    <w:rsid w:val="0048176D"/>
    <w:rsid w:val="0048282A"/>
    <w:rsid w:val="00483DAE"/>
    <w:rsid w:val="00484033"/>
    <w:rsid w:val="0048430C"/>
    <w:rsid w:val="00484936"/>
    <w:rsid w:val="00484B83"/>
    <w:rsid w:val="00484F69"/>
    <w:rsid w:val="00485A60"/>
    <w:rsid w:val="00485AD7"/>
    <w:rsid w:val="00485FEA"/>
    <w:rsid w:val="0048693C"/>
    <w:rsid w:val="004873DD"/>
    <w:rsid w:val="004903A2"/>
    <w:rsid w:val="00490895"/>
    <w:rsid w:val="00491F36"/>
    <w:rsid w:val="00492844"/>
    <w:rsid w:val="00493C00"/>
    <w:rsid w:val="0049473D"/>
    <w:rsid w:val="00495B1D"/>
    <w:rsid w:val="00495E89"/>
    <w:rsid w:val="004970E8"/>
    <w:rsid w:val="004A0BD8"/>
    <w:rsid w:val="004A0E09"/>
    <w:rsid w:val="004A1182"/>
    <w:rsid w:val="004A1559"/>
    <w:rsid w:val="004A297E"/>
    <w:rsid w:val="004A3234"/>
    <w:rsid w:val="004A3C13"/>
    <w:rsid w:val="004A3D9B"/>
    <w:rsid w:val="004A4861"/>
    <w:rsid w:val="004A52A7"/>
    <w:rsid w:val="004A53EC"/>
    <w:rsid w:val="004A551B"/>
    <w:rsid w:val="004A5DA0"/>
    <w:rsid w:val="004A61E9"/>
    <w:rsid w:val="004A6949"/>
    <w:rsid w:val="004A6E20"/>
    <w:rsid w:val="004A6E6A"/>
    <w:rsid w:val="004A71AF"/>
    <w:rsid w:val="004A72E7"/>
    <w:rsid w:val="004B046C"/>
    <w:rsid w:val="004B0E82"/>
    <w:rsid w:val="004B161E"/>
    <w:rsid w:val="004B16C0"/>
    <w:rsid w:val="004B4E6C"/>
    <w:rsid w:val="004B5323"/>
    <w:rsid w:val="004B6AC5"/>
    <w:rsid w:val="004B6B9F"/>
    <w:rsid w:val="004B7134"/>
    <w:rsid w:val="004B73FF"/>
    <w:rsid w:val="004B7A61"/>
    <w:rsid w:val="004B7C66"/>
    <w:rsid w:val="004B7CC4"/>
    <w:rsid w:val="004C0144"/>
    <w:rsid w:val="004C05E8"/>
    <w:rsid w:val="004C0CDD"/>
    <w:rsid w:val="004C0D1B"/>
    <w:rsid w:val="004C187F"/>
    <w:rsid w:val="004C1A18"/>
    <w:rsid w:val="004C1C04"/>
    <w:rsid w:val="004C1DA8"/>
    <w:rsid w:val="004C29FD"/>
    <w:rsid w:val="004C3E8A"/>
    <w:rsid w:val="004C3E98"/>
    <w:rsid w:val="004C3F8D"/>
    <w:rsid w:val="004C53FB"/>
    <w:rsid w:val="004C57D3"/>
    <w:rsid w:val="004C6A95"/>
    <w:rsid w:val="004C71B2"/>
    <w:rsid w:val="004C7BF0"/>
    <w:rsid w:val="004C7CCE"/>
    <w:rsid w:val="004D022A"/>
    <w:rsid w:val="004D03C4"/>
    <w:rsid w:val="004D129A"/>
    <w:rsid w:val="004D1450"/>
    <w:rsid w:val="004D1DEE"/>
    <w:rsid w:val="004D274D"/>
    <w:rsid w:val="004D2AF7"/>
    <w:rsid w:val="004D321E"/>
    <w:rsid w:val="004D3A21"/>
    <w:rsid w:val="004D3BE0"/>
    <w:rsid w:val="004D3DA4"/>
    <w:rsid w:val="004D4F16"/>
    <w:rsid w:val="004D4F49"/>
    <w:rsid w:val="004D5047"/>
    <w:rsid w:val="004D51C3"/>
    <w:rsid w:val="004D5B2B"/>
    <w:rsid w:val="004D5BB6"/>
    <w:rsid w:val="004D6B01"/>
    <w:rsid w:val="004D72EF"/>
    <w:rsid w:val="004D7585"/>
    <w:rsid w:val="004E16D7"/>
    <w:rsid w:val="004E1F48"/>
    <w:rsid w:val="004E2065"/>
    <w:rsid w:val="004E23EF"/>
    <w:rsid w:val="004E309A"/>
    <w:rsid w:val="004E3937"/>
    <w:rsid w:val="004E39D1"/>
    <w:rsid w:val="004E4E21"/>
    <w:rsid w:val="004E54A4"/>
    <w:rsid w:val="004E56B9"/>
    <w:rsid w:val="004E61FB"/>
    <w:rsid w:val="004E6933"/>
    <w:rsid w:val="004E6C55"/>
    <w:rsid w:val="004E7773"/>
    <w:rsid w:val="004F000C"/>
    <w:rsid w:val="004F023C"/>
    <w:rsid w:val="004F0250"/>
    <w:rsid w:val="004F03CB"/>
    <w:rsid w:val="004F16CE"/>
    <w:rsid w:val="004F170B"/>
    <w:rsid w:val="004F187A"/>
    <w:rsid w:val="004F1ABC"/>
    <w:rsid w:val="004F23DA"/>
    <w:rsid w:val="004F3CA3"/>
    <w:rsid w:val="004F42E8"/>
    <w:rsid w:val="004F5516"/>
    <w:rsid w:val="004F5541"/>
    <w:rsid w:val="004F5DFB"/>
    <w:rsid w:val="004F5FEC"/>
    <w:rsid w:val="004F6741"/>
    <w:rsid w:val="004F67B9"/>
    <w:rsid w:val="004F736B"/>
    <w:rsid w:val="0050078A"/>
    <w:rsid w:val="00500A5C"/>
    <w:rsid w:val="005015A7"/>
    <w:rsid w:val="005020D8"/>
    <w:rsid w:val="00502A14"/>
    <w:rsid w:val="005030D5"/>
    <w:rsid w:val="005030E5"/>
    <w:rsid w:val="00503317"/>
    <w:rsid w:val="00503C38"/>
    <w:rsid w:val="00504A17"/>
    <w:rsid w:val="00504C60"/>
    <w:rsid w:val="00504F2A"/>
    <w:rsid w:val="00505348"/>
    <w:rsid w:val="005063E6"/>
    <w:rsid w:val="00507008"/>
    <w:rsid w:val="005073D6"/>
    <w:rsid w:val="0051033A"/>
    <w:rsid w:val="00510C56"/>
    <w:rsid w:val="00511283"/>
    <w:rsid w:val="00512395"/>
    <w:rsid w:val="00512F70"/>
    <w:rsid w:val="00514427"/>
    <w:rsid w:val="005145F2"/>
    <w:rsid w:val="0051476B"/>
    <w:rsid w:val="00514C21"/>
    <w:rsid w:val="0051521A"/>
    <w:rsid w:val="00515DFD"/>
    <w:rsid w:val="00516276"/>
    <w:rsid w:val="00516B93"/>
    <w:rsid w:val="00520489"/>
    <w:rsid w:val="005208A5"/>
    <w:rsid w:val="00520E64"/>
    <w:rsid w:val="00521055"/>
    <w:rsid w:val="005217DD"/>
    <w:rsid w:val="00521FAF"/>
    <w:rsid w:val="0052231D"/>
    <w:rsid w:val="00522ACB"/>
    <w:rsid w:val="005235B2"/>
    <w:rsid w:val="00523740"/>
    <w:rsid w:val="00523C24"/>
    <w:rsid w:val="0052526D"/>
    <w:rsid w:val="00525A15"/>
    <w:rsid w:val="00527594"/>
    <w:rsid w:val="005277CA"/>
    <w:rsid w:val="00527A78"/>
    <w:rsid w:val="00527BB8"/>
    <w:rsid w:val="00527D0D"/>
    <w:rsid w:val="00527D4A"/>
    <w:rsid w:val="0053064E"/>
    <w:rsid w:val="00531308"/>
    <w:rsid w:val="005317DA"/>
    <w:rsid w:val="00531F71"/>
    <w:rsid w:val="00532254"/>
    <w:rsid w:val="005327DE"/>
    <w:rsid w:val="0053417F"/>
    <w:rsid w:val="0053477C"/>
    <w:rsid w:val="005352E3"/>
    <w:rsid w:val="005356E0"/>
    <w:rsid w:val="0053684B"/>
    <w:rsid w:val="00537EB6"/>
    <w:rsid w:val="00540200"/>
    <w:rsid w:val="00541001"/>
    <w:rsid w:val="00541216"/>
    <w:rsid w:val="0054163A"/>
    <w:rsid w:val="00541A01"/>
    <w:rsid w:val="00541B87"/>
    <w:rsid w:val="00542132"/>
    <w:rsid w:val="00542379"/>
    <w:rsid w:val="00542B7F"/>
    <w:rsid w:val="00542EAE"/>
    <w:rsid w:val="005431BA"/>
    <w:rsid w:val="005434E7"/>
    <w:rsid w:val="00543F91"/>
    <w:rsid w:val="00545197"/>
    <w:rsid w:val="0054550D"/>
    <w:rsid w:val="00546415"/>
    <w:rsid w:val="00546B50"/>
    <w:rsid w:val="005470D6"/>
    <w:rsid w:val="00547673"/>
    <w:rsid w:val="00547678"/>
    <w:rsid w:val="00547B3F"/>
    <w:rsid w:val="00547C48"/>
    <w:rsid w:val="00547D71"/>
    <w:rsid w:val="00547E45"/>
    <w:rsid w:val="00551370"/>
    <w:rsid w:val="00552C5A"/>
    <w:rsid w:val="00552D45"/>
    <w:rsid w:val="00553824"/>
    <w:rsid w:val="00554896"/>
    <w:rsid w:val="005557DC"/>
    <w:rsid w:val="0055637A"/>
    <w:rsid w:val="005564AB"/>
    <w:rsid w:val="0055654A"/>
    <w:rsid w:val="00556C38"/>
    <w:rsid w:val="0055759E"/>
    <w:rsid w:val="0055779E"/>
    <w:rsid w:val="00557D85"/>
    <w:rsid w:val="00560195"/>
    <w:rsid w:val="0056025B"/>
    <w:rsid w:val="00560EFA"/>
    <w:rsid w:val="005610A5"/>
    <w:rsid w:val="00561839"/>
    <w:rsid w:val="00561AF4"/>
    <w:rsid w:val="00562F79"/>
    <w:rsid w:val="00563855"/>
    <w:rsid w:val="00563A50"/>
    <w:rsid w:val="00563C29"/>
    <w:rsid w:val="00564030"/>
    <w:rsid w:val="0056428F"/>
    <w:rsid w:val="005643D0"/>
    <w:rsid w:val="00564507"/>
    <w:rsid w:val="0056453D"/>
    <w:rsid w:val="0056500C"/>
    <w:rsid w:val="005650C1"/>
    <w:rsid w:val="00565948"/>
    <w:rsid w:val="00566CC4"/>
    <w:rsid w:val="00567170"/>
    <w:rsid w:val="0056759D"/>
    <w:rsid w:val="00567636"/>
    <w:rsid w:val="005676C3"/>
    <w:rsid w:val="0056770D"/>
    <w:rsid w:val="00567753"/>
    <w:rsid w:val="00567B2A"/>
    <w:rsid w:val="005700FC"/>
    <w:rsid w:val="005715B3"/>
    <w:rsid w:val="005738A0"/>
    <w:rsid w:val="00573980"/>
    <w:rsid w:val="00573A5F"/>
    <w:rsid w:val="00573A92"/>
    <w:rsid w:val="00573EF1"/>
    <w:rsid w:val="00574296"/>
    <w:rsid w:val="00574304"/>
    <w:rsid w:val="00574B70"/>
    <w:rsid w:val="005757FA"/>
    <w:rsid w:val="00575BC5"/>
    <w:rsid w:val="00575EA4"/>
    <w:rsid w:val="00577A3B"/>
    <w:rsid w:val="00577A7F"/>
    <w:rsid w:val="00577C52"/>
    <w:rsid w:val="00577E71"/>
    <w:rsid w:val="00577F47"/>
    <w:rsid w:val="00580C74"/>
    <w:rsid w:val="005817ED"/>
    <w:rsid w:val="00583F75"/>
    <w:rsid w:val="00584392"/>
    <w:rsid w:val="00584DB8"/>
    <w:rsid w:val="00585729"/>
    <w:rsid w:val="00585CAD"/>
    <w:rsid w:val="00586074"/>
    <w:rsid w:val="00586113"/>
    <w:rsid w:val="00586115"/>
    <w:rsid w:val="00587A54"/>
    <w:rsid w:val="005900E8"/>
    <w:rsid w:val="00590B57"/>
    <w:rsid w:val="005913CE"/>
    <w:rsid w:val="00592394"/>
    <w:rsid w:val="005935ED"/>
    <w:rsid w:val="005945F3"/>
    <w:rsid w:val="00594A18"/>
    <w:rsid w:val="00594D1D"/>
    <w:rsid w:val="00595082"/>
    <w:rsid w:val="00595157"/>
    <w:rsid w:val="005958E1"/>
    <w:rsid w:val="00595B3C"/>
    <w:rsid w:val="00595E8D"/>
    <w:rsid w:val="00596442"/>
    <w:rsid w:val="0059753E"/>
    <w:rsid w:val="005976BE"/>
    <w:rsid w:val="005A0DB0"/>
    <w:rsid w:val="005A1395"/>
    <w:rsid w:val="005A1FF3"/>
    <w:rsid w:val="005A3C61"/>
    <w:rsid w:val="005A447A"/>
    <w:rsid w:val="005A4A5A"/>
    <w:rsid w:val="005A4B1F"/>
    <w:rsid w:val="005A4BE8"/>
    <w:rsid w:val="005A5968"/>
    <w:rsid w:val="005A69E9"/>
    <w:rsid w:val="005A6A9E"/>
    <w:rsid w:val="005A6DFE"/>
    <w:rsid w:val="005A731C"/>
    <w:rsid w:val="005A78C1"/>
    <w:rsid w:val="005A7947"/>
    <w:rsid w:val="005A795D"/>
    <w:rsid w:val="005A7A3D"/>
    <w:rsid w:val="005A7C69"/>
    <w:rsid w:val="005B1628"/>
    <w:rsid w:val="005B1F88"/>
    <w:rsid w:val="005B281A"/>
    <w:rsid w:val="005B2DA3"/>
    <w:rsid w:val="005B2F60"/>
    <w:rsid w:val="005B456D"/>
    <w:rsid w:val="005B459B"/>
    <w:rsid w:val="005B4F18"/>
    <w:rsid w:val="005B54FC"/>
    <w:rsid w:val="005B5A65"/>
    <w:rsid w:val="005B5AEA"/>
    <w:rsid w:val="005B68E5"/>
    <w:rsid w:val="005B6AFB"/>
    <w:rsid w:val="005B6F51"/>
    <w:rsid w:val="005B7976"/>
    <w:rsid w:val="005B7CDE"/>
    <w:rsid w:val="005C01B4"/>
    <w:rsid w:val="005C0349"/>
    <w:rsid w:val="005C11F2"/>
    <w:rsid w:val="005C1675"/>
    <w:rsid w:val="005C1C8F"/>
    <w:rsid w:val="005C2018"/>
    <w:rsid w:val="005C2080"/>
    <w:rsid w:val="005C21FA"/>
    <w:rsid w:val="005C2FC6"/>
    <w:rsid w:val="005C31F0"/>
    <w:rsid w:val="005C3497"/>
    <w:rsid w:val="005C4E3E"/>
    <w:rsid w:val="005C59E9"/>
    <w:rsid w:val="005C5D53"/>
    <w:rsid w:val="005C6CE3"/>
    <w:rsid w:val="005C73B7"/>
    <w:rsid w:val="005C794A"/>
    <w:rsid w:val="005D06D9"/>
    <w:rsid w:val="005D1EC5"/>
    <w:rsid w:val="005D203E"/>
    <w:rsid w:val="005D256B"/>
    <w:rsid w:val="005D2766"/>
    <w:rsid w:val="005D35BA"/>
    <w:rsid w:val="005D4003"/>
    <w:rsid w:val="005D44CD"/>
    <w:rsid w:val="005D58DA"/>
    <w:rsid w:val="005D5D46"/>
    <w:rsid w:val="005D5EB5"/>
    <w:rsid w:val="005D63BC"/>
    <w:rsid w:val="005D676F"/>
    <w:rsid w:val="005D74FA"/>
    <w:rsid w:val="005D772C"/>
    <w:rsid w:val="005D781D"/>
    <w:rsid w:val="005D7FA2"/>
    <w:rsid w:val="005E033D"/>
    <w:rsid w:val="005E0F47"/>
    <w:rsid w:val="005E1388"/>
    <w:rsid w:val="005E2A22"/>
    <w:rsid w:val="005E2DB3"/>
    <w:rsid w:val="005E3306"/>
    <w:rsid w:val="005E34BA"/>
    <w:rsid w:val="005E4A93"/>
    <w:rsid w:val="005E4B19"/>
    <w:rsid w:val="005E5388"/>
    <w:rsid w:val="005E657A"/>
    <w:rsid w:val="005E668D"/>
    <w:rsid w:val="005E67AA"/>
    <w:rsid w:val="005E6942"/>
    <w:rsid w:val="005E6ED6"/>
    <w:rsid w:val="005E7D29"/>
    <w:rsid w:val="005F097D"/>
    <w:rsid w:val="005F0C1D"/>
    <w:rsid w:val="005F0D5B"/>
    <w:rsid w:val="005F0EBF"/>
    <w:rsid w:val="005F1142"/>
    <w:rsid w:val="005F12B0"/>
    <w:rsid w:val="005F20AD"/>
    <w:rsid w:val="005F20DB"/>
    <w:rsid w:val="005F23D3"/>
    <w:rsid w:val="005F2446"/>
    <w:rsid w:val="005F244D"/>
    <w:rsid w:val="005F2D74"/>
    <w:rsid w:val="005F38E9"/>
    <w:rsid w:val="005F39F0"/>
    <w:rsid w:val="005F3DF5"/>
    <w:rsid w:val="005F3FA7"/>
    <w:rsid w:val="005F507E"/>
    <w:rsid w:val="005F544A"/>
    <w:rsid w:val="005F551E"/>
    <w:rsid w:val="005F64A6"/>
    <w:rsid w:val="005F6844"/>
    <w:rsid w:val="005F6F40"/>
    <w:rsid w:val="005F7862"/>
    <w:rsid w:val="006008B1"/>
    <w:rsid w:val="00600A59"/>
    <w:rsid w:val="006010AD"/>
    <w:rsid w:val="00601F4D"/>
    <w:rsid w:val="0060247E"/>
    <w:rsid w:val="0060326F"/>
    <w:rsid w:val="00604251"/>
    <w:rsid w:val="00604F6C"/>
    <w:rsid w:val="00605E67"/>
    <w:rsid w:val="00605EAA"/>
    <w:rsid w:val="006061B2"/>
    <w:rsid w:val="006069FA"/>
    <w:rsid w:val="00606F9B"/>
    <w:rsid w:val="006079D0"/>
    <w:rsid w:val="00607E11"/>
    <w:rsid w:val="00610A43"/>
    <w:rsid w:val="0061105E"/>
    <w:rsid w:val="0061191E"/>
    <w:rsid w:val="00611CB1"/>
    <w:rsid w:val="006124C4"/>
    <w:rsid w:val="006125B3"/>
    <w:rsid w:val="0061276B"/>
    <w:rsid w:val="00612C40"/>
    <w:rsid w:val="006132EF"/>
    <w:rsid w:val="00613DE1"/>
    <w:rsid w:val="006144BC"/>
    <w:rsid w:val="006151D7"/>
    <w:rsid w:val="006151DD"/>
    <w:rsid w:val="006153A2"/>
    <w:rsid w:val="0061748E"/>
    <w:rsid w:val="00617EAC"/>
    <w:rsid w:val="00617ED1"/>
    <w:rsid w:val="0062024A"/>
    <w:rsid w:val="00620347"/>
    <w:rsid w:val="006207CC"/>
    <w:rsid w:val="006215AF"/>
    <w:rsid w:val="006218A6"/>
    <w:rsid w:val="00622764"/>
    <w:rsid w:val="00623C06"/>
    <w:rsid w:val="00623CF1"/>
    <w:rsid w:val="006242F5"/>
    <w:rsid w:val="00624F26"/>
    <w:rsid w:val="00624F78"/>
    <w:rsid w:val="0062509B"/>
    <w:rsid w:val="0062510D"/>
    <w:rsid w:val="00625276"/>
    <w:rsid w:val="00625E8F"/>
    <w:rsid w:val="0062620B"/>
    <w:rsid w:val="006264F2"/>
    <w:rsid w:val="00627180"/>
    <w:rsid w:val="00627769"/>
    <w:rsid w:val="006277F5"/>
    <w:rsid w:val="00627E6B"/>
    <w:rsid w:val="00627F99"/>
    <w:rsid w:val="00630E8D"/>
    <w:rsid w:val="00631A08"/>
    <w:rsid w:val="00632E71"/>
    <w:rsid w:val="00633740"/>
    <w:rsid w:val="00633E74"/>
    <w:rsid w:val="006340D8"/>
    <w:rsid w:val="00634A29"/>
    <w:rsid w:val="00634C58"/>
    <w:rsid w:val="0063542C"/>
    <w:rsid w:val="0063759F"/>
    <w:rsid w:val="0063761B"/>
    <w:rsid w:val="006405AF"/>
    <w:rsid w:val="00641B3B"/>
    <w:rsid w:val="0064275B"/>
    <w:rsid w:val="00642AE2"/>
    <w:rsid w:val="00643461"/>
    <w:rsid w:val="0064354C"/>
    <w:rsid w:val="00643A89"/>
    <w:rsid w:val="00643B2D"/>
    <w:rsid w:val="00643B99"/>
    <w:rsid w:val="006464ED"/>
    <w:rsid w:val="00646642"/>
    <w:rsid w:val="00646764"/>
    <w:rsid w:val="00647168"/>
    <w:rsid w:val="006471BC"/>
    <w:rsid w:val="006474D7"/>
    <w:rsid w:val="00647A32"/>
    <w:rsid w:val="00647F5C"/>
    <w:rsid w:val="00647FC2"/>
    <w:rsid w:val="006501F1"/>
    <w:rsid w:val="00650E85"/>
    <w:rsid w:val="006523BD"/>
    <w:rsid w:val="00652AFE"/>
    <w:rsid w:val="00653421"/>
    <w:rsid w:val="00653BA8"/>
    <w:rsid w:val="006540AB"/>
    <w:rsid w:val="00654B7C"/>
    <w:rsid w:val="00655022"/>
    <w:rsid w:val="006556EA"/>
    <w:rsid w:val="006558DE"/>
    <w:rsid w:val="00657BC0"/>
    <w:rsid w:val="006601EB"/>
    <w:rsid w:val="006614BE"/>
    <w:rsid w:val="00661A0E"/>
    <w:rsid w:val="00661A61"/>
    <w:rsid w:val="00661CF3"/>
    <w:rsid w:val="00662E43"/>
    <w:rsid w:val="00662F97"/>
    <w:rsid w:val="006634CA"/>
    <w:rsid w:val="00663680"/>
    <w:rsid w:val="00663698"/>
    <w:rsid w:val="00663856"/>
    <w:rsid w:val="00663C6B"/>
    <w:rsid w:val="00664302"/>
    <w:rsid w:val="0066463B"/>
    <w:rsid w:val="006648A3"/>
    <w:rsid w:val="00665295"/>
    <w:rsid w:val="00665849"/>
    <w:rsid w:val="00665B80"/>
    <w:rsid w:val="00665D4B"/>
    <w:rsid w:val="00665DDE"/>
    <w:rsid w:val="00666128"/>
    <w:rsid w:val="00666174"/>
    <w:rsid w:val="00666225"/>
    <w:rsid w:val="00666F00"/>
    <w:rsid w:val="006709CB"/>
    <w:rsid w:val="00671231"/>
    <w:rsid w:val="00672484"/>
    <w:rsid w:val="00672C5D"/>
    <w:rsid w:val="006738B5"/>
    <w:rsid w:val="00673921"/>
    <w:rsid w:val="00674147"/>
    <w:rsid w:val="00674547"/>
    <w:rsid w:val="006748E7"/>
    <w:rsid w:val="00675CE4"/>
    <w:rsid w:val="0067678C"/>
    <w:rsid w:val="00676A47"/>
    <w:rsid w:val="006778D9"/>
    <w:rsid w:val="00680916"/>
    <w:rsid w:val="00680A3C"/>
    <w:rsid w:val="00680CDC"/>
    <w:rsid w:val="00680D34"/>
    <w:rsid w:val="00680F09"/>
    <w:rsid w:val="0068108B"/>
    <w:rsid w:val="00682346"/>
    <w:rsid w:val="006823BD"/>
    <w:rsid w:val="006829BC"/>
    <w:rsid w:val="00682CA5"/>
    <w:rsid w:val="00682F63"/>
    <w:rsid w:val="0068361B"/>
    <w:rsid w:val="006837D0"/>
    <w:rsid w:val="00683F58"/>
    <w:rsid w:val="006841EB"/>
    <w:rsid w:val="00684C8C"/>
    <w:rsid w:val="00685683"/>
    <w:rsid w:val="00685D33"/>
    <w:rsid w:val="006862F8"/>
    <w:rsid w:val="006865D5"/>
    <w:rsid w:val="00686DD1"/>
    <w:rsid w:val="00686E3F"/>
    <w:rsid w:val="00687AC7"/>
    <w:rsid w:val="00687EEE"/>
    <w:rsid w:val="006902D2"/>
    <w:rsid w:val="00690DF6"/>
    <w:rsid w:val="00691128"/>
    <w:rsid w:val="0069143B"/>
    <w:rsid w:val="00691AB8"/>
    <w:rsid w:val="0069216B"/>
    <w:rsid w:val="006922B8"/>
    <w:rsid w:val="006922C8"/>
    <w:rsid w:val="006924EA"/>
    <w:rsid w:val="00692B04"/>
    <w:rsid w:val="0069329C"/>
    <w:rsid w:val="00693BC8"/>
    <w:rsid w:val="006941BF"/>
    <w:rsid w:val="00694303"/>
    <w:rsid w:val="00695993"/>
    <w:rsid w:val="00696963"/>
    <w:rsid w:val="00696A56"/>
    <w:rsid w:val="00696F2E"/>
    <w:rsid w:val="00697A81"/>
    <w:rsid w:val="006A0D25"/>
    <w:rsid w:val="006A1676"/>
    <w:rsid w:val="006A167B"/>
    <w:rsid w:val="006A2381"/>
    <w:rsid w:val="006A2F21"/>
    <w:rsid w:val="006A3043"/>
    <w:rsid w:val="006A3184"/>
    <w:rsid w:val="006A5AF3"/>
    <w:rsid w:val="006A6010"/>
    <w:rsid w:val="006A6136"/>
    <w:rsid w:val="006A61EE"/>
    <w:rsid w:val="006A70DD"/>
    <w:rsid w:val="006A76E3"/>
    <w:rsid w:val="006B0B80"/>
    <w:rsid w:val="006B17ED"/>
    <w:rsid w:val="006B217A"/>
    <w:rsid w:val="006B2E74"/>
    <w:rsid w:val="006B39D7"/>
    <w:rsid w:val="006B3B87"/>
    <w:rsid w:val="006B3E6E"/>
    <w:rsid w:val="006B3FB0"/>
    <w:rsid w:val="006B45D5"/>
    <w:rsid w:val="006B4A38"/>
    <w:rsid w:val="006B544D"/>
    <w:rsid w:val="006B55FE"/>
    <w:rsid w:val="006B58F6"/>
    <w:rsid w:val="006B5ED4"/>
    <w:rsid w:val="006B6192"/>
    <w:rsid w:val="006B6322"/>
    <w:rsid w:val="006B6602"/>
    <w:rsid w:val="006B6C27"/>
    <w:rsid w:val="006B6DAD"/>
    <w:rsid w:val="006B7136"/>
    <w:rsid w:val="006C0181"/>
    <w:rsid w:val="006C0BF4"/>
    <w:rsid w:val="006C1328"/>
    <w:rsid w:val="006C1CFD"/>
    <w:rsid w:val="006C22F3"/>
    <w:rsid w:val="006C3539"/>
    <w:rsid w:val="006C389A"/>
    <w:rsid w:val="006C3DA2"/>
    <w:rsid w:val="006C406F"/>
    <w:rsid w:val="006C5508"/>
    <w:rsid w:val="006C5613"/>
    <w:rsid w:val="006C5B64"/>
    <w:rsid w:val="006C67BC"/>
    <w:rsid w:val="006C71FF"/>
    <w:rsid w:val="006C7742"/>
    <w:rsid w:val="006C7770"/>
    <w:rsid w:val="006C7956"/>
    <w:rsid w:val="006C7C5C"/>
    <w:rsid w:val="006C7FE6"/>
    <w:rsid w:val="006D1408"/>
    <w:rsid w:val="006D2304"/>
    <w:rsid w:val="006D2EFA"/>
    <w:rsid w:val="006D5106"/>
    <w:rsid w:val="006D5756"/>
    <w:rsid w:val="006D6940"/>
    <w:rsid w:val="006D7AC0"/>
    <w:rsid w:val="006D7C37"/>
    <w:rsid w:val="006D7E31"/>
    <w:rsid w:val="006E0596"/>
    <w:rsid w:val="006E065C"/>
    <w:rsid w:val="006E19D9"/>
    <w:rsid w:val="006E1E80"/>
    <w:rsid w:val="006E6EDC"/>
    <w:rsid w:val="006E70C1"/>
    <w:rsid w:val="006E76D4"/>
    <w:rsid w:val="006E7A5F"/>
    <w:rsid w:val="006E7CA8"/>
    <w:rsid w:val="006F0356"/>
    <w:rsid w:val="006F0F33"/>
    <w:rsid w:val="006F1064"/>
    <w:rsid w:val="006F25F6"/>
    <w:rsid w:val="006F34A0"/>
    <w:rsid w:val="006F4344"/>
    <w:rsid w:val="006F4B61"/>
    <w:rsid w:val="006F4F66"/>
    <w:rsid w:val="006F5436"/>
    <w:rsid w:val="006F5BBB"/>
    <w:rsid w:val="006F6BAB"/>
    <w:rsid w:val="00700987"/>
    <w:rsid w:val="007011C7"/>
    <w:rsid w:val="00701C1F"/>
    <w:rsid w:val="0070229A"/>
    <w:rsid w:val="007026B8"/>
    <w:rsid w:val="007036DB"/>
    <w:rsid w:val="00703838"/>
    <w:rsid w:val="0070412A"/>
    <w:rsid w:val="007056B2"/>
    <w:rsid w:val="00705A1C"/>
    <w:rsid w:val="00705A7F"/>
    <w:rsid w:val="00705C8E"/>
    <w:rsid w:val="00706B39"/>
    <w:rsid w:val="0071098F"/>
    <w:rsid w:val="00711280"/>
    <w:rsid w:val="007116D5"/>
    <w:rsid w:val="007118CB"/>
    <w:rsid w:val="00712518"/>
    <w:rsid w:val="00712816"/>
    <w:rsid w:val="00712BC2"/>
    <w:rsid w:val="00713E60"/>
    <w:rsid w:val="007141EF"/>
    <w:rsid w:val="007144F7"/>
    <w:rsid w:val="00714855"/>
    <w:rsid w:val="00714C28"/>
    <w:rsid w:val="00714FA8"/>
    <w:rsid w:val="007154DA"/>
    <w:rsid w:val="00715F92"/>
    <w:rsid w:val="00716178"/>
    <w:rsid w:val="007169AA"/>
    <w:rsid w:val="00716EF4"/>
    <w:rsid w:val="0071771E"/>
    <w:rsid w:val="00720EE6"/>
    <w:rsid w:val="007218D1"/>
    <w:rsid w:val="0072206F"/>
    <w:rsid w:val="0072268B"/>
    <w:rsid w:val="00722981"/>
    <w:rsid w:val="00723292"/>
    <w:rsid w:val="00724614"/>
    <w:rsid w:val="0072464C"/>
    <w:rsid w:val="007246D6"/>
    <w:rsid w:val="00724DCE"/>
    <w:rsid w:val="00725184"/>
    <w:rsid w:val="0072530A"/>
    <w:rsid w:val="00726DB7"/>
    <w:rsid w:val="0072701B"/>
    <w:rsid w:val="0072745A"/>
    <w:rsid w:val="00727C78"/>
    <w:rsid w:val="00730BBE"/>
    <w:rsid w:val="00730F7B"/>
    <w:rsid w:val="00731A46"/>
    <w:rsid w:val="00731BD8"/>
    <w:rsid w:val="00732112"/>
    <w:rsid w:val="007329C1"/>
    <w:rsid w:val="00732F74"/>
    <w:rsid w:val="0073339E"/>
    <w:rsid w:val="007342AB"/>
    <w:rsid w:val="0073468A"/>
    <w:rsid w:val="00734A33"/>
    <w:rsid w:val="00734A5E"/>
    <w:rsid w:val="00735109"/>
    <w:rsid w:val="00735A19"/>
    <w:rsid w:val="00735B38"/>
    <w:rsid w:val="00735E7F"/>
    <w:rsid w:val="0073626F"/>
    <w:rsid w:val="007364BE"/>
    <w:rsid w:val="00736EF5"/>
    <w:rsid w:val="00736F1A"/>
    <w:rsid w:val="00740026"/>
    <w:rsid w:val="00740BDF"/>
    <w:rsid w:val="00740E44"/>
    <w:rsid w:val="00741750"/>
    <w:rsid w:val="007418FE"/>
    <w:rsid w:val="00741DB9"/>
    <w:rsid w:val="00743552"/>
    <w:rsid w:val="007448B0"/>
    <w:rsid w:val="00744A77"/>
    <w:rsid w:val="00744BA5"/>
    <w:rsid w:val="00744D5D"/>
    <w:rsid w:val="0074559E"/>
    <w:rsid w:val="007469A4"/>
    <w:rsid w:val="007469DA"/>
    <w:rsid w:val="00746B0F"/>
    <w:rsid w:val="00746DC9"/>
    <w:rsid w:val="0074741C"/>
    <w:rsid w:val="007476AF"/>
    <w:rsid w:val="00747C42"/>
    <w:rsid w:val="00751475"/>
    <w:rsid w:val="00751946"/>
    <w:rsid w:val="007519EA"/>
    <w:rsid w:val="00751FAB"/>
    <w:rsid w:val="00752CF0"/>
    <w:rsid w:val="0075333C"/>
    <w:rsid w:val="0075333D"/>
    <w:rsid w:val="007542E2"/>
    <w:rsid w:val="00754433"/>
    <w:rsid w:val="007548C0"/>
    <w:rsid w:val="00754BC5"/>
    <w:rsid w:val="00754D5F"/>
    <w:rsid w:val="007555E4"/>
    <w:rsid w:val="00755799"/>
    <w:rsid w:val="00755A04"/>
    <w:rsid w:val="0075646B"/>
    <w:rsid w:val="007604E0"/>
    <w:rsid w:val="00760F4A"/>
    <w:rsid w:val="00760FA2"/>
    <w:rsid w:val="0076176A"/>
    <w:rsid w:val="007619EC"/>
    <w:rsid w:val="00761C1F"/>
    <w:rsid w:val="00761C83"/>
    <w:rsid w:val="00761DB0"/>
    <w:rsid w:val="007620BF"/>
    <w:rsid w:val="00763667"/>
    <w:rsid w:val="00763862"/>
    <w:rsid w:val="00763CEE"/>
    <w:rsid w:val="00764C80"/>
    <w:rsid w:val="00764E31"/>
    <w:rsid w:val="007653E7"/>
    <w:rsid w:val="00766122"/>
    <w:rsid w:val="0076706F"/>
    <w:rsid w:val="00767460"/>
    <w:rsid w:val="00767D2D"/>
    <w:rsid w:val="007701D3"/>
    <w:rsid w:val="007702A3"/>
    <w:rsid w:val="00770320"/>
    <w:rsid w:val="00770A26"/>
    <w:rsid w:val="00770FDA"/>
    <w:rsid w:val="00771179"/>
    <w:rsid w:val="007711C2"/>
    <w:rsid w:val="007712F1"/>
    <w:rsid w:val="00771D27"/>
    <w:rsid w:val="007720D5"/>
    <w:rsid w:val="007726B2"/>
    <w:rsid w:val="007728D9"/>
    <w:rsid w:val="0077291B"/>
    <w:rsid w:val="00773489"/>
    <w:rsid w:val="00773878"/>
    <w:rsid w:val="00773A4D"/>
    <w:rsid w:val="00773CC0"/>
    <w:rsid w:val="00773CC7"/>
    <w:rsid w:val="00773E55"/>
    <w:rsid w:val="00774850"/>
    <w:rsid w:val="00774B35"/>
    <w:rsid w:val="00775217"/>
    <w:rsid w:val="00775C0F"/>
    <w:rsid w:val="00775E0F"/>
    <w:rsid w:val="0077643A"/>
    <w:rsid w:val="007766E6"/>
    <w:rsid w:val="00776CA2"/>
    <w:rsid w:val="00777494"/>
    <w:rsid w:val="00777586"/>
    <w:rsid w:val="007775DF"/>
    <w:rsid w:val="007814CF"/>
    <w:rsid w:val="007826B2"/>
    <w:rsid w:val="00782EE5"/>
    <w:rsid w:val="00783B62"/>
    <w:rsid w:val="00783DD0"/>
    <w:rsid w:val="00783EB3"/>
    <w:rsid w:val="007840D0"/>
    <w:rsid w:val="00784D80"/>
    <w:rsid w:val="0078613F"/>
    <w:rsid w:val="0078687F"/>
    <w:rsid w:val="00786C1B"/>
    <w:rsid w:val="0078796E"/>
    <w:rsid w:val="00787AB3"/>
    <w:rsid w:val="00787CF5"/>
    <w:rsid w:val="0079025B"/>
    <w:rsid w:val="0079054D"/>
    <w:rsid w:val="00790842"/>
    <w:rsid w:val="00790E8F"/>
    <w:rsid w:val="00790EA7"/>
    <w:rsid w:val="007912D7"/>
    <w:rsid w:val="007913A2"/>
    <w:rsid w:val="00791795"/>
    <w:rsid w:val="00791A41"/>
    <w:rsid w:val="00792118"/>
    <w:rsid w:val="00794423"/>
    <w:rsid w:val="00794691"/>
    <w:rsid w:val="007955DE"/>
    <w:rsid w:val="007957B5"/>
    <w:rsid w:val="00796163"/>
    <w:rsid w:val="00796AC0"/>
    <w:rsid w:val="00796EDB"/>
    <w:rsid w:val="00797849"/>
    <w:rsid w:val="007A02FE"/>
    <w:rsid w:val="007A0920"/>
    <w:rsid w:val="007A117D"/>
    <w:rsid w:val="007A27EF"/>
    <w:rsid w:val="007A348A"/>
    <w:rsid w:val="007A35D0"/>
    <w:rsid w:val="007A4181"/>
    <w:rsid w:val="007A4C03"/>
    <w:rsid w:val="007A553C"/>
    <w:rsid w:val="007A5D51"/>
    <w:rsid w:val="007A615B"/>
    <w:rsid w:val="007A63A0"/>
    <w:rsid w:val="007A7009"/>
    <w:rsid w:val="007A78B3"/>
    <w:rsid w:val="007A7A29"/>
    <w:rsid w:val="007A7ECB"/>
    <w:rsid w:val="007B0601"/>
    <w:rsid w:val="007B074E"/>
    <w:rsid w:val="007B23CB"/>
    <w:rsid w:val="007B2FB0"/>
    <w:rsid w:val="007B32F8"/>
    <w:rsid w:val="007B33CD"/>
    <w:rsid w:val="007B3425"/>
    <w:rsid w:val="007B35B9"/>
    <w:rsid w:val="007B3BB9"/>
    <w:rsid w:val="007B3FEC"/>
    <w:rsid w:val="007B4FEB"/>
    <w:rsid w:val="007B5C0C"/>
    <w:rsid w:val="007B5F16"/>
    <w:rsid w:val="007B670A"/>
    <w:rsid w:val="007B69F2"/>
    <w:rsid w:val="007B6F04"/>
    <w:rsid w:val="007B7542"/>
    <w:rsid w:val="007C0467"/>
    <w:rsid w:val="007C07A3"/>
    <w:rsid w:val="007C0A7C"/>
    <w:rsid w:val="007C14FB"/>
    <w:rsid w:val="007C220B"/>
    <w:rsid w:val="007C23E1"/>
    <w:rsid w:val="007C397B"/>
    <w:rsid w:val="007C3D21"/>
    <w:rsid w:val="007C3D45"/>
    <w:rsid w:val="007C45A7"/>
    <w:rsid w:val="007C48B6"/>
    <w:rsid w:val="007C4C86"/>
    <w:rsid w:val="007C4EF3"/>
    <w:rsid w:val="007C5624"/>
    <w:rsid w:val="007C5AB4"/>
    <w:rsid w:val="007C5BC6"/>
    <w:rsid w:val="007C5CC0"/>
    <w:rsid w:val="007C5F1A"/>
    <w:rsid w:val="007C6022"/>
    <w:rsid w:val="007C61C4"/>
    <w:rsid w:val="007C626D"/>
    <w:rsid w:val="007C686A"/>
    <w:rsid w:val="007C6B44"/>
    <w:rsid w:val="007C6CBA"/>
    <w:rsid w:val="007C7213"/>
    <w:rsid w:val="007C7247"/>
    <w:rsid w:val="007C7668"/>
    <w:rsid w:val="007D08DD"/>
    <w:rsid w:val="007D1F0A"/>
    <w:rsid w:val="007D2608"/>
    <w:rsid w:val="007D2EDD"/>
    <w:rsid w:val="007D3824"/>
    <w:rsid w:val="007D3A20"/>
    <w:rsid w:val="007D3B8E"/>
    <w:rsid w:val="007D3D1D"/>
    <w:rsid w:val="007D4047"/>
    <w:rsid w:val="007D454C"/>
    <w:rsid w:val="007D4581"/>
    <w:rsid w:val="007D4669"/>
    <w:rsid w:val="007D47E7"/>
    <w:rsid w:val="007D4C6A"/>
    <w:rsid w:val="007D4C96"/>
    <w:rsid w:val="007D5736"/>
    <w:rsid w:val="007D5EDB"/>
    <w:rsid w:val="007D7116"/>
    <w:rsid w:val="007D7440"/>
    <w:rsid w:val="007D7D6A"/>
    <w:rsid w:val="007D7F7E"/>
    <w:rsid w:val="007E07F8"/>
    <w:rsid w:val="007E0936"/>
    <w:rsid w:val="007E0C3C"/>
    <w:rsid w:val="007E1C63"/>
    <w:rsid w:val="007E1F24"/>
    <w:rsid w:val="007E2C15"/>
    <w:rsid w:val="007E3178"/>
    <w:rsid w:val="007E33A5"/>
    <w:rsid w:val="007E372B"/>
    <w:rsid w:val="007E3EBE"/>
    <w:rsid w:val="007E6F35"/>
    <w:rsid w:val="007E7240"/>
    <w:rsid w:val="007E73F2"/>
    <w:rsid w:val="007E7481"/>
    <w:rsid w:val="007F03BE"/>
    <w:rsid w:val="007F0459"/>
    <w:rsid w:val="007F08C5"/>
    <w:rsid w:val="007F0EB1"/>
    <w:rsid w:val="007F1087"/>
    <w:rsid w:val="007F10BB"/>
    <w:rsid w:val="007F11D9"/>
    <w:rsid w:val="007F147B"/>
    <w:rsid w:val="007F15C6"/>
    <w:rsid w:val="007F273D"/>
    <w:rsid w:val="007F28FA"/>
    <w:rsid w:val="007F2CD4"/>
    <w:rsid w:val="007F3DD6"/>
    <w:rsid w:val="007F4203"/>
    <w:rsid w:val="007F488B"/>
    <w:rsid w:val="007F6805"/>
    <w:rsid w:val="007F6834"/>
    <w:rsid w:val="007F6C38"/>
    <w:rsid w:val="007F7897"/>
    <w:rsid w:val="008008DC"/>
    <w:rsid w:val="008009E3"/>
    <w:rsid w:val="00800D89"/>
    <w:rsid w:val="008012BC"/>
    <w:rsid w:val="0080136B"/>
    <w:rsid w:val="00801869"/>
    <w:rsid w:val="0080189A"/>
    <w:rsid w:val="00802C1D"/>
    <w:rsid w:val="00803A24"/>
    <w:rsid w:val="00803C64"/>
    <w:rsid w:val="00803D06"/>
    <w:rsid w:val="00804EEC"/>
    <w:rsid w:val="0080561E"/>
    <w:rsid w:val="0080654D"/>
    <w:rsid w:val="008067A7"/>
    <w:rsid w:val="00806C7B"/>
    <w:rsid w:val="00807024"/>
    <w:rsid w:val="0080740E"/>
    <w:rsid w:val="00807CE0"/>
    <w:rsid w:val="00807DC1"/>
    <w:rsid w:val="00807E25"/>
    <w:rsid w:val="0081098E"/>
    <w:rsid w:val="00811976"/>
    <w:rsid w:val="00811C6A"/>
    <w:rsid w:val="008126C9"/>
    <w:rsid w:val="00813BED"/>
    <w:rsid w:val="00815C1F"/>
    <w:rsid w:val="00815D2F"/>
    <w:rsid w:val="0081631C"/>
    <w:rsid w:val="0081681C"/>
    <w:rsid w:val="00816CAF"/>
    <w:rsid w:val="00816EE2"/>
    <w:rsid w:val="00820376"/>
    <w:rsid w:val="00820711"/>
    <w:rsid w:val="0082078D"/>
    <w:rsid w:val="00820A1B"/>
    <w:rsid w:val="008214C0"/>
    <w:rsid w:val="008216B6"/>
    <w:rsid w:val="008218B9"/>
    <w:rsid w:val="00823216"/>
    <w:rsid w:val="008248DC"/>
    <w:rsid w:val="00824992"/>
    <w:rsid w:val="00825C22"/>
    <w:rsid w:val="00826027"/>
    <w:rsid w:val="00826435"/>
    <w:rsid w:val="00826767"/>
    <w:rsid w:val="00827656"/>
    <w:rsid w:val="00827AA1"/>
    <w:rsid w:val="00827E46"/>
    <w:rsid w:val="00830065"/>
    <w:rsid w:val="008308F3"/>
    <w:rsid w:val="00831047"/>
    <w:rsid w:val="00831676"/>
    <w:rsid w:val="008328FA"/>
    <w:rsid w:val="00832FEA"/>
    <w:rsid w:val="008337B4"/>
    <w:rsid w:val="00833F13"/>
    <w:rsid w:val="00835504"/>
    <w:rsid w:val="00835662"/>
    <w:rsid w:val="00835A25"/>
    <w:rsid w:val="00835F96"/>
    <w:rsid w:val="008363AB"/>
    <w:rsid w:val="008364F2"/>
    <w:rsid w:val="0083684B"/>
    <w:rsid w:val="008376D5"/>
    <w:rsid w:val="00837802"/>
    <w:rsid w:val="00840190"/>
    <w:rsid w:val="00840506"/>
    <w:rsid w:val="0084072C"/>
    <w:rsid w:val="008407DC"/>
    <w:rsid w:val="00841002"/>
    <w:rsid w:val="008412F9"/>
    <w:rsid w:val="008418EF"/>
    <w:rsid w:val="00842967"/>
    <w:rsid w:val="008434D8"/>
    <w:rsid w:val="008435F0"/>
    <w:rsid w:val="0084364F"/>
    <w:rsid w:val="00843C46"/>
    <w:rsid w:val="00844172"/>
    <w:rsid w:val="00844DFC"/>
    <w:rsid w:val="00844E7B"/>
    <w:rsid w:val="00845D66"/>
    <w:rsid w:val="00846631"/>
    <w:rsid w:val="0084744F"/>
    <w:rsid w:val="00847E1F"/>
    <w:rsid w:val="00847E31"/>
    <w:rsid w:val="00850359"/>
    <w:rsid w:val="0085064C"/>
    <w:rsid w:val="00850AF7"/>
    <w:rsid w:val="00851743"/>
    <w:rsid w:val="0085277B"/>
    <w:rsid w:val="00852DAF"/>
    <w:rsid w:val="0085358C"/>
    <w:rsid w:val="00853CD7"/>
    <w:rsid w:val="00854AC2"/>
    <w:rsid w:val="00854E65"/>
    <w:rsid w:val="00855FC2"/>
    <w:rsid w:val="00856825"/>
    <w:rsid w:val="00856AFB"/>
    <w:rsid w:val="008573AC"/>
    <w:rsid w:val="008578A0"/>
    <w:rsid w:val="00857B0A"/>
    <w:rsid w:val="00857D78"/>
    <w:rsid w:val="008604AA"/>
    <w:rsid w:val="00860AFB"/>
    <w:rsid w:val="00860AFD"/>
    <w:rsid w:val="00860B74"/>
    <w:rsid w:val="00861029"/>
    <w:rsid w:val="00862497"/>
    <w:rsid w:val="00863340"/>
    <w:rsid w:val="008639E6"/>
    <w:rsid w:val="008649A5"/>
    <w:rsid w:val="008652A6"/>
    <w:rsid w:val="00865368"/>
    <w:rsid w:val="00865AD0"/>
    <w:rsid w:val="00865CC8"/>
    <w:rsid w:val="00865DE1"/>
    <w:rsid w:val="00865EB6"/>
    <w:rsid w:val="0086612F"/>
    <w:rsid w:val="008666D9"/>
    <w:rsid w:val="008670C0"/>
    <w:rsid w:val="00867104"/>
    <w:rsid w:val="00870BF4"/>
    <w:rsid w:val="00871CF9"/>
    <w:rsid w:val="00871DF3"/>
    <w:rsid w:val="00872013"/>
    <w:rsid w:val="00872275"/>
    <w:rsid w:val="00872AF7"/>
    <w:rsid w:val="00872E15"/>
    <w:rsid w:val="0087342A"/>
    <w:rsid w:val="00873857"/>
    <w:rsid w:val="00874011"/>
    <w:rsid w:val="00874916"/>
    <w:rsid w:val="00874AAF"/>
    <w:rsid w:val="008757A4"/>
    <w:rsid w:val="008761E8"/>
    <w:rsid w:val="00876417"/>
    <w:rsid w:val="0087664A"/>
    <w:rsid w:val="00876D00"/>
    <w:rsid w:val="00877215"/>
    <w:rsid w:val="0088068C"/>
    <w:rsid w:val="008806A3"/>
    <w:rsid w:val="00880C17"/>
    <w:rsid w:val="00880F44"/>
    <w:rsid w:val="008827C6"/>
    <w:rsid w:val="00882CB8"/>
    <w:rsid w:val="00883283"/>
    <w:rsid w:val="0088338F"/>
    <w:rsid w:val="00883B27"/>
    <w:rsid w:val="00883EA5"/>
    <w:rsid w:val="00884572"/>
    <w:rsid w:val="0088461A"/>
    <w:rsid w:val="008846CD"/>
    <w:rsid w:val="0088576D"/>
    <w:rsid w:val="00885BFA"/>
    <w:rsid w:val="00890308"/>
    <w:rsid w:val="00890392"/>
    <w:rsid w:val="00890D6C"/>
    <w:rsid w:val="0089141B"/>
    <w:rsid w:val="00892851"/>
    <w:rsid w:val="00892C8A"/>
    <w:rsid w:val="00892CB1"/>
    <w:rsid w:val="00892E80"/>
    <w:rsid w:val="00893477"/>
    <w:rsid w:val="00893FD6"/>
    <w:rsid w:val="008942B7"/>
    <w:rsid w:val="008945AE"/>
    <w:rsid w:val="00894C93"/>
    <w:rsid w:val="00895B70"/>
    <w:rsid w:val="00896122"/>
    <w:rsid w:val="0089633C"/>
    <w:rsid w:val="008967CF"/>
    <w:rsid w:val="008968C4"/>
    <w:rsid w:val="008973ED"/>
    <w:rsid w:val="00897AD0"/>
    <w:rsid w:val="008A0D4D"/>
    <w:rsid w:val="008A1C0B"/>
    <w:rsid w:val="008A2703"/>
    <w:rsid w:val="008A2E5B"/>
    <w:rsid w:val="008A4182"/>
    <w:rsid w:val="008A4591"/>
    <w:rsid w:val="008A4909"/>
    <w:rsid w:val="008A576A"/>
    <w:rsid w:val="008A5C27"/>
    <w:rsid w:val="008A6379"/>
    <w:rsid w:val="008A6B3A"/>
    <w:rsid w:val="008A78D9"/>
    <w:rsid w:val="008B0AEE"/>
    <w:rsid w:val="008B0D47"/>
    <w:rsid w:val="008B0F27"/>
    <w:rsid w:val="008B164B"/>
    <w:rsid w:val="008B19D5"/>
    <w:rsid w:val="008B2653"/>
    <w:rsid w:val="008B3050"/>
    <w:rsid w:val="008B364C"/>
    <w:rsid w:val="008B3996"/>
    <w:rsid w:val="008B462D"/>
    <w:rsid w:val="008B4713"/>
    <w:rsid w:val="008B4F4B"/>
    <w:rsid w:val="008B51EE"/>
    <w:rsid w:val="008B57F6"/>
    <w:rsid w:val="008B5A6F"/>
    <w:rsid w:val="008B5D59"/>
    <w:rsid w:val="008B5F31"/>
    <w:rsid w:val="008B64F3"/>
    <w:rsid w:val="008B74C2"/>
    <w:rsid w:val="008B79A8"/>
    <w:rsid w:val="008B7C8C"/>
    <w:rsid w:val="008C0117"/>
    <w:rsid w:val="008C0FD5"/>
    <w:rsid w:val="008C1145"/>
    <w:rsid w:val="008C121A"/>
    <w:rsid w:val="008C1C6D"/>
    <w:rsid w:val="008C24BB"/>
    <w:rsid w:val="008C273B"/>
    <w:rsid w:val="008C2CA4"/>
    <w:rsid w:val="008C38AE"/>
    <w:rsid w:val="008C3E91"/>
    <w:rsid w:val="008C4166"/>
    <w:rsid w:val="008C42C6"/>
    <w:rsid w:val="008C4D00"/>
    <w:rsid w:val="008C4DAE"/>
    <w:rsid w:val="008C55A8"/>
    <w:rsid w:val="008C55EC"/>
    <w:rsid w:val="008C5A89"/>
    <w:rsid w:val="008C5BDB"/>
    <w:rsid w:val="008C6761"/>
    <w:rsid w:val="008C67DB"/>
    <w:rsid w:val="008C6DB3"/>
    <w:rsid w:val="008D098B"/>
    <w:rsid w:val="008D10C9"/>
    <w:rsid w:val="008D13D1"/>
    <w:rsid w:val="008D1812"/>
    <w:rsid w:val="008D1E45"/>
    <w:rsid w:val="008D1FDE"/>
    <w:rsid w:val="008D2A1F"/>
    <w:rsid w:val="008D34C0"/>
    <w:rsid w:val="008D42A6"/>
    <w:rsid w:val="008D45E7"/>
    <w:rsid w:val="008D49D4"/>
    <w:rsid w:val="008D53BB"/>
    <w:rsid w:val="008D562F"/>
    <w:rsid w:val="008D5717"/>
    <w:rsid w:val="008D57DA"/>
    <w:rsid w:val="008D5A10"/>
    <w:rsid w:val="008D6172"/>
    <w:rsid w:val="008D6348"/>
    <w:rsid w:val="008D6403"/>
    <w:rsid w:val="008D6A20"/>
    <w:rsid w:val="008D6B4B"/>
    <w:rsid w:val="008D7E58"/>
    <w:rsid w:val="008D7E88"/>
    <w:rsid w:val="008E0FA9"/>
    <w:rsid w:val="008E11F1"/>
    <w:rsid w:val="008E1BD7"/>
    <w:rsid w:val="008E27C5"/>
    <w:rsid w:val="008E2873"/>
    <w:rsid w:val="008E29BA"/>
    <w:rsid w:val="008E2A0B"/>
    <w:rsid w:val="008E3FEE"/>
    <w:rsid w:val="008E41C7"/>
    <w:rsid w:val="008E4699"/>
    <w:rsid w:val="008E4B23"/>
    <w:rsid w:val="008E4C45"/>
    <w:rsid w:val="008E4CBD"/>
    <w:rsid w:val="008E4EC1"/>
    <w:rsid w:val="008E4FB7"/>
    <w:rsid w:val="008E5F48"/>
    <w:rsid w:val="008E660B"/>
    <w:rsid w:val="008E76B6"/>
    <w:rsid w:val="008E779A"/>
    <w:rsid w:val="008E79A3"/>
    <w:rsid w:val="008F010C"/>
    <w:rsid w:val="008F0261"/>
    <w:rsid w:val="008F0A89"/>
    <w:rsid w:val="008F1790"/>
    <w:rsid w:val="008F2542"/>
    <w:rsid w:val="008F25FE"/>
    <w:rsid w:val="008F26BC"/>
    <w:rsid w:val="008F2782"/>
    <w:rsid w:val="008F2FD9"/>
    <w:rsid w:val="008F438E"/>
    <w:rsid w:val="008F4D72"/>
    <w:rsid w:val="008F5371"/>
    <w:rsid w:val="008F56AC"/>
    <w:rsid w:val="008F62DC"/>
    <w:rsid w:val="008F639F"/>
    <w:rsid w:val="008F63EC"/>
    <w:rsid w:val="008F673F"/>
    <w:rsid w:val="008F6BC9"/>
    <w:rsid w:val="008F76E5"/>
    <w:rsid w:val="008F77F6"/>
    <w:rsid w:val="008F7EDD"/>
    <w:rsid w:val="00900746"/>
    <w:rsid w:val="00900BA4"/>
    <w:rsid w:val="00900E9F"/>
    <w:rsid w:val="0090256F"/>
    <w:rsid w:val="0090291C"/>
    <w:rsid w:val="00903606"/>
    <w:rsid w:val="0090384E"/>
    <w:rsid w:val="00903A87"/>
    <w:rsid w:val="0090406C"/>
    <w:rsid w:val="00905410"/>
    <w:rsid w:val="0090667C"/>
    <w:rsid w:val="00906D12"/>
    <w:rsid w:val="00906D19"/>
    <w:rsid w:val="00906D2E"/>
    <w:rsid w:val="009071C5"/>
    <w:rsid w:val="00907B9D"/>
    <w:rsid w:val="00907E00"/>
    <w:rsid w:val="009101B1"/>
    <w:rsid w:val="00910BF1"/>
    <w:rsid w:val="00910F26"/>
    <w:rsid w:val="009111DA"/>
    <w:rsid w:val="00911B1C"/>
    <w:rsid w:val="00912523"/>
    <w:rsid w:val="00913693"/>
    <w:rsid w:val="00913ABB"/>
    <w:rsid w:val="0091404F"/>
    <w:rsid w:val="00914296"/>
    <w:rsid w:val="009146D3"/>
    <w:rsid w:val="00914C29"/>
    <w:rsid w:val="00914E71"/>
    <w:rsid w:val="00914F53"/>
    <w:rsid w:val="00915343"/>
    <w:rsid w:val="00915390"/>
    <w:rsid w:val="0091562B"/>
    <w:rsid w:val="00915E2D"/>
    <w:rsid w:val="009163A5"/>
    <w:rsid w:val="00916FAB"/>
    <w:rsid w:val="009172C1"/>
    <w:rsid w:val="0092027C"/>
    <w:rsid w:val="00921302"/>
    <w:rsid w:val="00921581"/>
    <w:rsid w:val="00921A8C"/>
    <w:rsid w:val="009221A7"/>
    <w:rsid w:val="00922C0C"/>
    <w:rsid w:val="009237C9"/>
    <w:rsid w:val="00923C50"/>
    <w:rsid w:val="0092414D"/>
    <w:rsid w:val="00924204"/>
    <w:rsid w:val="009248CF"/>
    <w:rsid w:val="00924AEC"/>
    <w:rsid w:val="00924B17"/>
    <w:rsid w:val="00924C0E"/>
    <w:rsid w:val="00924E80"/>
    <w:rsid w:val="00925148"/>
    <w:rsid w:val="00925767"/>
    <w:rsid w:val="00925AD1"/>
    <w:rsid w:val="00925CAA"/>
    <w:rsid w:val="00926538"/>
    <w:rsid w:val="00926E06"/>
    <w:rsid w:val="009301F5"/>
    <w:rsid w:val="009308BD"/>
    <w:rsid w:val="00930F29"/>
    <w:rsid w:val="0093164F"/>
    <w:rsid w:val="00931A83"/>
    <w:rsid w:val="00931ABE"/>
    <w:rsid w:val="00931DF1"/>
    <w:rsid w:val="0093278C"/>
    <w:rsid w:val="00932D3F"/>
    <w:rsid w:val="00932E92"/>
    <w:rsid w:val="00933BBA"/>
    <w:rsid w:val="00934A22"/>
    <w:rsid w:val="00934B44"/>
    <w:rsid w:val="00934CEB"/>
    <w:rsid w:val="00935E86"/>
    <w:rsid w:val="00935EC2"/>
    <w:rsid w:val="00936F8F"/>
    <w:rsid w:val="00940357"/>
    <w:rsid w:val="009410B0"/>
    <w:rsid w:val="0094139A"/>
    <w:rsid w:val="009418FC"/>
    <w:rsid w:val="009424C4"/>
    <w:rsid w:val="009434A4"/>
    <w:rsid w:val="00943DC1"/>
    <w:rsid w:val="00944274"/>
    <w:rsid w:val="009445B8"/>
    <w:rsid w:val="00944CA7"/>
    <w:rsid w:val="00944F4F"/>
    <w:rsid w:val="00945098"/>
    <w:rsid w:val="009451C0"/>
    <w:rsid w:val="00945D86"/>
    <w:rsid w:val="00945E8E"/>
    <w:rsid w:val="00946456"/>
    <w:rsid w:val="00947566"/>
    <w:rsid w:val="0095086A"/>
    <w:rsid w:val="00951BF9"/>
    <w:rsid w:val="00952589"/>
    <w:rsid w:val="00953D5A"/>
    <w:rsid w:val="00954095"/>
    <w:rsid w:val="009545AE"/>
    <w:rsid w:val="009549B5"/>
    <w:rsid w:val="00954E95"/>
    <w:rsid w:val="0095538B"/>
    <w:rsid w:val="00955581"/>
    <w:rsid w:val="00955E4D"/>
    <w:rsid w:val="00955F50"/>
    <w:rsid w:val="0095601A"/>
    <w:rsid w:val="0095607A"/>
    <w:rsid w:val="009567CB"/>
    <w:rsid w:val="009567DF"/>
    <w:rsid w:val="00956998"/>
    <w:rsid w:val="009578BE"/>
    <w:rsid w:val="00960EA5"/>
    <w:rsid w:val="00961010"/>
    <w:rsid w:val="009612F2"/>
    <w:rsid w:val="00961842"/>
    <w:rsid w:val="009619F4"/>
    <w:rsid w:val="0096205A"/>
    <w:rsid w:val="0096258E"/>
    <w:rsid w:val="009630C4"/>
    <w:rsid w:val="0096338F"/>
    <w:rsid w:val="0096356D"/>
    <w:rsid w:val="0096429D"/>
    <w:rsid w:val="00964D4C"/>
    <w:rsid w:val="00965239"/>
    <w:rsid w:val="009655F2"/>
    <w:rsid w:val="00965AE8"/>
    <w:rsid w:val="009668DD"/>
    <w:rsid w:val="009670BD"/>
    <w:rsid w:val="0096729A"/>
    <w:rsid w:val="009677BF"/>
    <w:rsid w:val="00967C39"/>
    <w:rsid w:val="0097074D"/>
    <w:rsid w:val="00970F45"/>
    <w:rsid w:val="0097187E"/>
    <w:rsid w:val="00973716"/>
    <w:rsid w:val="00973CE4"/>
    <w:rsid w:val="00974207"/>
    <w:rsid w:val="00974335"/>
    <w:rsid w:val="00974FAF"/>
    <w:rsid w:val="009752BC"/>
    <w:rsid w:val="00975B48"/>
    <w:rsid w:val="00975CDE"/>
    <w:rsid w:val="00975D37"/>
    <w:rsid w:val="00975E89"/>
    <w:rsid w:val="009773CB"/>
    <w:rsid w:val="00977463"/>
    <w:rsid w:val="00977728"/>
    <w:rsid w:val="00977A56"/>
    <w:rsid w:val="00980600"/>
    <w:rsid w:val="00980811"/>
    <w:rsid w:val="00980E0A"/>
    <w:rsid w:val="0098103A"/>
    <w:rsid w:val="00981139"/>
    <w:rsid w:val="009819ED"/>
    <w:rsid w:val="00981DE8"/>
    <w:rsid w:val="00982093"/>
    <w:rsid w:val="0098290F"/>
    <w:rsid w:val="009829CC"/>
    <w:rsid w:val="00982A8A"/>
    <w:rsid w:val="00982F2D"/>
    <w:rsid w:val="009841C2"/>
    <w:rsid w:val="00984302"/>
    <w:rsid w:val="009844A7"/>
    <w:rsid w:val="009848ED"/>
    <w:rsid w:val="00984B48"/>
    <w:rsid w:val="009850EE"/>
    <w:rsid w:val="00985872"/>
    <w:rsid w:val="009865AB"/>
    <w:rsid w:val="009868F6"/>
    <w:rsid w:val="0098712D"/>
    <w:rsid w:val="0098744D"/>
    <w:rsid w:val="00987930"/>
    <w:rsid w:val="00987EEC"/>
    <w:rsid w:val="009915B1"/>
    <w:rsid w:val="00991A2E"/>
    <w:rsid w:val="0099214B"/>
    <w:rsid w:val="00993408"/>
    <w:rsid w:val="00993CED"/>
    <w:rsid w:val="009941C0"/>
    <w:rsid w:val="00994793"/>
    <w:rsid w:val="00995078"/>
    <w:rsid w:val="00995584"/>
    <w:rsid w:val="009957B7"/>
    <w:rsid w:val="0099603C"/>
    <w:rsid w:val="00997A98"/>
    <w:rsid w:val="009A08A7"/>
    <w:rsid w:val="009A0C52"/>
    <w:rsid w:val="009A1D4A"/>
    <w:rsid w:val="009A1F1B"/>
    <w:rsid w:val="009A2D4A"/>
    <w:rsid w:val="009A3203"/>
    <w:rsid w:val="009A4581"/>
    <w:rsid w:val="009A4F8A"/>
    <w:rsid w:val="009A5374"/>
    <w:rsid w:val="009A5652"/>
    <w:rsid w:val="009A5DAB"/>
    <w:rsid w:val="009A6D9E"/>
    <w:rsid w:val="009A713E"/>
    <w:rsid w:val="009A7283"/>
    <w:rsid w:val="009A768B"/>
    <w:rsid w:val="009A7787"/>
    <w:rsid w:val="009B007B"/>
    <w:rsid w:val="009B05CC"/>
    <w:rsid w:val="009B0FFC"/>
    <w:rsid w:val="009B13D4"/>
    <w:rsid w:val="009B17B5"/>
    <w:rsid w:val="009B1EC1"/>
    <w:rsid w:val="009B33E2"/>
    <w:rsid w:val="009B34C5"/>
    <w:rsid w:val="009B3951"/>
    <w:rsid w:val="009B3DB0"/>
    <w:rsid w:val="009B3E37"/>
    <w:rsid w:val="009B4B57"/>
    <w:rsid w:val="009B51F1"/>
    <w:rsid w:val="009B59B1"/>
    <w:rsid w:val="009B59FF"/>
    <w:rsid w:val="009B61A5"/>
    <w:rsid w:val="009B6826"/>
    <w:rsid w:val="009B6E9C"/>
    <w:rsid w:val="009B7160"/>
    <w:rsid w:val="009B74E4"/>
    <w:rsid w:val="009B7D1B"/>
    <w:rsid w:val="009B7DBE"/>
    <w:rsid w:val="009B7DCD"/>
    <w:rsid w:val="009C0A70"/>
    <w:rsid w:val="009C13EF"/>
    <w:rsid w:val="009C1F54"/>
    <w:rsid w:val="009C22D0"/>
    <w:rsid w:val="009C2769"/>
    <w:rsid w:val="009C3260"/>
    <w:rsid w:val="009C40ED"/>
    <w:rsid w:val="009C50DA"/>
    <w:rsid w:val="009C51D7"/>
    <w:rsid w:val="009C560B"/>
    <w:rsid w:val="009C5B09"/>
    <w:rsid w:val="009C5D5E"/>
    <w:rsid w:val="009C60D7"/>
    <w:rsid w:val="009C6F07"/>
    <w:rsid w:val="009D072C"/>
    <w:rsid w:val="009D11BF"/>
    <w:rsid w:val="009D1674"/>
    <w:rsid w:val="009D1686"/>
    <w:rsid w:val="009D1F04"/>
    <w:rsid w:val="009D20AB"/>
    <w:rsid w:val="009D29D9"/>
    <w:rsid w:val="009D39D0"/>
    <w:rsid w:val="009D48DE"/>
    <w:rsid w:val="009D4CD2"/>
    <w:rsid w:val="009D5594"/>
    <w:rsid w:val="009D559E"/>
    <w:rsid w:val="009D66F7"/>
    <w:rsid w:val="009D7D6C"/>
    <w:rsid w:val="009D7ECC"/>
    <w:rsid w:val="009E0157"/>
    <w:rsid w:val="009E0B4A"/>
    <w:rsid w:val="009E1DD0"/>
    <w:rsid w:val="009E2709"/>
    <w:rsid w:val="009E3398"/>
    <w:rsid w:val="009E3B2B"/>
    <w:rsid w:val="009E3EAE"/>
    <w:rsid w:val="009E44D0"/>
    <w:rsid w:val="009E4663"/>
    <w:rsid w:val="009E4A5F"/>
    <w:rsid w:val="009E4BEC"/>
    <w:rsid w:val="009E4C71"/>
    <w:rsid w:val="009E4FBE"/>
    <w:rsid w:val="009E51AC"/>
    <w:rsid w:val="009E54E9"/>
    <w:rsid w:val="009E65BB"/>
    <w:rsid w:val="009E6AAA"/>
    <w:rsid w:val="009E6B06"/>
    <w:rsid w:val="009E6BAC"/>
    <w:rsid w:val="009E7B59"/>
    <w:rsid w:val="009F0484"/>
    <w:rsid w:val="009F0717"/>
    <w:rsid w:val="009F1D65"/>
    <w:rsid w:val="009F1F5C"/>
    <w:rsid w:val="009F2C59"/>
    <w:rsid w:val="009F36CE"/>
    <w:rsid w:val="009F45F0"/>
    <w:rsid w:val="009F4ECE"/>
    <w:rsid w:val="009F55BB"/>
    <w:rsid w:val="009F69FE"/>
    <w:rsid w:val="009F7281"/>
    <w:rsid w:val="009F7473"/>
    <w:rsid w:val="009F75B9"/>
    <w:rsid w:val="009F75D0"/>
    <w:rsid w:val="009F795D"/>
    <w:rsid w:val="009F7ACF"/>
    <w:rsid w:val="009F7B4B"/>
    <w:rsid w:val="00A00199"/>
    <w:rsid w:val="00A026FF"/>
    <w:rsid w:val="00A02FE6"/>
    <w:rsid w:val="00A031D7"/>
    <w:rsid w:val="00A03EC6"/>
    <w:rsid w:val="00A046CC"/>
    <w:rsid w:val="00A05122"/>
    <w:rsid w:val="00A05A00"/>
    <w:rsid w:val="00A05ED6"/>
    <w:rsid w:val="00A0609D"/>
    <w:rsid w:val="00A075BA"/>
    <w:rsid w:val="00A07677"/>
    <w:rsid w:val="00A076EA"/>
    <w:rsid w:val="00A07C50"/>
    <w:rsid w:val="00A105C3"/>
    <w:rsid w:val="00A109BE"/>
    <w:rsid w:val="00A10B49"/>
    <w:rsid w:val="00A1122F"/>
    <w:rsid w:val="00A1187E"/>
    <w:rsid w:val="00A11B25"/>
    <w:rsid w:val="00A120E0"/>
    <w:rsid w:val="00A12672"/>
    <w:rsid w:val="00A126AB"/>
    <w:rsid w:val="00A12982"/>
    <w:rsid w:val="00A1356C"/>
    <w:rsid w:val="00A13759"/>
    <w:rsid w:val="00A13C41"/>
    <w:rsid w:val="00A14443"/>
    <w:rsid w:val="00A147CF"/>
    <w:rsid w:val="00A14888"/>
    <w:rsid w:val="00A1492D"/>
    <w:rsid w:val="00A15156"/>
    <w:rsid w:val="00A15310"/>
    <w:rsid w:val="00A1533F"/>
    <w:rsid w:val="00A154BE"/>
    <w:rsid w:val="00A15924"/>
    <w:rsid w:val="00A15AA4"/>
    <w:rsid w:val="00A15D3E"/>
    <w:rsid w:val="00A16132"/>
    <w:rsid w:val="00A1617E"/>
    <w:rsid w:val="00A16344"/>
    <w:rsid w:val="00A17D79"/>
    <w:rsid w:val="00A2073B"/>
    <w:rsid w:val="00A20EE3"/>
    <w:rsid w:val="00A21F1A"/>
    <w:rsid w:val="00A2380D"/>
    <w:rsid w:val="00A23D91"/>
    <w:rsid w:val="00A23F01"/>
    <w:rsid w:val="00A23FCA"/>
    <w:rsid w:val="00A243BA"/>
    <w:rsid w:val="00A24405"/>
    <w:rsid w:val="00A245E8"/>
    <w:rsid w:val="00A2468C"/>
    <w:rsid w:val="00A24FC9"/>
    <w:rsid w:val="00A251B7"/>
    <w:rsid w:val="00A268AC"/>
    <w:rsid w:val="00A273A4"/>
    <w:rsid w:val="00A27A30"/>
    <w:rsid w:val="00A30EB1"/>
    <w:rsid w:val="00A31008"/>
    <w:rsid w:val="00A32E42"/>
    <w:rsid w:val="00A32EE7"/>
    <w:rsid w:val="00A3320C"/>
    <w:rsid w:val="00A33241"/>
    <w:rsid w:val="00A3353D"/>
    <w:rsid w:val="00A347D5"/>
    <w:rsid w:val="00A34E27"/>
    <w:rsid w:val="00A3527F"/>
    <w:rsid w:val="00A35D17"/>
    <w:rsid w:val="00A35DEB"/>
    <w:rsid w:val="00A37149"/>
    <w:rsid w:val="00A375DE"/>
    <w:rsid w:val="00A400B7"/>
    <w:rsid w:val="00A4016E"/>
    <w:rsid w:val="00A41008"/>
    <w:rsid w:val="00A410C2"/>
    <w:rsid w:val="00A41134"/>
    <w:rsid w:val="00A43236"/>
    <w:rsid w:val="00A4326F"/>
    <w:rsid w:val="00A4342F"/>
    <w:rsid w:val="00A4356B"/>
    <w:rsid w:val="00A4369B"/>
    <w:rsid w:val="00A437EE"/>
    <w:rsid w:val="00A43FFD"/>
    <w:rsid w:val="00A44717"/>
    <w:rsid w:val="00A44840"/>
    <w:rsid w:val="00A45163"/>
    <w:rsid w:val="00A45398"/>
    <w:rsid w:val="00A45605"/>
    <w:rsid w:val="00A45FA0"/>
    <w:rsid w:val="00A46033"/>
    <w:rsid w:val="00A463B7"/>
    <w:rsid w:val="00A4683F"/>
    <w:rsid w:val="00A46896"/>
    <w:rsid w:val="00A4781D"/>
    <w:rsid w:val="00A47C5C"/>
    <w:rsid w:val="00A503A2"/>
    <w:rsid w:val="00A50D24"/>
    <w:rsid w:val="00A511EF"/>
    <w:rsid w:val="00A51FB7"/>
    <w:rsid w:val="00A5217B"/>
    <w:rsid w:val="00A526CE"/>
    <w:rsid w:val="00A538DD"/>
    <w:rsid w:val="00A54563"/>
    <w:rsid w:val="00A5479D"/>
    <w:rsid w:val="00A54DAE"/>
    <w:rsid w:val="00A55839"/>
    <w:rsid w:val="00A56484"/>
    <w:rsid w:val="00A56833"/>
    <w:rsid w:val="00A56AD9"/>
    <w:rsid w:val="00A61E6C"/>
    <w:rsid w:val="00A624A8"/>
    <w:rsid w:val="00A62CA7"/>
    <w:rsid w:val="00A63B28"/>
    <w:rsid w:val="00A644BF"/>
    <w:rsid w:val="00A64C1C"/>
    <w:rsid w:val="00A64FF7"/>
    <w:rsid w:val="00A65DFD"/>
    <w:rsid w:val="00A666EA"/>
    <w:rsid w:val="00A673D4"/>
    <w:rsid w:val="00A679F2"/>
    <w:rsid w:val="00A7069F"/>
    <w:rsid w:val="00A70ABF"/>
    <w:rsid w:val="00A712F4"/>
    <w:rsid w:val="00A71450"/>
    <w:rsid w:val="00A71845"/>
    <w:rsid w:val="00A71DEB"/>
    <w:rsid w:val="00A723CF"/>
    <w:rsid w:val="00A726DC"/>
    <w:rsid w:val="00A730DF"/>
    <w:rsid w:val="00A73896"/>
    <w:rsid w:val="00A74E38"/>
    <w:rsid w:val="00A74E62"/>
    <w:rsid w:val="00A7531F"/>
    <w:rsid w:val="00A7569A"/>
    <w:rsid w:val="00A76202"/>
    <w:rsid w:val="00A762DA"/>
    <w:rsid w:val="00A76565"/>
    <w:rsid w:val="00A7679F"/>
    <w:rsid w:val="00A76AA9"/>
    <w:rsid w:val="00A76F9B"/>
    <w:rsid w:val="00A7740A"/>
    <w:rsid w:val="00A77596"/>
    <w:rsid w:val="00A77742"/>
    <w:rsid w:val="00A779DB"/>
    <w:rsid w:val="00A77D82"/>
    <w:rsid w:val="00A8075A"/>
    <w:rsid w:val="00A817E5"/>
    <w:rsid w:val="00A81CE4"/>
    <w:rsid w:val="00A823C6"/>
    <w:rsid w:val="00A83B08"/>
    <w:rsid w:val="00A83E29"/>
    <w:rsid w:val="00A840D1"/>
    <w:rsid w:val="00A84991"/>
    <w:rsid w:val="00A84C5A"/>
    <w:rsid w:val="00A84F09"/>
    <w:rsid w:val="00A84F83"/>
    <w:rsid w:val="00A85709"/>
    <w:rsid w:val="00A85A1C"/>
    <w:rsid w:val="00A85F9E"/>
    <w:rsid w:val="00A861BD"/>
    <w:rsid w:val="00A8692A"/>
    <w:rsid w:val="00A913AE"/>
    <w:rsid w:val="00A91782"/>
    <w:rsid w:val="00A936A6"/>
    <w:rsid w:val="00A93855"/>
    <w:rsid w:val="00A94DBE"/>
    <w:rsid w:val="00A94E87"/>
    <w:rsid w:val="00A95902"/>
    <w:rsid w:val="00A9593C"/>
    <w:rsid w:val="00A971C7"/>
    <w:rsid w:val="00A97811"/>
    <w:rsid w:val="00A97A1A"/>
    <w:rsid w:val="00A97B96"/>
    <w:rsid w:val="00A97F45"/>
    <w:rsid w:val="00AA0CA6"/>
    <w:rsid w:val="00AA1067"/>
    <w:rsid w:val="00AA1504"/>
    <w:rsid w:val="00AA1FB0"/>
    <w:rsid w:val="00AA2046"/>
    <w:rsid w:val="00AA2105"/>
    <w:rsid w:val="00AA35DD"/>
    <w:rsid w:val="00AA4404"/>
    <w:rsid w:val="00AA4E26"/>
    <w:rsid w:val="00AA4F17"/>
    <w:rsid w:val="00AA51FB"/>
    <w:rsid w:val="00AA5912"/>
    <w:rsid w:val="00AA6C76"/>
    <w:rsid w:val="00AA6E6E"/>
    <w:rsid w:val="00AA70FB"/>
    <w:rsid w:val="00AB09DB"/>
    <w:rsid w:val="00AB1A8E"/>
    <w:rsid w:val="00AB2179"/>
    <w:rsid w:val="00AB2DAB"/>
    <w:rsid w:val="00AB36D3"/>
    <w:rsid w:val="00AB4AA2"/>
    <w:rsid w:val="00AB4BEC"/>
    <w:rsid w:val="00AB4D39"/>
    <w:rsid w:val="00AB5060"/>
    <w:rsid w:val="00AB6FC1"/>
    <w:rsid w:val="00AC0284"/>
    <w:rsid w:val="00AC03DA"/>
    <w:rsid w:val="00AC073F"/>
    <w:rsid w:val="00AC10BD"/>
    <w:rsid w:val="00AC122C"/>
    <w:rsid w:val="00AC12BA"/>
    <w:rsid w:val="00AC1A41"/>
    <w:rsid w:val="00AC24E1"/>
    <w:rsid w:val="00AC2FB7"/>
    <w:rsid w:val="00AC38F6"/>
    <w:rsid w:val="00AC39D6"/>
    <w:rsid w:val="00AC3D47"/>
    <w:rsid w:val="00AC42C9"/>
    <w:rsid w:val="00AC488C"/>
    <w:rsid w:val="00AC558F"/>
    <w:rsid w:val="00AC5619"/>
    <w:rsid w:val="00AC5AEB"/>
    <w:rsid w:val="00AC5B17"/>
    <w:rsid w:val="00AC5BB1"/>
    <w:rsid w:val="00AC5EC1"/>
    <w:rsid w:val="00AC633F"/>
    <w:rsid w:val="00AC6589"/>
    <w:rsid w:val="00AC65C9"/>
    <w:rsid w:val="00AC7166"/>
    <w:rsid w:val="00AC736B"/>
    <w:rsid w:val="00AD0523"/>
    <w:rsid w:val="00AD0685"/>
    <w:rsid w:val="00AD098A"/>
    <w:rsid w:val="00AD0B6E"/>
    <w:rsid w:val="00AD0C1A"/>
    <w:rsid w:val="00AD13FB"/>
    <w:rsid w:val="00AD18A2"/>
    <w:rsid w:val="00AD2367"/>
    <w:rsid w:val="00AD2756"/>
    <w:rsid w:val="00AD2ED9"/>
    <w:rsid w:val="00AD3B95"/>
    <w:rsid w:val="00AD3D17"/>
    <w:rsid w:val="00AD5ADA"/>
    <w:rsid w:val="00AD63A3"/>
    <w:rsid w:val="00AD6505"/>
    <w:rsid w:val="00AD7374"/>
    <w:rsid w:val="00AD758A"/>
    <w:rsid w:val="00AD767F"/>
    <w:rsid w:val="00AD7FFD"/>
    <w:rsid w:val="00AE14BD"/>
    <w:rsid w:val="00AE1FA5"/>
    <w:rsid w:val="00AE21CA"/>
    <w:rsid w:val="00AE4416"/>
    <w:rsid w:val="00AE4973"/>
    <w:rsid w:val="00AE5527"/>
    <w:rsid w:val="00AE5BF6"/>
    <w:rsid w:val="00AE5E7B"/>
    <w:rsid w:val="00AE63B6"/>
    <w:rsid w:val="00AE6408"/>
    <w:rsid w:val="00AE7570"/>
    <w:rsid w:val="00AE7DB9"/>
    <w:rsid w:val="00AF1979"/>
    <w:rsid w:val="00AF1F5C"/>
    <w:rsid w:val="00AF24CC"/>
    <w:rsid w:val="00AF28D6"/>
    <w:rsid w:val="00AF2A46"/>
    <w:rsid w:val="00AF2A49"/>
    <w:rsid w:val="00AF4008"/>
    <w:rsid w:val="00AF4148"/>
    <w:rsid w:val="00AF42E3"/>
    <w:rsid w:val="00AF46A7"/>
    <w:rsid w:val="00AF4A63"/>
    <w:rsid w:val="00AF5949"/>
    <w:rsid w:val="00AF6192"/>
    <w:rsid w:val="00AF6DC3"/>
    <w:rsid w:val="00AF6FFF"/>
    <w:rsid w:val="00AF7DA0"/>
    <w:rsid w:val="00AF7EDC"/>
    <w:rsid w:val="00AF7F31"/>
    <w:rsid w:val="00B00B62"/>
    <w:rsid w:val="00B013A1"/>
    <w:rsid w:val="00B01A80"/>
    <w:rsid w:val="00B02D18"/>
    <w:rsid w:val="00B04307"/>
    <w:rsid w:val="00B046CF"/>
    <w:rsid w:val="00B05027"/>
    <w:rsid w:val="00B05279"/>
    <w:rsid w:val="00B0579B"/>
    <w:rsid w:val="00B0592D"/>
    <w:rsid w:val="00B063CD"/>
    <w:rsid w:val="00B078C8"/>
    <w:rsid w:val="00B07BC0"/>
    <w:rsid w:val="00B07F36"/>
    <w:rsid w:val="00B10BC7"/>
    <w:rsid w:val="00B11A86"/>
    <w:rsid w:val="00B127F4"/>
    <w:rsid w:val="00B12A24"/>
    <w:rsid w:val="00B131AA"/>
    <w:rsid w:val="00B13D45"/>
    <w:rsid w:val="00B13EE3"/>
    <w:rsid w:val="00B14252"/>
    <w:rsid w:val="00B14CE6"/>
    <w:rsid w:val="00B15628"/>
    <w:rsid w:val="00B15A7A"/>
    <w:rsid w:val="00B15AC4"/>
    <w:rsid w:val="00B15FE5"/>
    <w:rsid w:val="00B1650A"/>
    <w:rsid w:val="00B165AA"/>
    <w:rsid w:val="00B173CE"/>
    <w:rsid w:val="00B20754"/>
    <w:rsid w:val="00B20E06"/>
    <w:rsid w:val="00B22383"/>
    <w:rsid w:val="00B223FD"/>
    <w:rsid w:val="00B22899"/>
    <w:rsid w:val="00B228DE"/>
    <w:rsid w:val="00B22CA2"/>
    <w:rsid w:val="00B233EB"/>
    <w:rsid w:val="00B2373D"/>
    <w:rsid w:val="00B23FC7"/>
    <w:rsid w:val="00B247F9"/>
    <w:rsid w:val="00B2485F"/>
    <w:rsid w:val="00B2549F"/>
    <w:rsid w:val="00B261AB"/>
    <w:rsid w:val="00B26745"/>
    <w:rsid w:val="00B270E1"/>
    <w:rsid w:val="00B27900"/>
    <w:rsid w:val="00B27C14"/>
    <w:rsid w:val="00B27E75"/>
    <w:rsid w:val="00B30CE2"/>
    <w:rsid w:val="00B3112F"/>
    <w:rsid w:val="00B313B2"/>
    <w:rsid w:val="00B3171D"/>
    <w:rsid w:val="00B31F4F"/>
    <w:rsid w:val="00B32E15"/>
    <w:rsid w:val="00B33391"/>
    <w:rsid w:val="00B33EC7"/>
    <w:rsid w:val="00B3431B"/>
    <w:rsid w:val="00B35DFA"/>
    <w:rsid w:val="00B361D5"/>
    <w:rsid w:val="00B3622F"/>
    <w:rsid w:val="00B36FD2"/>
    <w:rsid w:val="00B37453"/>
    <w:rsid w:val="00B375ED"/>
    <w:rsid w:val="00B377D2"/>
    <w:rsid w:val="00B40166"/>
    <w:rsid w:val="00B405D8"/>
    <w:rsid w:val="00B40E79"/>
    <w:rsid w:val="00B41102"/>
    <w:rsid w:val="00B41785"/>
    <w:rsid w:val="00B41870"/>
    <w:rsid w:val="00B41976"/>
    <w:rsid w:val="00B42033"/>
    <w:rsid w:val="00B42584"/>
    <w:rsid w:val="00B4297C"/>
    <w:rsid w:val="00B42B86"/>
    <w:rsid w:val="00B42F92"/>
    <w:rsid w:val="00B42FA0"/>
    <w:rsid w:val="00B439BC"/>
    <w:rsid w:val="00B44B11"/>
    <w:rsid w:val="00B451EA"/>
    <w:rsid w:val="00B465A0"/>
    <w:rsid w:val="00B46650"/>
    <w:rsid w:val="00B46BA9"/>
    <w:rsid w:val="00B4707B"/>
    <w:rsid w:val="00B4761A"/>
    <w:rsid w:val="00B47EF3"/>
    <w:rsid w:val="00B50588"/>
    <w:rsid w:val="00B505A3"/>
    <w:rsid w:val="00B506B6"/>
    <w:rsid w:val="00B508EA"/>
    <w:rsid w:val="00B50A0D"/>
    <w:rsid w:val="00B51FF2"/>
    <w:rsid w:val="00B5294B"/>
    <w:rsid w:val="00B52E11"/>
    <w:rsid w:val="00B53451"/>
    <w:rsid w:val="00B53D77"/>
    <w:rsid w:val="00B53EA1"/>
    <w:rsid w:val="00B5415F"/>
    <w:rsid w:val="00B541CD"/>
    <w:rsid w:val="00B5465F"/>
    <w:rsid w:val="00B54807"/>
    <w:rsid w:val="00B54E1C"/>
    <w:rsid w:val="00B55A3A"/>
    <w:rsid w:val="00B563AC"/>
    <w:rsid w:val="00B56902"/>
    <w:rsid w:val="00B57E56"/>
    <w:rsid w:val="00B602AC"/>
    <w:rsid w:val="00B602DC"/>
    <w:rsid w:val="00B606EC"/>
    <w:rsid w:val="00B610A1"/>
    <w:rsid w:val="00B6121B"/>
    <w:rsid w:val="00B6185B"/>
    <w:rsid w:val="00B61FCF"/>
    <w:rsid w:val="00B62125"/>
    <w:rsid w:val="00B62B86"/>
    <w:rsid w:val="00B62F62"/>
    <w:rsid w:val="00B63130"/>
    <w:rsid w:val="00B64CBB"/>
    <w:rsid w:val="00B6503D"/>
    <w:rsid w:val="00B651CF"/>
    <w:rsid w:val="00B654A2"/>
    <w:rsid w:val="00B65900"/>
    <w:rsid w:val="00B66072"/>
    <w:rsid w:val="00B6622F"/>
    <w:rsid w:val="00B674B4"/>
    <w:rsid w:val="00B676E1"/>
    <w:rsid w:val="00B677E9"/>
    <w:rsid w:val="00B70E9D"/>
    <w:rsid w:val="00B717FD"/>
    <w:rsid w:val="00B71E4C"/>
    <w:rsid w:val="00B72349"/>
    <w:rsid w:val="00B7250F"/>
    <w:rsid w:val="00B725D6"/>
    <w:rsid w:val="00B73627"/>
    <w:rsid w:val="00B739D3"/>
    <w:rsid w:val="00B73F4B"/>
    <w:rsid w:val="00B744CD"/>
    <w:rsid w:val="00B74B21"/>
    <w:rsid w:val="00B75214"/>
    <w:rsid w:val="00B75ADA"/>
    <w:rsid w:val="00B75C62"/>
    <w:rsid w:val="00B75C81"/>
    <w:rsid w:val="00B76176"/>
    <w:rsid w:val="00B76516"/>
    <w:rsid w:val="00B76B5D"/>
    <w:rsid w:val="00B76F3F"/>
    <w:rsid w:val="00B77473"/>
    <w:rsid w:val="00B809DA"/>
    <w:rsid w:val="00B81876"/>
    <w:rsid w:val="00B82311"/>
    <w:rsid w:val="00B8240B"/>
    <w:rsid w:val="00B8325F"/>
    <w:rsid w:val="00B83C78"/>
    <w:rsid w:val="00B844D0"/>
    <w:rsid w:val="00B8463B"/>
    <w:rsid w:val="00B8512D"/>
    <w:rsid w:val="00B852F3"/>
    <w:rsid w:val="00B85324"/>
    <w:rsid w:val="00B858A3"/>
    <w:rsid w:val="00B85FBF"/>
    <w:rsid w:val="00B86941"/>
    <w:rsid w:val="00B879CF"/>
    <w:rsid w:val="00B917A2"/>
    <w:rsid w:val="00B923C6"/>
    <w:rsid w:val="00B92CE0"/>
    <w:rsid w:val="00B92FFA"/>
    <w:rsid w:val="00B93053"/>
    <w:rsid w:val="00B93514"/>
    <w:rsid w:val="00B948AD"/>
    <w:rsid w:val="00B957E4"/>
    <w:rsid w:val="00B9674A"/>
    <w:rsid w:val="00B96E4C"/>
    <w:rsid w:val="00B971CA"/>
    <w:rsid w:val="00B9731C"/>
    <w:rsid w:val="00B9769A"/>
    <w:rsid w:val="00B97969"/>
    <w:rsid w:val="00BA011A"/>
    <w:rsid w:val="00BA16D8"/>
    <w:rsid w:val="00BA2577"/>
    <w:rsid w:val="00BA2718"/>
    <w:rsid w:val="00BA272B"/>
    <w:rsid w:val="00BA27D0"/>
    <w:rsid w:val="00BA29BD"/>
    <w:rsid w:val="00BA2B2D"/>
    <w:rsid w:val="00BA308C"/>
    <w:rsid w:val="00BA32D5"/>
    <w:rsid w:val="00BA38CF"/>
    <w:rsid w:val="00BA3B13"/>
    <w:rsid w:val="00BA42C8"/>
    <w:rsid w:val="00BA4AD2"/>
    <w:rsid w:val="00BA4CF1"/>
    <w:rsid w:val="00BA563D"/>
    <w:rsid w:val="00BA577F"/>
    <w:rsid w:val="00BA58D6"/>
    <w:rsid w:val="00BA59A0"/>
    <w:rsid w:val="00BA63D7"/>
    <w:rsid w:val="00BA65E2"/>
    <w:rsid w:val="00BA66E2"/>
    <w:rsid w:val="00BA66EB"/>
    <w:rsid w:val="00BA74AA"/>
    <w:rsid w:val="00BA7689"/>
    <w:rsid w:val="00BA7F9A"/>
    <w:rsid w:val="00BB065B"/>
    <w:rsid w:val="00BB0F67"/>
    <w:rsid w:val="00BB0F70"/>
    <w:rsid w:val="00BB105B"/>
    <w:rsid w:val="00BB16A8"/>
    <w:rsid w:val="00BB24F0"/>
    <w:rsid w:val="00BB4FEC"/>
    <w:rsid w:val="00BB606B"/>
    <w:rsid w:val="00BB7018"/>
    <w:rsid w:val="00BC0704"/>
    <w:rsid w:val="00BC1276"/>
    <w:rsid w:val="00BC2BA5"/>
    <w:rsid w:val="00BC3FBA"/>
    <w:rsid w:val="00BC4104"/>
    <w:rsid w:val="00BC4DF6"/>
    <w:rsid w:val="00BC50BE"/>
    <w:rsid w:val="00BC5999"/>
    <w:rsid w:val="00BC6315"/>
    <w:rsid w:val="00BC6F0A"/>
    <w:rsid w:val="00BC7564"/>
    <w:rsid w:val="00BC7671"/>
    <w:rsid w:val="00BD0176"/>
    <w:rsid w:val="00BD0BD9"/>
    <w:rsid w:val="00BD201E"/>
    <w:rsid w:val="00BD2812"/>
    <w:rsid w:val="00BD56CA"/>
    <w:rsid w:val="00BD595F"/>
    <w:rsid w:val="00BD6290"/>
    <w:rsid w:val="00BE021E"/>
    <w:rsid w:val="00BE09E7"/>
    <w:rsid w:val="00BE0AAC"/>
    <w:rsid w:val="00BE0DCB"/>
    <w:rsid w:val="00BE10B9"/>
    <w:rsid w:val="00BE1717"/>
    <w:rsid w:val="00BE1F5F"/>
    <w:rsid w:val="00BE240C"/>
    <w:rsid w:val="00BE2D64"/>
    <w:rsid w:val="00BE2E47"/>
    <w:rsid w:val="00BE3012"/>
    <w:rsid w:val="00BE31A4"/>
    <w:rsid w:val="00BE3302"/>
    <w:rsid w:val="00BE3329"/>
    <w:rsid w:val="00BE375F"/>
    <w:rsid w:val="00BE3907"/>
    <w:rsid w:val="00BE3C68"/>
    <w:rsid w:val="00BE4DD8"/>
    <w:rsid w:val="00BE5540"/>
    <w:rsid w:val="00BE59FA"/>
    <w:rsid w:val="00BE5A5D"/>
    <w:rsid w:val="00BE604B"/>
    <w:rsid w:val="00BE65FB"/>
    <w:rsid w:val="00BE661B"/>
    <w:rsid w:val="00BE69B0"/>
    <w:rsid w:val="00BE6A02"/>
    <w:rsid w:val="00BE704E"/>
    <w:rsid w:val="00BE79B8"/>
    <w:rsid w:val="00BF1941"/>
    <w:rsid w:val="00BF1D4C"/>
    <w:rsid w:val="00BF2888"/>
    <w:rsid w:val="00BF42EC"/>
    <w:rsid w:val="00BF5B5F"/>
    <w:rsid w:val="00BF615D"/>
    <w:rsid w:val="00BF6674"/>
    <w:rsid w:val="00BF7228"/>
    <w:rsid w:val="00BF78D8"/>
    <w:rsid w:val="00BF7A52"/>
    <w:rsid w:val="00BF7BB8"/>
    <w:rsid w:val="00BF7CB1"/>
    <w:rsid w:val="00BF7D25"/>
    <w:rsid w:val="00C00C64"/>
    <w:rsid w:val="00C01627"/>
    <w:rsid w:val="00C01F5A"/>
    <w:rsid w:val="00C0286A"/>
    <w:rsid w:val="00C034EA"/>
    <w:rsid w:val="00C04084"/>
    <w:rsid w:val="00C05140"/>
    <w:rsid w:val="00C051AC"/>
    <w:rsid w:val="00C05298"/>
    <w:rsid w:val="00C05B57"/>
    <w:rsid w:val="00C06128"/>
    <w:rsid w:val="00C0638D"/>
    <w:rsid w:val="00C063E0"/>
    <w:rsid w:val="00C0642E"/>
    <w:rsid w:val="00C06B97"/>
    <w:rsid w:val="00C070A5"/>
    <w:rsid w:val="00C078B8"/>
    <w:rsid w:val="00C07ECA"/>
    <w:rsid w:val="00C1013B"/>
    <w:rsid w:val="00C106A1"/>
    <w:rsid w:val="00C1082C"/>
    <w:rsid w:val="00C11674"/>
    <w:rsid w:val="00C12228"/>
    <w:rsid w:val="00C12FC1"/>
    <w:rsid w:val="00C130D8"/>
    <w:rsid w:val="00C153F8"/>
    <w:rsid w:val="00C157E2"/>
    <w:rsid w:val="00C1580D"/>
    <w:rsid w:val="00C1585E"/>
    <w:rsid w:val="00C15DE0"/>
    <w:rsid w:val="00C16266"/>
    <w:rsid w:val="00C16A8A"/>
    <w:rsid w:val="00C16AA8"/>
    <w:rsid w:val="00C16F9D"/>
    <w:rsid w:val="00C200D5"/>
    <w:rsid w:val="00C20F24"/>
    <w:rsid w:val="00C21446"/>
    <w:rsid w:val="00C21699"/>
    <w:rsid w:val="00C218F5"/>
    <w:rsid w:val="00C21BE3"/>
    <w:rsid w:val="00C222D9"/>
    <w:rsid w:val="00C222FD"/>
    <w:rsid w:val="00C2459C"/>
    <w:rsid w:val="00C24BF3"/>
    <w:rsid w:val="00C25352"/>
    <w:rsid w:val="00C253A8"/>
    <w:rsid w:val="00C253C9"/>
    <w:rsid w:val="00C25B9A"/>
    <w:rsid w:val="00C25F48"/>
    <w:rsid w:val="00C26B4E"/>
    <w:rsid w:val="00C26F2E"/>
    <w:rsid w:val="00C300BF"/>
    <w:rsid w:val="00C301F1"/>
    <w:rsid w:val="00C304A2"/>
    <w:rsid w:val="00C3115C"/>
    <w:rsid w:val="00C320E3"/>
    <w:rsid w:val="00C32993"/>
    <w:rsid w:val="00C32C78"/>
    <w:rsid w:val="00C33DE7"/>
    <w:rsid w:val="00C34AD7"/>
    <w:rsid w:val="00C34B7B"/>
    <w:rsid w:val="00C3518D"/>
    <w:rsid w:val="00C35C3F"/>
    <w:rsid w:val="00C3620E"/>
    <w:rsid w:val="00C36CD4"/>
    <w:rsid w:val="00C373DC"/>
    <w:rsid w:val="00C379BF"/>
    <w:rsid w:val="00C37B2F"/>
    <w:rsid w:val="00C40373"/>
    <w:rsid w:val="00C41132"/>
    <w:rsid w:val="00C41D0D"/>
    <w:rsid w:val="00C41E78"/>
    <w:rsid w:val="00C422D5"/>
    <w:rsid w:val="00C42C62"/>
    <w:rsid w:val="00C4347F"/>
    <w:rsid w:val="00C4351A"/>
    <w:rsid w:val="00C4374E"/>
    <w:rsid w:val="00C442BE"/>
    <w:rsid w:val="00C44379"/>
    <w:rsid w:val="00C450A0"/>
    <w:rsid w:val="00C452CF"/>
    <w:rsid w:val="00C456F8"/>
    <w:rsid w:val="00C45A1D"/>
    <w:rsid w:val="00C4607C"/>
    <w:rsid w:val="00C46677"/>
    <w:rsid w:val="00C467B1"/>
    <w:rsid w:val="00C46FB9"/>
    <w:rsid w:val="00C475C4"/>
    <w:rsid w:val="00C47629"/>
    <w:rsid w:val="00C509BD"/>
    <w:rsid w:val="00C50C9C"/>
    <w:rsid w:val="00C51266"/>
    <w:rsid w:val="00C51532"/>
    <w:rsid w:val="00C52172"/>
    <w:rsid w:val="00C53372"/>
    <w:rsid w:val="00C5378B"/>
    <w:rsid w:val="00C5390A"/>
    <w:rsid w:val="00C53CD5"/>
    <w:rsid w:val="00C53F3B"/>
    <w:rsid w:val="00C5407A"/>
    <w:rsid w:val="00C5408E"/>
    <w:rsid w:val="00C54A6E"/>
    <w:rsid w:val="00C54B7D"/>
    <w:rsid w:val="00C55098"/>
    <w:rsid w:val="00C555C7"/>
    <w:rsid w:val="00C556F9"/>
    <w:rsid w:val="00C5583F"/>
    <w:rsid w:val="00C55844"/>
    <w:rsid w:val="00C56185"/>
    <w:rsid w:val="00C56294"/>
    <w:rsid w:val="00C56860"/>
    <w:rsid w:val="00C56E8F"/>
    <w:rsid w:val="00C57F10"/>
    <w:rsid w:val="00C6044A"/>
    <w:rsid w:val="00C6190E"/>
    <w:rsid w:val="00C61A29"/>
    <w:rsid w:val="00C61DBB"/>
    <w:rsid w:val="00C6218E"/>
    <w:rsid w:val="00C63309"/>
    <w:rsid w:val="00C640B0"/>
    <w:rsid w:val="00C64827"/>
    <w:rsid w:val="00C64BD7"/>
    <w:rsid w:val="00C65265"/>
    <w:rsid w:val="00C65A01"/>
    <w:rsid w:val="00C65C81"/>
    <w:rsid w:val="00C6676F"/>
    <w:rsid w:val="00C66F30"/>
    <w:rsid w:val="00C6716E"/>
    <w:rsid w:val="00C6794B"/>
    <w:rsid w:val="00C67BEC"/>
    <w:rsid w:val="00C70A88"/>
    <w:rsid w:val="00C70C95"/>
    <w:rsid w:val="00C71D60"/>
    <w:rsid w:val="00C726AD"/>
    <w:rsid w:val="00C73BB7"/>
    <w:rsid w:val="00C747A3"/>
    <w:rsid w:val="00C75964"/>
    <w:rsid w:val="00C75E81"/>
    <w:rsid w:val="00C76873"/>
    <w:rsid w:val="00C76AF8"/>
    <w:rsid w:val="00C76C4F"/>
    <w:rsid w:val="00C77DD0"/>
    <w:rsid w:val="00C800D5"/>
    <w:rsid w:val="00C80B5A"/>
    <w:rsid w:val="00C80F05"/>
    <w:rsid w:val="00C81015"/>
    <w:rsid w:val="00C815B4"/>
    <w:rsid w:val="00C817C2"/>
    <w:rsid w:val="00C81D7F"/>
    <w:rsid w:val="00C8374C"/>
    <w:rsid w:val="00C84046"/>
    <w:rsid w:val="00C841C1"/>
    <w:rsid w:val="00C844B1"/>
    <w:rsid w:val="00C844D0"/>
    <w:rsid w:val="00C84581"/>
    <w:rsid w:val="00C85CC2"/>
    <w:rsid w:val="00C85FAA"/>
    <w:rsid w:val="00C86092"/>
    <w:rsid w:val="00C861D7"/>
    <w:rsid w:val="00C86CED"/>
    <w:rsid w:val="00C86FD2"/>
    <w:rsid w:val="00C87AF6"/>
    <w:rsid w:val="00C87CFF"/>
    <w:rsid w:val="00C87EB8"/>
    <w:rsid w:val="00C907C9"/>
    <w:rsid w:val="00C91351"/>
    <w:rsid w:val="00C918C4"/>
    <w:rsid w:val="00C92FD1"/>
    <w:rsid w:val="00C9307E"/>
    <w:rsid w:val="00C9357A"/>
    <w:rsid w:val="00C93C2C"/>
    <w:rsid w:val="00C93C7B"/>
    <w:rsid w:val="00C943B7"/>
    <w:rsid w:val="00C94585"/>
    <w:rsid w:val="00C949B1"/>
    <w:rsid w:val="00C952F7"/>
    <w:rsid w:val="00C957CA"/>
    <w:rsid w:val="00C95EE8"/>
    <w:rsid w:val="00C964DD"/>
    <w:rsid w:val="00C97926"/>
    <w:rsid w:val="00C97E8F"/>
    <w:rsid w:val="00CA042E"/>
    <w:rsid w:val="00CA0BB0"/>
    <w:rsid w:val="00CA1547"/>
    <w:rsid w:val="00CA1817"/>
    <w:rsid w:val="00CA2714"/>
    <w:rsid w:val="00CA2848"/>
    <w:rsid w:val="00CA29E9"/>
    <w:rsid w:val="00CA2F1F"/>
    <w:rsid w:val="00CA3385"/>
    <w:rsid w:val="00CA3581"/>
    <w:rsid w:val="00CA3C5C"/>
    <w:rsid w:val="00CA3FEA"/>
    <w:rsid w:val="00CA4864"/>
    <w:rsid w:val="00CA49DA"/>
    <w:rsid w:val="00CA4CDA"/>
    <w:rsid w:val="00CA4D20"/>
    <w:rsid w:val="00CA50FF"/>
    <w:rsid w:val="00CA664E"/>
    <w:rsid w:val="00CA6F57"/>
    <w:rsid w:val="00CA7052"/>
    <w:rsid w:val="00CA7C66"/>
    <w:rsid w:val="00CA7CAE"/>
    <w:rsid w:val="00CA7F25"/>
    <w:rsid w:val="00CB1141"/>
    <w:rsid w:val="00CB122B"/>
    <w:rsid w:val="00CB1833"/>
    <w:rsid w:val="00CB1E14"/>
    <w:rsid w:val="00CB23C0"/>
    <w:rsid w:val="00CB317D"/>
    <w:rsid w:val="00CB3E4F"/>
    <w:rsid w:val="00CB4036"/>
    <w:rsid w:val="00CB4300"/>
    <w:rsid w:val="00CB43B7"/>
    <w:rsid w:val="00CB4471"/>
    <w:rsid w:val="00CB4E83"/>
    <w:rsid w:val="00CB4F4A"/>
    <w:rsid w:val="00CB6301"/>
    <w:rsid w:val="00CB69E4"/>
    <w:rsid w:val="00CB7DAB"/>
    <w:rsid w:val="00CC2439"/>
    <w:rsid w:val="00CC2605"/>
    <w:rsid w:val="00CC2C9B"/>
    <w:rsid w:val="00CC341D"/>
    <w:rsid w:val="00CC3472"/>
    <w:rsid w:val="00CC3AB3"/>
    <w:rsid w:val="00CC3D90"/>
    <w:rsid w:val="00CC3F39"/>
    <w:rsid w:val="00CC3F58"/>
    <w:rsid w:val="00CC3FB4"/>
    <w:rsid w:val="00CC423C"/>
    <w:rsid w:val="00CC49B3"/>
    <w:rsid w:val="00CC5331"/>
    <w:rsid w:val="00CC6DB9"/>
    <w:rsid w:val="00CC6E8C"/>
    <w:rsid w:val="00CC7448"/>
    <w:rsid w:val="00CD0408"/>
    <w:rsid w:val="00CD0520"/>
    <w:rsid w:val="00CD05A9"/>
    <w:rsid w:val="00CD07F7"/>
    <w:rsid w:val="00CD1036"/>
    <w:rsid w:val="00CD1787"/>
    <w:rsid w:val="00CD21A8"/>
    <w:rsid w:val="00CD2248"/>
    <w:rsid w:val="00CD26E3"/>
    <w:rsid w:val="00CD2EBD"/>
    <w:rsid w:val="00CD2F89"/>
    <w:rsid w:val="00CD389B"/>
    <w:rsid w:val="00CD39D3"/>
    <w:rsid w:val="00CD4171"/>
    <w:rsid w:val="00CD49CF"/>
    <w:rsid w:val="00CD5F26"/>
    <w:rsid w:val="00CD7FAA"/>
    <w:rsid w:val="00CE0CC6"/>
    <w:rsid w:val="00CE0EE4"/>
    <w:rsid w:val="00CE1E51"/>
    <w:rsid w:val="00CE1FB3"/>
    <w:rsid w:val="00CE1FF3"/>
    <w:rsid w:val="00CE2068"/>
    <w:rsid w:val="00CE2477"/>
    <w:rsid w:val="00CE2E1C"/>
    <w:rsid w:val="00CE3228"/>
    <w:rsid w:val="00CE36CB"/>
    <w:rsid w:val="00CE4DB2"/>
    <w:rsid w:val="00CE579A"/>
    <w:rsid w:val="00CE6602"/>
    <w:rsid w:val="00CE68DE"/>
    <w:rsid w:val="00CE6CC6"/>
    <w:rsid w:val="00CE765E"/>
    <w:rsid w:val="00CE7E03"/>
    <w:rsid w:val="00CE7E17"/>
    <w:rsid w:val="00CE7FD3"/>
    <w:rsid w:val="00CF053F"/>
    <w:rsid w:val="00CF173F"/>
    <w:rsid w:val="00CF17AB"/>
    <w:rsid w:val="00CF1D0A"/>
    <w:rsid w:val="00CF1D45"/>
    <w:rsid w:val="00CF2372"/>
    <w:rsid w:val="00CF277A"/>
    <w:rsid w:val="00CF2D6A"/>
    <w:rsid w:val="00CF2E78"/>
    <w:rsid w:val="00CF2EA4"/>
    <w:rsid w:val="00CF31C2"/>
    <w:rsid w:val="00CF3A91"/>
    <w:rsid w:val="00CF3EF6"/>
    <w:rsid w:val="00CF4061"/>
    <w:rsid w:val="00CF4FBC"/>
    <w:rsid w:val="00CF58E6"/>
    <w:rsid w:val="00CF598D"/>
    <w:rsid w:val="00CF59F6"/>
    <w:rsid w:val="00CF60EB"/>
    <w:rsid w:val="00CF72ED"/>
    <w:rsid w:val="00D0122F"/>
    <w:rsid w:val="00D016B9"/>
    <w:rsid w:val="00D01B44"/>
    <w:rsid w:val="00D024C4"/>
    <w:rsid w:val="00D025D9"/>
    <w:rsid w:val="00D02798"/>
    <w:rsid w:val="00D0366F"/>
    <w:rsid w:val="00D0375B"/>
    <w:rsid w:val="00D04C2B"/>
    <w:rsid w:val="00D050C6"/>
    <w:rsid w:val="00D05C8D"/>
    <w:rsid w:val="00D068CA"/>
    <w:rsid w:val="00D06A86"/>
    <w:rsid w:val="00D06C2D"/>
    <w:rsid w:val="00D07720"/>
    <w:rsid w:val="00D114A1"/>
    <w:rsid w:val="00D11F36"/>
    <w:rsid w:val="00D122EE"/>
    <w:rsid w:val="00D123B9"/>
    <w:rsid w:val="00D13B2F"/>
    <w:rsid w:val="00D13C06"/>
    <w:rsid w:val="00D14336"/>
    <w:rsid w:val="00D144C8"/>
    <w:rsid w:val="00D14578"/>
    <w:rsid w:val="00D14614"/>
    <w:rsid w:val="00D148DC"/>
    <w:rsid w:val="00D157BE"/>
    <w:rsid w:val="00D15E98"/>
    <w:rsid w:val="00D16029"/>
    <w:rsid w:val="00D1659B"/>
    <w:rsid w:val="00D16B3E"/>
    <w:rsid w:val="00D1799B"/>
    <w:rsid w:val="00D17E8B"/>
    <w:rsid w:val="00D17FED"/>
    <w:rsid w:val="00D20015"/>
    <w:rsid w:val="00D2005B"/>
    <w:rsid w:val="00D209F0"/>
    <w:rsid w:val="00D21538"/>
    <w:rsid w:val="00D221F1"/>
    <w:rsid w:val="00D22A2B"/>
    <w:rsid w:val="00D23B15"/>
    <w:rsid w:val="00D23D69"/>
    <w:rsid w:val="00D24323"/>
    <w:rsid w:val="00D249B3"/>
    <w:rsid w:val="00D25B89"/>
    <w:rsid w:val="00D25E87"/>
    <w:rsid w:val="00D26003"/>
    <w:rsid w:val="00D2671D"/>
    <w:rsid w:val="00D26F82"/>
    <w:rsid w:val="00D275F3"/>
    <w:rsid w:val="00D27658"/>
    <w:rsid w:val="00D27F76"/>
    <w:rsid w:val="00D3040E"/>
    <w:rsid w:val="00D3065F"/>
    <w:rsid w:val="00D3085C"/>
    <w:rsid w:val="00D30C59"/>
    <w:rsid w:val="00D323A8"/>
    <w:rsid w:val="00D32639"/>
    <w:rsid w:val="00D32980"/>
    <w:rsid w:val="00D33527"/>
    <w:rsid w:val="00D34174"/>
    <w:rsid w:val="00D3449C"/>
    <w:rsid w:val="00D34C69"/>
    <w:rsid w:val="00D34F89"/>
    <w:rsid w:val="00D36657"/>
    <w:rsid w:val="00D36D5B"/>
    <w:rsid w:val="00D40BD5"/>
    <w:rsid w:val="00D41471"/>
    <w:rsid w:val="00D4205A"/>
    <w:rsid w:val="00D42EDC"/>
    <w:rsid w:val="00D443B5"/>
    <w:rsid w:val="00D452EC"/>
    <w:rsid w:val="00D459D4"/>
    <w:rsid w:val="00D45F72"/>
    <w:rsid w:val="00D4721F"/>
    <w:rsid w:val="00D4792A"/>
    <w:rsid w:val="00D47D9C"/>
    <w:rsid w:val="00D5005C"/>
    <w:rsid w:val="00D502E0"/>
    <w:rsid w:val="00D5205F"/>
    <w:rsid w:val="00D5235A"/>
    <w:rsid w:val="00D52661"/>
    <w:rsid w:val="00D52FD2"/>
    <w:rsid w:val="00D53485"/>
    <w:rsid w:val="00D5401B"/>
    <w:rsid w:val="00D54367"/>
    <w:rsid w:val="00D54383"/>
    <w:rsid w:val="00D5453F"/>
    <w:rsid w:val="00D54CC1"/>
    <w:rsid w:val="00D552D6"/>
    <w:rsid w:val="00D55A17"/>
    <w:rsid w:val="00D55BD6"/>
    <w:rsid w:val="00D55DF2"/>
    <w:rsid w:val="00D55E90"/>
    <w:rsid w:val="00D57306"/>
    <w:rsid w:val="00D57937"/>
    <w:rsid w:val="00D6018C"/>
    <w:rsid w:val="00D60567"/>
    <w:rsid w:val="00D606EF"/>
    <w:rsid w:val="00D6109E"/>
    <w:rsid w:val="00D61C5F"/>
    <w:rsid w:val="00D627AA"/>
    <w:rsid w:val="00D62DC7"/>
    <w:rsid w:val="00D62FF4"/>
    <w:rsid w:val="00D6374A"/>
    <w:rsid w:val="00D6377B"/>
    <w:rsid w:val="00D6401D"/>
    <w:rsid w:val="00D6503F"/>
    <w:rsid w:val="00D65332"/>
    <w:rsid w:val="00D65649"/>
    <w:rsid w:val="00D65C88"/>
    <w:rsid w:val="00D66B97"/>
    <w:rsid w:val="00D66FA0"/>
    <w:rsid w:val="00D678AC"/>
    <w:rsid w:val="00D7124A"/>
    <w:rsid w:val="00D72A1C"/>
    <w:rsid w:val="00D72BDA"/>
    <w:rsid w:val="00D72C88"/>
    <w:rsid w:val="00D72D07"/>
    <w:rsid w:val="00D7310F"/>
    <w:rsid w:val="00D73724"/>
    <w:rsid w:val="00D7407A"/>
    <w:rsid w:val="00D75063"/>
    <w:rsid w:val="00D7508E"/>
    <w:rsid w:val="00D75310"/>
    <w:rsid w:val="00D75B30"/>
    <w:rsid w:val="00D75FE7"/>
    <w:rsid w:val="00D76B1C"/>
    <w:rsid w:val="00D777EF"/>
    <w:rsid w:val="00D7787B"/>
    <w:rsid w:val="00D77B83"/>
    <w:rsid w:val="00D77FAB"/>
    <w:rsid w:val="00D80318"/>
    <w:rsid w:val="00D805BD"/>
    <w:rsid w:val="00D806E9"/>
    <w:rsid w:val="00D80C0F"/>
    <w:rsid w:val="00D8155D"/>
    <w:rsid w:val="00D82266"/>
    <w:rsid w:val="00D83636"/>
    <w:rsid w:val="00D84139"/>
    <w:rsid w:val="00D84DFC"/>
    <w:rsid w:val="00D84FA3"/>
    <w:rsid w:val="00D8606F"/>
    <w:rsid w:val="00D86088"/>
    <w:rsid w:val="00D868B1"/>
    <w:rsid w:val="00D8759E"/>
    <w:rsid w:val="00D8793C"/>
    <w:rsid w:val="00D87AED"/>
    <w:rsid w:val="00D901C2"/>
    <w:rsid w:val="00D90D86"/>
    <w:rsid w:val="00D90F60"/>
    <w:rsid w:val="00D91FF3"/>
    <w:rsid w:val="00D93198"/>
    <w:rsid w:val="00D93CBD"/>
    <w:rsid w:val="00D941AA"/>
    <w:rsid w:val="00D946EE"/>
    <w:rsid w:val="00D9475E"/>
    <w:rsid w:val="00D94A1D"/>
    <w:rsid w:val="00D94B03"/>
    <w:rsid w:val="00D94B73"/>
    <w:rsid w:val="00D94E87"/>
    <w:rsid w:val="00D952DB"/>
    <w:rsid w:val="00D95570"/>
    <w:rsid w:val="00D95822"/>
    <w:rsid w:val="00D9606D"/>
    <w:rsid w:val="00D962D1"/>
    <w:rsid w:val="00D97294"/>
    <w:rsid w:val="00D97A35"/>
    <w:rsid w:val="00D97C63"/>
    <w:rsid w:val="00DA0A3A"/>
    <w:rsid w:val="00DA14ED"/>
    <w:rsid w:val="00DA1B04"/>
    <w:rsid w:val="00DA2604"/>
    <w:rsid w:val="00DA2DDC"/>
    <w:rsid w:val="00DA364D"/>
    <w:rsid w:val="00DA3D18"/>
    <w:rsid w:val="00DA45FA"/>
    <w:rsid w:val="00DA4D62"/>
    <w:rsid w:val="00DA4DC6"/>
    <w:rsid w:val="00DA4F05"/>
    <w:rsid w:val="00DA53C5"/>
    <w:rsid w:val="00DA5663"/>
    <w:rsid w:val="00DA69B1"/>
    <w:rsid w:val="00DA70B7"/>
    <w:rsid w:val="00DA7C42"/>
    <w:rsid w:val="00DA7C94"/>
    <w:rsid w:val="00DB02D7"/>
    <w:rsid w:val="00DB135E"/>
    <w:rsid w:val="00DB277B"/>
    <w:rsid w:val="00DB2AA1"/>
    <w:rsid w:val="00DB2ACF"/>
    <w:rsid w:val="00DB2C26"/>
    <w:rsid w:val="00DB2FD0"/>
    <w:rsid w:val="00DB302A"/>
    <w:rsid w:val="00DB45A3"/>
    <w:rsid w:val="00DB4736"/>
    <w:rsid w:val="00DB5D17"/>
    <w:rsid w:val="00DB5F15"/>
    <w:rsid w:val="00DB6CD0"/>
    <w:rsid w:val="00DB7358"/>
    <w:rsid w:val="00DC014B"/>
    <w:rsid w:val="00DC0738"/>
    <w:rsid w:val="00DC13D1"/>
    <w:rsid w:val="00DC1C8F"/>
    <w:rsid w:val="00DC3050"/>
    <w:rsid w:val="00DC4CDF"/>
    <w:rsid w:val="00DC50CC"/>
    <w:rsid w:val="00DC626B"/>
    <w:rsid w:val="00DC63A9"/>
    <w:rsid w:val="00DC6700"/>
    <w:rsid w:val="00DC6904"/>
    <w:rsid w:val="00DC7513"/>
    <w:rsid w:val="00DC7E5C"/>
    <w:rsid w:val="00DD0AC3"/>
    <w:rsid w:val="00DD0EF0"/>
    <w:rsid w:val="00DD157B"/>
    <w:rsid w:val="00DD16AC"/>
    <w:rsid w:val="00DD183B"/>
    <w:rsid w:val="00DD20C5"/>
    <w:rsid w:val="00DD30FE"/>
    <w:rsid w:val="00DD364E"/>
    <w:rsid w:val="00DD3874"/>
    <w:rsid w:val="00DD4163"/>
    <w:rsid w:val="00DD4E4A"/>
    <w:rsid w:val="00DD55C1"/>
    <w:rsid w:val="00DD5B68"/>
    <w:rsid w:val="00DD6100"/>
    <w:rsid w:val="00DD6CF1"/>
    <w:rsid w:val="00DD709B"/>
    <w:rsid w:val="00DD74F6"/>
    <w:rsid w:val="00DE0097"/>
    <w:rsid w:val="00DE00D4"/>
    <w:rsid w:val="00DE0FA6"/>
    <w:rsid w:val="00DE1242"/>
    <w:rsid w:val="00DE2083"/>
    <w:rsid w:val="00DE3091"/>
    <w:rsid w:val="00DE3747"/>
    <w:rsid w:val="00DE3D8B"/>
    <w:rsid w:val="00DE3E59"/>
    <w:rsid w:val="00DE5E29"/>
    <w:rsid w:val="00DE65A5"/>
    <w:rsid w:val="00DE69B6"/>
    <w:rsid w:val="00DE6C00"/>
    <w:rsid w:val="00DE7AEC"/>
    <w:rsid w:val="00DF0202"/>
    <w:rsid w:val="00DF0476"/>
    <w:rsid w:val="00DF0BC3"/>
    <w:rsid w:val="00DF0DBE"/>
    <w:rsid w:val="00DF0F21"/>
    <w:rsid w:val="00DF199F"/>
    <w:rsid w:val="00DF1B13"/>
    <w:rsid w:val="00DF1F39"/>
    <w:rsid w:val="00DF2182"/>
    <w:rsid w:val="00DF27C3"/>
    <w:rsid w:val="00DF2C8E"/>
    <w:rsid w:val="00DF2FEF"/>
    <w:rsid w:val="00DF32DB"/>
    <w:rsid w:val="00DF34C2"/>
    <w:rsid w:val="00DF3A36"/>
    <w:rsid w:val="00DF42AF"/>
    <w:rsid w:val="00DF50AB"/>
    <w:rsid w:val="00DF5B7F"/>
    <w:rsid w:val="00DF62B7"/>
    <w:rsid w:val="00DF63C6"/>
    <w:rsid w:val="00DF6C76"/>
    <w:rsid w:val="00DF6EF1"/>
    <w:rsid w:val="00E013F6"/>
    <w:rsid w:val="00E0145A"/>
    <w:rsid w:val="00E01E8C"/>
    <w:rsid w:val="00E01FF3"/>
    <w:rsid w:val="00E02707"/>
    <w:rsid w:val="00E02ABE"/>
    <w:rsid w:val="00E02E9D"/>
    <w:rsid w:val="00E0442E"/>
    <w:rsid w:val="00E07C9E"/>
    <w:rsid w:val="00E120FD"/>
    <w:rsid w:val="00E12118"/>
    <w:rsid w:val="00E126EA"/>
    <w:rsid w:val="00E12C19"/>
    <w:rsid w:val="00E12D73"/>
    <w:rsid w:val="00E139B1"/>
    <w:rsid w:val="00E14156"/>
    <w:rsid w:val="00E14333"/>
    <w:rsid w:val="00E14581"/>
    <w:rsid w:val="00E14692"/>
    <w:rsid w:val="00E1470F"/>
    <w:rsid w:val="00E14B4B"/>
    <w:rsid w:val="00E15985"/>
    <w:rsid w:val="00E15E4F"/>
    <w:rsid w:val="00E160E4"/>
    <w:rsid w:val="00E1686A"/>
    <w:rsid w:val="00E17F04"/>
    <w:rsid w:val="00E20917"/>
    <w:rsid w:val="00E2236D"/>
    <w:rsid w:val="00E225AE"/>
    <w:rsid w:val="00E22FBA"/>
    <w:rsid w:val="00E234AF"/>
    <w:rsid w:val="00E24543"/>
    <w:rsid w:val="00E24646"/>
    <w:rsid w:val="00E24FF4"/>
    <w:rsid w:val="00E25476"/>
    <w:rsid w:val="00E25C83"/>
    <w:rsid w:val="00E26244"/>
    <w:rsid w:val="00E2642C"/>
    <w:rsid w:val="00E270C0"/>
    <w:rsid w:val="00E27300"/>
    <w:rsid w:val="00E27330"/>
    <w:rsid w:val="00E276B9"/>
    <w:rsid w:val="00E27D93"/>
    <w:rsid w:val="00E30CA7"/>
    <w:rsid w:val="00E31939"/>
    <w:rsid w:val="00E3307F"/>
    <w:rsid w:val="00E33643"/>
    <w:rsid w:val="00E346ED"/>
    <w:rsid w:val="00E34F6E"/>
    <w:rsid w:val="00E3559A"/>
    <w:rsid w:val="00E3642F"/>
    <w:rsid w:val="00E37048"/>
    <w:rsid w:val="00E37ECF"/>
    <w:rsid w:val="00E400FB"/>
    <w:rsid w:val="00E4118E"/>
    <w:rsid w:val="00E416A0"/>
    <w:rsid w:val="00E41CB6"/>
    <w:rsid w:val="00E42C62"/>
    <w:rsid w:val="00E4366A"/>
    <w:rsid w:val="00E43E67"/>
    <w:rsid w:val="00E43F6D"/>
    <w:rsid w:val="00E441E7"/>
    <w:rsid w:val="00E44813"/>
    <w:rsid w:val="00E44834"/>
    <w:rsid w:val="00E44BA5"/>
    <w:rsid w:val="00E465C7"/>
    <w:rsid w:val="00E46A1A"/>
    <w:rsid w:val="00E47492"/>
    <w:rsid w:val="00E476A4"/>
    <w:rsid w:val="00E47BBF"/>
    <w:rsid w:val="00E52879"/>
    <w:rsid w:val="00E52D97"/>
    <w:rsid w:val="00E53029"/>
    <w:rsid w:val="00E5326B"/>
    <w:rsid w:val="00E532C4"/>
    <w:rsid w:val="00E539EB"/>
    <w:rsid w:val="00E54BB3"/>
    <w:rsid w:val="00E55591"/>
    <w:rsid w:val="00E55726"/>
    <w:rsid w:val="00E55C72"/>
    <w:rsid w:val="00E56026"/>
    <w:rsid w:val="00E565CF"/>
    <w:rsid w:val="00E566E2"/>
    <w:rsid w:val="00E56EBE"/>
    <w:rsid w:val="00E5761C"/>
    <w:rsid w:val="00E601D6"/>
    <w:rsid w:val="00E605FE"/>
    <w:rsid w:val="00E618B0"/>
    <w:rsid w:val="00E620F0"/>
    <w:rsid w:val="00E622EB"/>
    <w:rsid w:val="00E6263D"/>
    <w:rsid w:val="00E629A5"/>
    <w:rsid w:val="00E629CB"/>
    <w:rsid w:val="00E62C1F"/>
    <w:rsid w:val="00E62CDE"/>
    <w:rsid w:val="00E63774"/>
    <w:rsid w:val="00E63BEB"/>
    <w:rsid w:val="00E63C4D"/>
    <w:rsid w:val="00E63E56"/>
    <w:rsid w:val="00E640FE"/>
    <w:rsid w:val="00E64420"/>
    <w:rsid w:val="00E647F7"/>
    <w:rsid w:val="00E654C9"/>
    <w:rsid w:val="00E65790"/>
    <w:rsid w:val="00E65DC4"/>
    <w:rsid w:val="00E65DFB"/>
    <w:rsid w:val="00E65F3E"/>
    <w:rsid w:val="00E66A78"/>
    <w:rsid w:val="00E66F4F"/>
    <w:rsid w:val="00E70088"/>
    <w:rsid w:val="00E71257"/>
    <w:rsid w:val="00E7168C"/>
    <w:rsid w:val="00E71A2C"/>
    <w:rsid w:val="00E72899"/>
    <w:rsid w:val="00E72F91"/>
    <w:rsid w:val="00E73589"/>
    <w:rsid w:val="00E736ED"/>
    <w:rsid w:val="00E74497"/>
    <w:rsid w:val="00E749A6"/>
    <w:rsid w:val="00E74B13"/>
    <w:rsid w:val="00E7620E"/>
    <w:rsid w:val="00E77C20"/>
    <w:rsid w:val="00E80448"/>
    <w:rsid w:val="00E814DA"/>
    <w:rsid w:val="00E82234"/>
    <w:rsid w:val="00E82C37"/>
    <w:rsid w:val="00E8384F"/>
    <w:rsid w:val="00E841C0"/>
    <w:rsid w:val="00E84B8D"/>
    <w:rsid w:val="00E8622A"/>
    <w:rsid w:val="00E86888"/>
    <w:rsid w:val="00E86CB3"/>
    <w:rsid w:val="00E900B0"/>
    <w:rsid w:val="00E91039"/>
    <w:rsid w:val="00E91B82"/>
    <w:rsid w:val="00E9244F"/>
    <w:rsid w:val="00E931CC"/>
    <w:rsid w:val="00E93979"/>
    <w:rsid w:val="00E93A0E"/>
    <w:rsid w:val="00E945E0"/>
    <w:rsid w:val="00E945F5"/>
    <w:rsid w:val="00E9518C"/>
    <w:rsid w:val="00E95298"/>
    <w:rsid w:val="00E958D6"/>
    <w:rsid w:val="00E9621D"/>
    <w:rsid w:val="00E9655C"/>
    <w:rsid w:val="00EA16AE"/>
    <w:rsid w:val="00EA1B29"/>
    <w:rsid w:val="00EA1FED"/>
    <w:rsid w:val="00EA2DB0"/>
    <w:rsid w:val="00EA3149"/>
    <w:rsid w:val="00EA44E5"/>
    <w:rsid w:val="00EA546D"/>
    <w:rsid w:val="00EA63F0"/>
    <w:rsid w:val="00EA6FF3"/>
    <w:rsid w:val="00EA72C8"/>
    <w:rsid w:val="00EA72C9"/>
    <w:rsid w:val="00EA7506"/>
    <w:rsid w:val="00EA7BB2"/>
    <w:rsid w:val="00EA7F4D"/>
    <w:rsid w:val="00EA7F86"/>
    <w:rsid w:val="00EB0160"/>
    <w:rsid w:val="00EB029C"/>
    <w:rsid w:val="00EB0627"/>
    <w:rsid w:val="00EB1009"/>
    <w:rsid w:val="00EB158B"/>
    <w:rsid w:val="00EB1D8A"/>
    <w:rsid w:val="00EB236C"/>
    <w:rsid w:val="00EB2800"/>
    <w:rsid w:val="00EB2CC7"/>
    <w:rsid w:val="00EB2D7D"/>
    <w:rsid w:val="00EB324C"/>
    <w:rsid w:val="00EB3432"/>
    <w:rsid w:val="00EB35E9"/>
    <w:rsid w:val="00EB4362"/>
    <w:rsid w:val="00EB4A37"/>
    <w:rsid w:val="00EB4C3A"/>
    <w:rsid w:val="00EB561D"/>
    <w:rsid w:val="00EB591F"/>
    <w:rsid w:val="00EB639B"/>
    <w:rsid w:val="00EB6497"/>
    <w:rsid w:val="00EB6F49"/>
    <w:rsid w:val="00EB7A1A"/>
    <w:rsid w:val="00EB7A1D"/>
    <w:rsid w:val="00EB7E78"/>
    <w:rsid w:val="00EC01A0"/>
    <w:rsid w:val="00EC38CC"/>
    <w:rsid w:val="00EC428E"/>
    <w:rsid w:val="00EC44C5"/>
    <w:rsid w:val="00EC4D83"/>
    <w:rsid w:val="00EC4FAC"/>
    <w:rsid w:val="00EC5491"/>
    <w:rsid w:val="00EC57FD"/>
    <w:rsid w:val="00EC5B41"/>
    <w:rsid w:val="00EC6FE4"/>
    <w:rsid w:val="00EC74B3"/>
    <w:rsid w:val="00EC7964"/>
    <w:rsid w:val="00ED063F"/>
    <w:rsid w:val="00ED14FE"/>
    <w:rsid w:val="00ED4516"/>
    <w:rsid w:val="00ED4A6E"/>
    <w:rsid w:val="00ED4ACB"/>
    <w:rsid w:val="00ED4EDA"/>
    <w:rsid w:val="00ED5FBC"/>
    <w:rsid w:val="00ED6B36"/>
    <w:rsid w:val="00ED6DD9"/>
    <w:rsid w:val="00ED72D6"/>
    <w:rsid w:val="00EE074A"/>
    <w:rsid w:val="00EE0801"/>
    <w:rsid w:val="00EE0ED6"/>
    <w:rsid w:val="00EE0FBB"/>
    <w:rsid w:val="00EE130D"/>
    <w:rsid w:val="00EE3E78"/>
    <w:rsid w:val="00EE62AE"/>
    <w:rsid w:val="00EE66F9"/>
    <w:rsid w:val="00EE6916"/>
    <w:rsid w:val="00EE6C4F"/>
    <w:rsid w:val="00EE7ED5"/>
    <w:rsid w:val="00EF1258"/>
    <w:rsid w:val="00EF2691"/>
    <w:rsid w:val="00EF27A0"/>
    <w:rsid w:val="00EF2820"/>
    <w:rsid w:val="00EF2ABA"/>
    <w:rsid w:val="00EF2EFC"/>
    <w:rsid w:val="00EF30E2"/>
    <w:rsid w:val="00EF344C"/>
    <w:rsid w:val="00EF3A68"/>
    <w:rsid w:val="00EF54F2"/>
    <w:rsid w:val="00EF6F70"/>
    <w:rsid w:val="00EF70F3"/>
    <w:rsid w:val="00EF7149"/>
    <w:rsid w:val="00EF730C"/>
    <w:rsid w:val="00EF742B"/>
    <w:rsid w:val="00EF7487"/>
    <w:rsid w:val="00EF7CB2"/>
    <w:rsid w:val="00F001F4"/>
    <w:rsid w:val="00F01138"/>
    <w:rsid w:val="00F0140F"/>
    <w:rsid w:val="00F01736"/>
    <w:rsid w:val="00F01CD5"/>
    <w:rsid w:val="00F03206"/>
    <w:rsid w:val="00F034B6"/>
    <w:rsid w:val="00F03DB3"/>
    <w:rsid w:val="00F04E30"/>
    <w:rsid w:val="00F05209"/>
    <w:rsid w:val="00F0650B"/>
    <w:rsid w:val="00F06B6D"/>
    <w:rsid w:val="00F06D75"/>
    <w:rsid w:val="00F070A6"/>
    <w:rsid w:val="00F07675"/>
    <w:rsid w:val="00F106BF"/>
    <w:rsid w:val="00F115CD"/>
    <w:rsid w:val="00F12657"/>
    <w:rsid w:val="00F132E2"/>
    <w:rsid w:val="00F1340A"/>
    <w:rsid w:val="00F138BA"/>
    <w:rsid w:val="00F14173"/>
    <w:rsid w:val="00F14344"/>
    <w:rsid w:val="00F14918"/>
    <w:rsid w:val="00F149AA"/>
    <w:rsid w:val="00F14CD0"/>
    <w:rsid w:val="00F14E79"/>
    <w:rsid w:val="00F164AA"/>
    <w:rsid w:val="00F16673"/>
    <w:rsid w:val="00F16728"/>
    <w:rsid w:val="00F177A6"/>
    <w:rsid w:val="00F21313"/>
    <w:rsid w:val="00F2237B"/>
    <w:rsid w:val="00F2274D"/>
    <w:rsid w:val="00F23623"/>
    <w:rsid w:val="00F24DE5"/>
    <w:rsid w:val="00F2523A"/>
    <w:rsid w:val="00F25C6F"/>
    <w:rsid w:val="00F2610A"/>
    <w:rsid w:val="00F26344"/>
    <w:rsid w:val="00F26879"/>
    <w:rsid w:val="00F268A3"/>
    <w:rsid w:val="00F269D4"/>
    <w:rsid w:val="00F26C7F"/>
    <w:rsid w:val="00F2799D"/>
    <w:rsid w:val="00F27CC3"/>
    <w:rsid w:val="00F27E0C"/>
    <w:rsid w:val="00F3001D"/>
    <w:rsid w:val="00F3022D"/>
    <w:rsid w:val="00F30651"/>
    <w:rsid w:val="00F30655"/>
    <w:rsid w:val="00F30683"/>
    <w:rsid w:val="00F30D11"/>
    <w:rsid w:val="00F30F3F"/>
    <w:rsid w:val="00F31026"/>
    <w:rsid w:val="00F31275"/>
    <w:rsid w:val="00F33D4A"/>
    <w:rsid w:val="00F3625A"/>
    <w:rsid w:val="00F363BE"/>
    <w:rsid w:val="00F369AE"/>
    <w:rsid w:val="00F370FB"/>
    <w:rsid w:val="00F37BC7"/>
    <w:rsid w:val="00F37C92"/>
    <w:rsid w:val="00F403AE"/>
    <w:rsid w:val="00F406F1"/>
    <w:rsid w:val="00F416A4"/>
    <w:rsid w:val="00F416E8"/>
    <w:rsid w:val="00F41C06"/>
    <w:rsid w:val="00F41E90"/>
    <w:rsid w:val="00F421C8"/>
    <w:rsid w:val="00F4433C"/>
    <w:rsid w:val="00F4554D"/>
    <w:rsid w:val="00F455E7"/>
    <w:rsid w:val="00F45B67"/>
    <w:rsid w:val="00F45C0D"/>
    <w:rsid w:val="00F47438"/>
    <w:rsid w:val="00F475E2"/>
    <w:rsid w:val="00F501E5"/>
    <w:rsid w:val="00F503A3"/>
    <w:rsid w:val="00F50F76"/>
    <w:rsid w:val="00F51E9F"/>
    <w:rsid w:val="00F51F04"/>
    <w:rsid w:val="00F5204D"/>
    <w:rsid w:val="00F523ED"/>
    <w:rsid w:val="00F525D6"/>
    <w:rsid w:val="00F530E1"/>
    <w:rsid w:val="00F53389"/>
    <w:rsid w:val="00F53D6E"/>
    <w:rsid w:val="00F53DD4"/>
    <w:rsid w:val="00F53E2E"/>
    <w:rsid w:val="00F53F6D"/>
    <w:rsid w:val="00F545C8"/>
    <w:rsid w:val="00F54EF8"/>
    <w:rsid w:val="00F55732"/>
    <w:rsid w:val="00F558E7"/>
    <w:rsid w:val="00F55AEF"/>
    <w:rsid w:val="00F56337"/>
    <w:rsid w:val="00F5641B"/>
    <w:rsid w:val="00F60318"/>
    <w:rsid w:val="00F60D5D"/>
    <w:rsid w:val="00F60F99"/>
    <w:rsid w:val="00F6157E"/>
    <w:rsid w:val="00F61B44"/>
    <w:rsid w:val="00F61F60"/>
    <w:rsid w:val="00F62F4D"/>
    <w:rsid w:val="00F638A6"/>
    <w:rsid w:val="00F643A5"/>
    <w:rsid w:val="00F64D86"/>
    <w:rsid w:val="00F65439"/>
    <w:rsid w:val="00F65D5F"/>
    <w:rsid w:val="00F671C0"/>
    <w:rsid w:val="00F67AF9"/>
    <w:rsid w:val="00F67CC6"/>
    <w:rsid w:val="00F67DC3"/>
    <w:rsid w:val="00F7074C"/>
    <w:rsid w:val="00F70929"/>
    <w:rsid w:val="00F70D45"/>
    <w:rsid w:val="00F70ED9"/>
    <w:rsid w:val="00F710B5"/>
    <w:rsid w:val="00F71EAD"/>
    <w:rsid w:val="00F73801"/>
    <w:rsid w:val="00F73A48"/>
    <w:rsid w:val="00F740A5"/>
    <w:rsid w:val="00F744AD"/>
    <w:rsid w:val="00F74AC9"/>
    <w:rsid w:val="00F74C48"/>
    <w:rsid w:val="00F754D5"/>
    <w:rsid w:val="00F75FB4"/>
    <w:rsid w:val="00F761B4"/>
    <w:rsid w:val="00F80348"/>
    <w:rsid w:val="00F8043F"/>
    <w:rsid w:val="00F80DFD"/>
    <w:rsid w:val="00F81BA8"/>
    <w:rsid w:val="00F81EEA"/>
    <w:rsid w:val="00F81FBA"/>
    <w:rsid w:val="00F82EE1"/>
    <w:rsid w:val="00F834B7"/>
    <w:rsid w:val="00F83CEA"/>
    <w:rsid w:val="00F85959"/>
    <w:rsid w:val="00F85F61"/>
    <w:rsid w:val="00F85FB5"/>
    <w:rsid w:val="00F8682E"/>
    <w:rsid w:val="00F86A21"/>
    <w:rsid w:val="00F87EC5"/>
    <w:rsid w:val="00F906EE"/>
    <w:rsid w:val="00F90999"/>
    <w:rsid w:val="00F90B6B"/>
    <w:rsid w:val="00F91069"/>
    <w:rsid w:val="00F912E2"/>
    <w:rsid w:val="00F913B2"/>
    <w:rsid w:val="00F91AF6"/>
    <w:rsid w:val="00F91EC1"/>
    <w:rsid w:val="00F92003"/>
    <w:rsid w:val="00F920BD"/>
    <w:rsid w:val="00F92A35"/>
    <w:rsid w:val="00F92A87"/>
    <w:rsid w:val="00F932C6"/>
    <w:rsid w:val="00F93DB1"/>
    <w:rsid w:val="00F93E1D"/>
    <w:rsid w:val="00F93FFA"/>
    <w:rsid w:val="00F94080"/>
    <w:rsid w:val="00F94CE2"/>
    <w:rsid w:val="00F95229"/>
    <w:rsid w:val="00F96155"/>
    <w:rsid w:val="00F962C9"/>
    <w:rsid w:val="00F96597"/>
    <w:rsid w:val="00F96789"/>
    <w:rsid w:val="00F96C6E"/>
    <w:rsid w:val="00F96EB0"/>
    <w:rsid w:val="00F970FE"/>
    <w:rsid w:val="00F97364"/>
    <w:rsid w:val="00F97610"/>
    <w:rsid w:val="00F97AC5"/>
    <w:rsid w:val="00F97BEF"/>
    <w:rsid w:val="00F97ED4"/>
    <w:rsid w:val="00FA0876"/>
    <w:rsid w:val="00FA0990"/>
    <w:rsid w:val="00FA149B"/>
    <w:rsid w:val="00FA245A"/>
    <w:rsid w:val="00FA24BB"/>
    <w:rsid w:val="00FA2750"/>
    <w:rsid w:val="00FA2F28"/>
    <w:rsid w:val="00FA2F90"/>
    <w:rsid w:val="00FA3179"/>
    <w:rsid w:val="00FA3B04"/>
    <w:rsid w:val="00FA3E74"/>
    <w:rsid w:val="00FA408A"/>
    <w:rsid w:val="00FA42E2"/>
    <w:rsid w:val="00FA60B0"/>
    <w:rsid w:val="00FA6398"/>
    <w:rsid w:val="00FA67D1"/>
    <w:rsid w:val="00FA6AF1"/>
    <w:rsid w:val="00FA6D6B"/>
    <w:rsid w:val="00FA77FB"/>
    <w:rsid w:val="00FB0973"/>
    <w:rsid w:val="00FB0A0A"/>
    <w:rsid w:val="00FB0C27"/>
    <w:rsid w:val="00FB10C6"/>
    <w:rsid w:val="00FB1F3E"/>
    <w:rsid w:val="00FB2536"/>
    <w:rsid w:val="00FB26E1"/>
    <w:rsid w:val="00FB2D72"/>
    <w:rsid w:val="00FB3E57"/>
    <w:rsid w:val="00FB44FD"/>
    <w:rsid w:val="00FB483B"/>
    <w:rsid w:val="00FB56C9"/>
    <w:rsid w:val="00FB6870"/>
    <w:rsid w:val="00FB781F"/>
    <w:rsid w:val="00FC0944"/>
    <w:rsid w:val="00FC09C5"/>
    <w:rsid w:val="00FC0E11"/>
    <w:rsid w:val="00FC11CF"/>
    <w:rsid w:val="00FC1339"/>
    <w:rsid w:val="00FC18D9"/>
    <w:rsid w:val="00FC1F08"/>
    <w:rsid w:val="00FC3022"/>
    <w:rsid w:val="00FC5841"/>
    <w:rsid w:val="00FC5B02"/>
    <w:rsid w:val="00FC6A20"/>
    <w:rsid w:val="00FC7280"/>
    <w:rsid w:val="00FC78CC"/>
    <w:rsid w:val="00FD007C"/>
    <w:rsid w:val="00FD021B"/>
    <w:rsid w:val="00FD03A5"/>
    <w:rsid w:val="00FD135E"/>
    <w:rsid w:val="00FD147F"/>
    <w:rsid w:val="00FD1FB2"/>
    <w:rsid w:val="00FD2981"/>
    <w:rsid w:val="00FD375C"/>
    <w:rsid w:val="00FD3DE3"/>
    <w:rsid w:val="00FD4BB0"/>
    <w:rsid w:val="00FD5517"/>
    <w:rsid w:val="00FD5D53"/>
    <w:rsid w:val="00FD7A8A"/>
    <w:rsid w:val="00FD7D47"/>
    <w:rsid w:val="00FD7E63"/>
    <w:rsid w:val="00FD7F8B"/>
    <w:rsid w:val="00FE0E82"/>
    <w:rsid w:val="00FE1951"/>
    <w:rsid w:val="00FE1B5D"/>
    <w:rsid w:val="00FE29AB"/>
    <w:rsid w:val="00FE3DAB"/>
    <w:rsid w:val="00FE3ED2"/>
    <w:rsid w:val="00FE4A8D"/>
    <w:rsid w:val="00FE4F45"/>
    <w:rsid w:val="00FE5A12"/>
    <w:rsid w:val="00FE5CA1"/>
    <w:rsid w:val="00FE63C1"/>
    <w:rsid w:val="00FE6E80"/>
    <w:rsid w:val="00FE6ED9"/>
    <w:rsid w:val="00FE74E7"/>
    <w:rsid w:val="00FE77B4"/>
    <w:rsid w:val="00FF0430"/>
    <w:rsid w:val="00FF04E9"/>
    <w:rsid w:val="00FF05C8"/>
    <w:rsid w:val="00FF1CDF"/>
    <w:rsid w:val="00FF2798"/>
    <w:rsid w:val="00FF2B3B"/>
    <w:rsid w:val="00FF3C2E"/>
    <w:rsid w:val="00FF3E2E"/>
    <w:rsid w:val="00FF4DB4"/>
    <w:rsid w:val="00FF4F8C"/>
    <w:rsid w:val="00FF5469"/>
    <w:rsid w:val="00FF59C5"/>
    <w:rsid w:val="00FF5C9E"/>
    <w:rsid w:val="00FF5F8E"/>
    <w:rsid w:val="00FF66C4"/>
    <w:rsid w:val="00FF6806"/>
    <w:rsid w:val="00FF6AA9"/>
    <w:rsid w:val="00FF6E62"/>
    <w:rsid w:val="00FF77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787261"/>
  <w15:docId w15:val="{3B5245BA-D8BF-49C2-8A57-98B874A94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3903"/>
    <w:pPr>
      <w:ind w:left="720"/>
      <w:contextualSpacing/>
    </w:pPr>
  </w:style>
  <w:style w:type="paragraph" w:styleId="Header">
    <w:name w:val="header"/>
    <w:basedOn w:val="Normal"/>
    <w:link w:val="HeaderChar"/>
    <w:uiPriority w:val="99"/>
    <w:unhideWhenUsed/>
    <w:rsid w:val="00D308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085C"/>
  </w:style>
  <w:style w:type="paragraph" w:styleId="Footer">
    <w:name w:val="footer"/>
    <w:basedOn w:val="Normal"/>
    <w:link w:val="FooterChar"/>
    <w:uiPriority w:val="99"/>
    <w:unhideWhenUsed/>
    <w:rsid w:val="00D308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085C"/>
  </w:style>
  <w:style w:type="paragraph" w:styleId="Revision">
    <w:name w:val="Revision"/>
    <w:hidden/>
    <w:uiPriority w:val="99"/>
    <w:semiHidden/>
    <w:rsid w:val="002952E2"/>
    <w:pPr>
      <w:spacing w:after="0" w:line="240" w:lineRule="auto"/>
    </w:pPr>
  </w:style>
  <w:style w:type="paragraph" w:styleId="NormalWeb">
    <w:name w:val="Normal (Web)"/>
    <w:basedOn w:val="Normal"/>
    <w:uiPriority w:val="99"/>
    <w:semiHidden/>
    <w:unhideWhenUsed/>
    <w:rsid w:val="005A1FF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5A1FF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876240">
      <w:bodyDiv w:val="1"/>
      <w:marLeft w:val="0"/>
      <w:marRight w:val="0"/>
      <w:marTop w:val="0"/>
      <w:marBottom w:val="0"/>
      <w:divBdr>
        <w:top w:val="none" w:sz="0" w:space="0" w:color="auto"/>
        <w:left w:val="none" w:sz="0" w:space="0" w:color="auto"/>
        <w:bottom w:val="none" w:sz="0" w:space="0" w:color="auto"/>
        <w:right w:val="none" w:sz="0" w:space="0" w:color="auto"/>
      </w:divBdr>
      <w:divsChild>
        <w:div w:id="1459255956">
          <w:marLeft w:val="-2400"/>
          <w:marRight w:val="-480"/>
          <w:marTop w:val="0"/>
          <w:marBottom w:val="0"/>
          <w:divBdr>
            <w:top w:val="none" w:sz="0" w:space="0" w:color="auto"/>
            <w:left w:val="none" w:sz="0" w:space="0" w:color="auto"/>
            <w:bottom w:val="none" w:sz="0" w:space="0" w:color="auto"/>
            <w:right w:val="none" w:sz="0" w:space="0" w:color="auto"/>
          </w:divBdr>
        </w:div>
        <w:div w:id="944575543">
          <w:marLeft w:val="-2400"/>
          <w:marRight w:val="-480"/>
          <w:marTop w:val="0"/>
          <w:marBottom w:val="0"/>
          <w:divBdr>
            <w:top w:val="none" w:sz="0" w:space="0" w:color="auto"/>
            <w:left w:val="none" w:sz="0" w:space="0" w:color="auto"/>
            <w:bottom w:val="none" w:sz="0" w:space="0" w:color="auto"/>
            <w:right w:val="none" w:sz="0" w:space="0" w:color="auto"/>
          </w:divBdr>
        </w:div>
      </w:divsChild>
    </w:div>
    <w:div w:id="296764074">
      <w:bodyDiv w:val="1"/>
      <w:marLeft w:val="0"/>
      <w:marRight w:val="0"/>
      <w:marTop w:val="0"/>
      <w:marBottom w:val="0"/>
      <w:divBdr>
        <w:top w:val="none" w:sz="0" w:space="0" w:color="auto"/>
        <w:left w:val="none" w:sz="0" w:space="0" w:color="auto"/>
        <w:bottom w:val="none" w:sz="0" w:space="0" w:color="auto"/>
        <w:right w:val="none" w:sz="0" w:space="0" w:color="auto"/>
      </w:divBdr>
      <w:divsChild>
        <w:div w:id="1178889385">
          <w:marLeft w:val="0"/>
          <w:marRight w:val="0"/>
          <w:marTop w:val="0"/>
          <w:marBottom w:val="0"/>
          <w:divBdr>
            <w:top w:val="none" w:sz="0" w:space="0" w:color="auto"/>
            <w:left w:val="none" w:sz="0" w:space="0" w:color="auto"/>
            <w:bottom w:val="none" w:sz="0" w:space="0" w:color="auto"/>
            <w:right w:val="none" w:sz="0" w:space="0" w:color="auto"/>
          </w:divBdr>
        </w:div>
        <w:div w:id="959991146">
          <w:marLeft w:val="0"/>
          <w:marRight w:val="0"/>
          <w:marTop w:val="0"/>
          <w:marBottom w:val="0"/>
          <w:divBdr>
            <w:top w:val="none" w:sz="0" w:space="0" w:color="auto"/>
            <w:left w:val="none" w:sz="0" w:space="0" w:color="auto"/>
            <w:bottom w:val="none" w:sz="0" w:space="0" w:color="auto"/>
            <w:right w:val="none" w:sz="0" w:space="0" w:color="auto"/>
          </w:divBdr>
        </w:div>
        <w:div w:id="1843085137">
          <w:marLeft w:val="0"/>
          <w:marRight w:val="0"/>
          <w:marTop w:val="0"/>
          <w:marBottom w:val="0"/>
          <w:divBdr>
            <w:top w:val="none" w:sz="0" w:space="0" w:color="auto"/>
            <w:left w:val="none" w:sz="0" w:space="0" w:color="auto"/>
            <w:bottom w:val="none" w:sz="0" w:space="0" w:color="auto"/>
            <w:right w:val="none" w:sz="0" w:space="0" w:color="auto"/>
          </w:divBdr>
        </w:div>
        <w:div w:id="342317784">
          <w:marLeft w:val="0"/>
          <w:marRight w:val="0"/>
          <w:marTop w:val="0"/>
          <w:marBottom w:val="0"/>
          <w:divBdr>
            <w:top w:val="none" w:sz="0" w:space="0" w:color="auto"/>
            <w:left w:val="none" w:sz="0" w:space="0" w:color="auto"/>
            <w:bottom w:val="none" w:sz="0" w:space="0" w:color="auto"/>
            <w:right w:val="none" w:sz="0" w:space="0" w:color="auto"/>
          </w:divBdr>
        </w:div>
        <w:div w:id="545065685">
          <w:marLeft w:val="0"/>
          <w:marRight w:val="0"/>
          <w:marTop w:val="0"/>
          <w:marBottom w:val="0"/>
          <w:divBdr>
            <w:top w:val="none" w:sz="0" w:space="0" w:color="auto"/>
            <w:left w:val="none" w:sz="0" w:space="0" w:color="auto"/>
            <w:bottom w:val="none" w:sz="0" w:space="0" w:color="auto"/>
            <w:right w:val="none" w:sz="0" w:space="0" w:color="auto"/>
          </w:divBdr>
        </w:div>
      </w:divsChild>
    </w:div>
    <w:div w:id="1021707671">
      <w:bodyDiv w:val="1"/>
      <w:marLeft w:val="0"/>
      <w:marRight w:val="0"/>
      <w:marTop w:val="0"/>
      <w:marBottom w:val="0"/>
      <w:divBdr>
        <w:top w:val="none" w:sz="0" w:space="0" w:color="auto"/>
        <w:left w:val="none" w:sz="0" w:space="0" w:color="auto"/>
        <w:bottom w:val="none" w:sz="0" w:space="0" w:color="auto"/>
        <w:right w:val="none" w:sz="0" w:space="0" w:color="auto"/>
      </w:divBdr>
    </w:div>
    <w:div w:id="1146513315">
      <w:bodyDiv w:val="1"/>
      <w:marLeft w:val="0"/>
      <w:marRight w:val="0"/>
      <w:marTop w:val="0"/>
      <w:marBottom w:val="0"/>
      <w:divBdr>
        <w:top w:val="none" w:sz="0" w:space="0" w:color="auto"/>
        <w:left w:val="none" w:sz="0" w:space="0" w:color="auto"/>
        <w:bottom w:val="none" w:sz="0" w:space="0" w:color="auto"/>
        <w:right w:val="none" w:sz="0" w:space="0" w:color="auto"/>
      </w:divBdr>
    </w:div>
    <w:div w:id="1256861785">
      <w:bodyDiv w:val="1"/>
      <w:marLeft w:val="0"/>
      <w:marRight w:val="0"/>
      <w:marTop w:val="0"/>
      <w:marBottom w:val="0"/>
      <w:divBdr>
        <w:top w:val="none" w:sz="0" w:space="0" w:color="auto"/>
        <w:left w:val="none" w:sz="0" w:space="0" w:color="auto"/>
        <w:bottom w:val="none" w:sz="0" w:space="0" w:color="auto"/>
        <w:right w:val="none" w:sz="0" w:space="0" w:color="auto"/>
      </w:divBdr>
    </w:div>
    <w:div w:id="1284144808">
      <w:bodyDiv w:val="1"/>
      <w:marLeft w:val="0"/>
      <w:marRight w:val="0"/>
      <w:marTop w:val="0"/>
      <w:marBottom w:val="0"/>
      <w:divBdr>
        <w:top w:val="none" w:sz="0" w:space="0" w:color="auto"/>
        <w:left w:val="none" w:sz="0" w:space="0" w:color="auto"/>
        <w:bottom w:val="none" w:sz="0" w:space="0" w:color="auto"/>
        <w:right w:val="none" w:sz="0" w:space="0" w:color="auto"/>
      </w:divBdr>
    </w:div>
    <w:div w:id="1290893961">
      <w:bodyDiv w:val="1"/>
      <w:marLeft w:val="0"/>
      <w:marRight w:val="0"/>
      <w:marTop w:val="0"/>
      <w:marBottom w:val="0"/>
      <w:divBdr>
        <w:top w:val="none" w:sz="0" w:space="0" w:color="auto"/>
        <w:left w:val="none" w:sz="0" w:space="0" w:color="auto"/>
        <w:bottom w:val="none" w:sz="0" w:space="0" w:color="auto"/>
        <w:right w:val="none" w:sz="0" w:space="0" w:color="auto"/>
      </w:divBdr>
    </w:div>
    <w:div w:id="1411854069">
      <w:bodyDiv w:val="1"/>
      <w:marLeft w:val="0"/>
      <w:marRight w:val="0"/>
      <w:marTop w:val="0"/>
      <w:marBottom w:val="0"/>
      <w:divBdr>
        <w:top w:val="none" w:sz="0" w:space="0" w:color="auto"/>
        <w:left w:val="none" w:sz="0" w:space="0" w:color="auto"/>
        <w:bottom w:val="none" w:sz="0" w:space="0" w:color="auto"/>
        <w:right w:val="none" w:sz="0" w:space="0" w:color="auto"/>
      </w:divBdr>
    </w:div>
    <w:div w:id="1508131817">
      <w:bodyDiv w:val="1"/>
      <w:marLeft w:val="0"/>
      <w:marRight w:val="0"/>
      <w:marTop w:val="0"/>
      <w:marBottom w:val="0"/>
      <w:divBdr>
        <w:top w:val="none" w:sz="0" w:space="0" w:color="auto"/>
        <w:left w:val="none" w:sz="0" w:space="0" w:color="auto"/>
        <w:bottom w:val="none" w:sz="0" w:space="0" w:color="auto"/>
        <w:right w:val="none" w:sz="0" w:space="0" w:color="auto"/>
      </w:divBdr>
    </w:div>
    <w:div w:id="1903756055">
      <w:bodyDiv w:val="1"/>
      <w:marLeft w:val="0"/>
      <w:marRight w:val="0"/>
      <w:marTop w:val="0"/>
      <w:marBottom w:val="0"/>
      <w:divBdr>
        <w:top w:val="none" w:sz="0" w:space="0" w:color="auto"/>
        <w:left w:val="none" w:sz="0" w:space="0" w:color="auto"/>
        <w:bottom w:val="none" w:sz="0" w:space="0" w:color="auto"/>
        <w:right w:val="none" w:sz="0" w:space="0" w:color="auto"/>
      </w:divBdr>
      <w:divsChild>
        <w:div w:id="1991444762">
          <w:marLeft w:val="0"/>
          <w:marRight w:val="0"/>
          <w:marTop w:val="0"/>
          <w:marBottom w:val="0"/>
          <w:divBdr>
            <w:top w:val="none" w:sz="0" w:space="0" w:color="auto"/>
            <w:left w:val="none" w:sz="0" w:space="0" w:color="auto"/>
            <w:bottom w:val="none" w:sz="0" w:space="0" w:color="auto"/>
            <w:right w:val="none" w:sz="0" w:space="0" w:color="auto"/>
          </w:divBdr>
        </w:div>
      </w:divsChild>
    </w:div>
    <w:div w:id="1914578701">
      <w:bodyDiv w:val="1"/>
      <w:marLeft w:val="0"/>
      <w:marRight w:val="0"/>
      <w:marTop w:val="0"/>
      <w:marBottom w:val="0"/>
      <w:divBdr>
        <w:top w:val="none" w:sz="0" w:space="0" w:color="auto"/>
        <w:left w:val="none" w:sz="0" w:space="0" w:color="auto"/>
        <w:bottom w:val="none" w:sz="0" w:space="0" w:color="auto"/>
        <w:right w:val="none" w:sz="0" w:space="0" w:color="auto"/>
      </w:divBdr>
      <w:divsChild>
        <w:div w:id="1814911783">
          <w:marLeft w:val="0"/>
          <w:marRight w:val="0"/>
          <w:marTop w:val="0"/>
          <w:marBottom w:val="0"/>
          <w:divBdr>
            <w:top w:val="none" w:sz="0" w:space="0" w:color="auto"/>
            <w:left w:val="none" w:sz="0" w:space="0" w:color="auto"/>
            <w:bottom w:val="none" w:sz="0" w:space="0" w:color="auto"/>
            <w:right w:val="none" w:sz="0" w:space="0" w:color="auto"/>
          </w:divBdr>
        </w:div>
        <w:div w:id="2075810752">
          <w:marLeft w:val="0"/>
          <w:marRight w:val="0"/>
          <w:marTop w:val="0"/>
          <w:marBottom w:val="0"/>
          <w:divBdr>
            <w:top w:val="none" w:sz="0" w:space="0" w:color="auto"/>
            <w:left w:val="none" w:sz="0" w:space="0" w:color="auto"/>
            <w:bottom w:val="none" w:sz="0" w:space="0" w:color="auto"/>
            <w:right w:val="none" w:sz="0" w:space="0" w:color="auto"/>
          </w:divBdr>
        </w:div>
        <w:div w:id="1851024691">
          <w:marLeft w:val="0"/>
          <w:marRight w:val="0"/>
          <w:marTop w:val="0"/>
          <w:marBottom w:val="0"/>
          <w:divBdr>
            <w:top w:val="none" w:sz="0" w:space="0" w:color="auto"/>
            <w:left w:val="none" w:sz="0" w:space="0" w:color="auto"/>
            <w:bottom w:val="none" w:sz="0" w:space="0" w:color="auto"/>
            <w:right w:val="none" w:sz="0" w:space="0" w:color="auto"/>
          </w:divBdr>
        </w:div>
      </w:divsChild>
    </w:div>
    <w:div w:id="2099281796">
      <w:bodyDiv w:val="1"/>
      <w:marLeft w:val="0"/>
      <w:marRight w:val="0"/>
      <w:marTop w:val="0"/>
      <w:marBottom w:val="0"/>
      <w:divBdr>
        <w:top w:val="none" w:sz="0" w:space="0" w:color="auto"/>
        <w:left w:val="none" w:sz="0" w:space="0" w:color="auto"/>
        <w:bottom w:val="none" w:sz="0" w:space="0" w:color="auto"/>
        <w:right w:val="none" w:sz="0" w:space="0" w:color="auto"/>
      </w:divBdr>
      <w:divsChild>
        <w:div w:id="1870339580">
          <w:marLeft w:val="0"/>
          <w:marRight w:val="0"/>
          <w:marTop w:val="0"/>
          <w:marBottom w:val="0"/>
          <w:divBdr>
            <w:top w:val="none" w:sz="0" w:space="0" w:color="auto"/>
            <w:left w:val="none" w:sz="0" w:space="0" w:color="auto"/>
            <w:bottom w:val="none" w:sz="0" w:space="0" w:color="auto"/>
            <w:right w:val="none" w:sz="0" w:space="0" w:color="auto"/>
          </w:divBdr>
        </w:div>
        <w:div w:id="1764839933">
          <w:marLeft w:val="0"/>
          <w:marRight w:val="0"/>
          <w:marTop w:val="0"/>
          <w:marBottom w:val="0"/>
          <w:divBdr>
            <w:top w:val="none" w:sz="0" w:space="0" w:color="auto"/>
            <w:left w:val="none" w:sz="0" w:space="0" w:color="auto"/>
            <w:bottom w:val="none" w:sz="0" w:space="0" w:color="auto"/>
            <w:right w:val="none" w:sz="0" w:space="0" w:color="auto"/>
          </w:divBdr>
        </w:div>
      </w:divsChild>
    </w:div>
    <w:div w:id="2138572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9AFED3-83AD-4022-A002-8B2782E1BC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400</Words>
  <Characters>228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c Manzi</dc:creator>
  <cp:keywords/>
  <dc:description/>
  <cp:lastModifiedBy>William</cp:lastModifiedBy>
  <cp:revision>4</cp:revision>
  <cp:lastPrinted>2024-01-18T14:54:00Z</cp:lastPrinted>
  <dcterms:created xsi:type="dcterms:W3CDTF">2025-02-11T18:43:00Z</dcterms:created>
  <dcterms:modified xsi:type="dcterms:W3CDTF">2025-02-24T11:15:00Z</dcterms:modified>
</cp:coreProperties>
</file>